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351B8" w14:textId="66DD261B" w:rsidR="004C3BEA" w:rsidRDefault="004C3BEA" w:rsidP="00691A84">
      <w:pPr>
        <w:spacing w:after="198" w:line="276" w:lineRule="auto"/>
        <w:ind w:left="-1" w:right="30" w:firstLine="0"/>
        <w:rPr>
          <w:b/>
          <w:sz w:val="24"/>
          <w:szCs w:val="24"/>
        </w:rPr>
      </w:pPr>
      <w:bookmarkStart w:id="0" w:name="_Hlk147871686"/>
      <w:r w:rsidRPr="004C3BEA">
        <w:rPr>
          <w:b/>
          <w:sz w:val="24"/>
          <w:szCs w:val="24"/>
        </w:rPr>
        <w:t>Enhancing Paddy Crop Quality Through Object Detection Techniques</w:t>
      </w:r>
    </w:p>
    <w:p w14:paraId="3F11FBC8" w14:textId="07253B95" w:rsidR="002F322D" w:rsidRPr="002F322D" w:rsidRDefault="002F322D" w:rsidP="0020723F">
      <w:pPr>
        <w:spacing w:before="100" w:beforeAutospacing="1" w:after="40" w:line="276" w:lineRule="auto"/>
        <w:ind w:left="0" w:right="0" w:firstLine="0"/>
        <w:jc w:val="center"/>
        <w:rPr>
          <w:rFonts w:eastAsia="SimSun"/>
          <w:noProof/>
          <w:kern w:val="0"/>
          <w:vertAlign w:val="superscript"/>
          <w14:ligatures w14:val="none"/>
        </w:rPr>
      </w:pPr>
      <w:r>
        <w:rPr>
          <w:rFonts w:eastAsia="SimSun"/>
          <w:noProof/>
        </w:rPr>
        <w:t>Sandeepanie</w:t>
      </w:r>
      <w:r w:rsidRPr="008D3A68">
        <w:rPr>
          <w:rFonts w:eastAsia="SimSun"/>
          <w:noProof/>
          <w:kern w:val="0"/>
          <w14:ligatures w14:val="none"/>
        </w:rPr>
        <w:t xml:space="preserve">, </w:t>
      </w:r>
      <w:r>
        <w:rPr>
          <w:rFonts w:eastAsia="SimSun"/>
          <w:noProof/>
        </w:rPr>
        <w:t>W</w:t>
      </w:r>
      <w:r w:rsidRPr="008D3A68">
        <w:rPr>
          <w:rFonts w:eastAsia="SimSun"/>
          <w:noProof/>
          <w:kern w:val="0"/>
          <w14:ligatures w14:val="none"/>
        </w:rPr>
        <w:t>.</w:t>
      </w:r>
      <w:r>
        <w:rPr>
          <w:rFonts w:eastAsia="SimSun"/>
          <w:noProof/>
          <w:kern w:val="0"/>
          <w14:ligatures w14:val="none"/>
        </w:rPr>
        <w:t>D.</w:t>
      </w:r>
      <w:r>
        <w:rPr>
          <w:rFonts w:eastAsia="SimSun"/>
          <w:noProof/>
        </w:rPr>
        <w:t>N</w:t>
      </w:r>
      <w:r w:rsidRPr="008D3A68">
        <w:rPr>
          <w:rFonts w:eastAsia="SimSun"/>
          <w:noProof/>
          <w:kern w:val="0"/>
          <w:vertAlign w:val="superscript"/>
          <w14:ligatures w14:val="none"/>
        </w:rPr>
        <w:t>1</w:t>
      </w:r>
      <w:r w:rsidRPr="008D3A68">
        <w:rPr>
          <w:rFonts w:eastAsia="SimSun"/>
          <w:noProof/>
          <w:kern w:val="0"/>
          <w14:ligatures w14:val="none"/>
        </w:rPr>
        <w:t xml:space="preserve">, </w:t>
      </w:r>
      <w:r>
        <w:rPr>
          <w:rFonts w:eastAsia="SimSun"/>
          <w:noProof/>
        </w:rPr>
        <w:t>Rathnayake</w:t>
      </w:r>
      <w:r w:rsidRPr="008D3A68">
        <w:rPr>
          <w:rFonts w:eastAsia="SimSun"/>
          <w:noProof/>
          <w:kern w:val="0"/>
          <w14:ligatures w14:val="none"/>
        </w:rPr>
        <w:t xml:space="preserve">, </w:t>
      </w:r>
      <w:r>
        <w:rPr>
          <w:rFonts w:eastAsia="SimSun"/>
          <w:noProof/>
        </w:rPr>
        <w:t>S</w:t>
      </w:r>
      <w:r w:rsidRPr="008D3A68">
        <w:rPr>
          <w:rFonts w:eastAsia="SimSun"/>
          <w:noProof/>
          <w:kern w:val="0"/>
          <w:vertAlign w:val="superscript"/>
          <w14:ligatures w14:val="none"/>
        </w:rPr>
        <w:t>2</w:t>
      </w:r>
      <w:r>
        <w:rPr>
          <w:rFonts w:eastAsia="SimSun"/>
          <w:noProof/>
          <w:kern w:val="0"/>
          <w:vertAlign w:val="superscript"/>
          <w14:ligatures w14:val="none"/>
        </w:rPr>
        <w:t xml:space="preserve"> </w:t>
      </w:r>
      <w:r>
        <w:rPr>
          <w:rFonts w:eastAsia="SimSun"/>
          <w:noProof/>
        </w:rPr>
        <w:t>,Gunasinghe</w:t>
      </w:r>
      <w:r w:rsidRPr="008D3A68">
        <w:rPr>
          <w:rFonts w:eastAsia="SimSun"/>
          <w:noProof/>
          <w:kern w:val="0"/>
          <w14:ligatures w14:val="none"/>
        </w:rPr>
        <w:t xml:space="preserve">, </w:t>
      </w:r>
      <w:r>
        <w:rPr>
          <w:rFonts w:eastAsia="SimSun"/>
          <w:noProof/>
        </w:rPr>
        <w:t>A</w:t>
      </w:r>
      <w:r>
        <w:rPr>
          <w:rFonts w:eastAsia="SimSun"/>
          <w:noProof/>
          <w:kern w:val="0"/>
          <w:vertAlign w:val="superscript"/>
          <w14:ligatures w14:val="none"/>
        </w:rPr>
        <w:t>3</w:t>
      </w:r>
    </w:p>
    <w:bookmarkEnd w:id="0"/>
    <w:p w14:paraId="20B6D3D9" w14:textId="6683BCAD" w:rsidR="00787046" w:rsidRDefault="002F322D" w:rsidP="0020723F">
      <w:pPr>
        <w:spacing w:after="0" w:line="276" w:lineRule="auto"/>
        <w:ind w:left="-1" w:right="30" w:firstLine="0"/>
        <w:jc w:val="center"/>
      </w:pPr>
      <w:r w:rsidRPr="00595A8A">
        <w:rPr>
          <w:rFonts w:eastAsia="SimSun"/>
          <w:iCs/>
          <w:noProof/>
          <w:kern w:val="0"/>
          <w:vertAlign w:val="superscript"/>
          <w14:ligatures w14:val="none"/>
        </w:rPr>
        <w:t>1</w:t>
      </w:r>
      <w:r w:rsidR="00787046">
        <w:t>Sri Lankan Instit</w:t>
      </w:r>
      <w:r>
        <w:t>ute of Information Technology,</w:t>
      </w:r>
      <w:r w:rsidR="00F4241A">
        <w:t xml:space="preserve"> </w:t>
      </w:r>
      <w:hyperlink r:id="rId7" w:history="1">
        <w:r w:rsidR="00787046" w:rsidRPr="00276528">
          <w:rPr>
            <w:rStyle w:val="Hyperlink"/>
          </w:rPr>
          <w:t>sandeepanien@gmail.com</w:t>
        </w:r>
      </w:hyperlink>
    </w:p>
    <w:p w14:paraId="5DB51926" w14:textId="66EA31DB" w:rsidR="004C3BEA" w:rsidRDefault="002F322D" w:rsidP="0020723F">
      <w:pPr>
        <w:spacing w:after="0" w:line="276" w:lineRule="auto"/>
        <w:ind w:left="-1" w:right="30" w:firstLine="0"/>
        <w:jc w:val="center"/>
      </w:pPr>
      <w:r>
        <w:rPr>
          <w:rFonts w:eastAsia="SimSun"/>
          <w:iCs/>
          <w:noProof/>
          <w:kern w:val="0"/>
          <w:vertAlign w:val="superscript"/>
          <w14:ligatures w14:val="none"/>
        </w:rPr>
        <w:t>2</w:t>
      </w:r>
      <w:r w:rsidR="00420496">
        <w:t>Sri Lanka Insti</w:t>
      </w:r>
      <w:r>
        <w:t>tute of Information Technology,</w:t>
      </w:r>
      <w:r w:rsidR="00420496">
        <w:t xml:space="preserve">  </w:t>
      </w:r>
      <w:hyperlink r:id="rId8" w:history="1">
        <w:r w:rsidR="00420496" w:rsidRPr="004B177D">
          <w:rPr>
            <w:rStyle w:val="Hyperlink"/>
          </w:rPr>
          <w:t>samadhi.r@sliit.lk</w:t>
        </w:r>
      </w:hyperlink>
    </w:p>
    <w:p w14:paraId="155852B7" w14:textId="418785CF" w:rsidR="00420496" w:rsidRDefault="002F322D" w:rsidP="0020723F">
      <w:pPr>
        <w:spacing w:after="0" w:line="276" w:lineRule="auto"/>
        <w:ind w:left="-1" w:right="30" w:firstLine="0"/>
        <w:jc w:val="center"/>
      </w:pPr>
      <w:r>
        <w:rPr>
          <w:rFonts w:eastAsia="SimSun"/>
          <w:iCs/>
          <w:noProof/>
          <w:kern w:val="0"/>
          <w:vertAlign w:val="superscript"/>
          <w14:ligatures w14:val="none"/>
        </w:rPr>
        <w:t>3</w:t>
      </w:r>
      <w:r w:rsidR="00420496">
        <w:rPr>
          <w:rStyle w:val="inline-editable"/>
        </w:rPr>
        <w:t>Sri Lankan Institute of Information Technology</w:t>
      </w:r>
      <w:r>
        <w:t>,</w:t>
      </w:r>
      <w:r w:rsidR="00420496">
        <w:t xml:space="preserve"> </w:t>
      </w:r>
      <w:hyperlink r:id="rId9" w:history="1">
        <w:r w:rsidR="00420496" w:rsidRPr="004B177D">
          <w:rPr>
            <w:rStyle w:val="Hyperlink"/>
          </w:rPr>
          <w:t>amali.g@sliit.lk</w:t>
        </w:r>
      </w:hyperlink>
    </w:p>
    <w:p w14:paraId="3173FB4F" w14:textId="4B549F20" w:rsidR="00420496" w:rsidRDefault="00420496" w:rsidP="0020723F">
      <w:pPr>
        <w:spacing w:after="0" w:line="276" w:lineRule="auto"/>
        <w:ind w:left="-1" w:right="30" w:firstLine="0"/>
        <w:jc w:val="center"/>
        <w:rPr>
          <w:b/>
          <w:sz w:val="24"/>
          <w:szCs w:val="24"/>
        </w:rPr>
      </w:pPr>
    </w:p>
    <w:p w14:paraId="08697881" w14:textId="49B94951" w:rsidR="002F322D" w:rsidRDefault="002F322D" w:rsidP="002F322D">
      <w:pPr>
        <w:spacing w:after="198" w:line="276" w:lineRule="auto"/>
        <w:ind w:left="-1" w:right="30" w:firstLine="0"/>
        <w:jc w:val="center"/>
        <w:rPr>
          <w:b/>
          <w:sz w:val="24"/>
          <w:szCs w:val="24"/>
        </w:rPr>
      </w:pPr>
      <w:r w:rsidRPr="00C60973">
        <w:rPr>
          <w:b/>
          <w:sz w:val="24"/>
          <w:szCs w:val="24"/>
        </w:rPr>
        <w:t>Abstract</w:t>
      </w:r>
    </w:p>
    <w:p w14:paraId="27BEDE21" w14:textId="189C0636" w:rsidR="00691A84" w:rsidRPr="00691A84" w:rsidRDefault="00691A84" w:rsidP="00691A84">
      <w:pPr>
        <w:spacing w:after="198" w:line="276" w:lineRule="auto"/>
        <w:ind w:left="-1" w:right="30" w:firstLine="0"/>
        <w:rPr>
          <w:bCs/>
          <w:sz w:val="22"/>
        </w:rPr>
      </w:pPr>
      <w:r w:rsidRPr="00691A84">
        <w:rPr>
          <w:bCs/>
          <w:sz w:val="22"/>
        </w:rPr>
        <w:t>Rice is a crucial staple crop globally, providing over half of humanity's caloric intake. It supports the livelihoods of small-scale farmers and landless labo</w:t>
      </w:r>
      <w:r w:rsidR="00787046">
        <w:rPr>
          <w:bCs/>
          <w:sz w:val="22"/>
        </w:rPr>
        <w:t>u</w:t>
      </w:r>
      <w:r w:rsidRPr="00691A84">
        <w:rPr>
          <w:bCs/>
          <w:sz w:val="22"/>
        </w:rPr>
        <w:t xml:space="preserve">rers worldwide. With the growing population, there is a high demand for rice production. Sri Lanka is renowned for its high-quality rice and has a long history of paddy cultivation. However, not all of the country's 708,000 hectares of land dedicated to paddy cultivation are utilized due to water scarcity and unstable terrain. </w:t>
      </w:r>
    </w:p>
    <w:p w14:paraId="605C5F65" w14:textId="77777777" w:rsidR="00691A84" w:rsidRPr="00691A84" w:rsidRDefault="00691A84" w:rsidP="00691A84">
      <w:pPr>
        <w:spacing w:after="198" w:line="276" w:lineRule="auto"/>
        <w:ind w:left="-1" w:right="30" w:firstLine="261"/>
        <w:rPr>
          <w:bCs/>
          <w:sz w:val="22"/>
        </w:rPr>
      </w:pPr>
      <w:r w:rsidRPr="00691A84">
        <w:rPr>
          <w:bCs/>
          <w:sz w:val="22"/>
        </w:rPr>
        <w:t xml:space="preserve">The objective of this project is to enhance the quality of the paddy crop during its vegetative phase by early identification of diseases through the utilization of emerging technologies. The vegetative phase constitutes a critical stage in the growth of paddy, exerting significant influence on the overall yield, resistance to pests and diseases, nutrient assimilation, and the environmental implications of agricultural practices. The primary emphasis of this project is to identify diseases to which paddy crops are susceptible during the vegetative phase and subsequently present a visual representation of their locations on a map, serving as the output for end-users. </w:t>
      </w:r>
    </w:p>
    <w:p w14:paraId="52C48380" w14:textId="77777777" w:rsidR="00691A84" w:rsidRPr="00691A84" w:rsidRDefault="00691A84" w:rsidP="00691A84">
      <w:pPr>
        <w:spacing w:after="198" w:line="276" w:lineRule="auto"/>
        <w:ind w:left="-1" w:right="30" w:firstLine="261"/>
        <w:rPr>
          <w:bCs/>
          <w:sz w:val="22"/>
        </w:rPr>
      </w:pPr>
      <w:r w:rsidRPr="00691A84">
        <w:rPr>
          <w:bCs/>
          <w:sz w:val="22"/>
        </w:rPr>
        <w:t>Early identification of paddy diseases is crucial for effective crop management and high yields. These diseases, caused by different pathogens, can significantly hinder plant growth and productivity if not detected and treated promptly. Identifying them early allows farmers and experts to take timely and targeted actions, like applying suitable fungicides or implementing cultural practices, to control their spread and minimize crop damage.</w:t>
      </w:r>
      <w:r w:rsidRPr="00691A84">
        <w:rPr>
          <w:bCs/>
          <w:i/>
          <w:sz w:val="22"/>
        </w:rPr>
        <w:t xml:space="preserve"> </w:t>
      </w:r>
    </w:p>
    <w:p w14:paraId="57F5AF39" w14:textId="039FBD01" w:rsidR="00691A84" w:rsidRDefault="00691A84" w:rsidP="002F322D">
      <w:pPr>
        <w:spacing w:after="0" w:line="238" w:lineRule="auto"/>
        <w:ind w:left="14" w:right="0" w:firstLine="0"/>
        <w:rPr>
          <w:bCs/>
          <w:iCs/>
          <w:sz w:val="22"/>
        </w:rPr>
      </w:pPr>
      <w:r w:rsidRPr="00691A84">
        <w:rPr>
          <w:bCs/>
          <w:iCs/>
          <w:sz w:val="22"/>
        </w:rPr>
        <w:t>Keywords—machine learning, object detection, web development, YOLO v8, diseases, paddy cultivation</w:t>
      </w:r>
      <w:r>
        <w:rPr>
          <w:bCs/>
          <w:iCs/>
          <w:sz w:val="22"/>
        </w:rPr>
        <w:t>.</w:t>
      </w:r>
    </w:p>
    <w:p w14:paraId="601441DF" w14:textId="77777777" w:rsidR="00691A84" w:rsidRDefault="00691A84" w:rsidP="00691A84">
      <w:pPr>
        <w:spacing w:after="0" w:line="238" w:lineRule="auto"/>
        <w:ind w:left="14" w:right="0" w:firstLine="274"/>
        <w:rPr>
          <w:bCs/>
          <w:iCs/>
          <w:sz w:val="22"/>
        </w:rPr>
      </w:pPr>
    </w:p>
    <w:p w14:paraId="3BC75C11" w14:textId="77777777" w:rsidR="00691A84" w:rsidRDefault="00691A84" w:rsidP="00691A84">
      <w:pPr>
        <w:spacing w:after="0" w:line="238" w:lineRule="auto"/>
        <w:ind w:left="14" w:right="0" w:firstLine="274"/>
        <w:rPr>
          <w:bCs/>
          <w:iCs/>
          <w:sz w:val="22"/>
        </w:rPr>
      </w:pPr>
    </w:p>
    <w:p w14:paraId="7A2BA168" w14:textId="77777777" w:rsidR="00691A84" w:rsidRDefault="00691A84" w:rsidP="00691A84">
      <w:pPr>
        <w:spacing w:after="0" w:line="238" w:lineRule="auto"/>
        <w:ind w:left="14" w:right="0" w:firstLine="274"/>
        <w:rPr>
          <w:bCs/>
          <w:iCs/>
          <w:sz w:val="22"/>
        </w:rPr>
      </w:pPr>
    </w:p>
    <w:p w14:paraId="74EDB290" w14:textId="77777777" w:rsidR="00691A84" w:rsidRDefault="00691A84" w:rsidP="00691A84">
      <w:pPr>
        <w:spacing w:after="0" w:line="238" w:lineRule="auto"/>
        <w:ind w:left="14" w:right="0" w:firstLine="274"/>
        <w:rPr>
          <w:bCs/>
          <w:iCs/>
          <w:sz w:val="22"/>
        </w:rPr>
      </w:pPr>
    </w:p>
    <w:p w14:paraId="30153253" w14:textId="77777777" w:rsidR="00691A84" w:rsidRDefault="00691A84" w:rsidP="00691A84">
      <w:pPr>
        <w:spacing w:after="0" w:line="238" w:lineRule="auto"/>
        <w:ind w:left="14" w:right="0" w:firstLine="274"/>
        <w:rPr>
          <w:bCs/>
          <w:iCs/>
          <w:sz w:val="22"/>
        </w:rPr>
      </w:pPr>
    </w:p>
    <w:p w14:paraId="66B2E0DE" w14:textId="77777777" w:rsidR="00691A84" w:rsidRDefault="00691A84" w:rsidP="00691A84">
      <w:pPr>
        <w:spacing w:after="0" w:line="238" w:lineRule="auto"/>
        <w:ind w:left="14" w:right="0" w:firstLine="274"/>
        <w:rPr>
          <w:bCs/>
          <w:iCs/>
          <w:sz w:val="22"/>
        </w:rPr>
      </w:pPr>
    </w:p>
    <w:p w14:paraId="2A19FA0D" w14:textId="77777777" w:rsidR="00691A84" w:rsidRDefault="00691A84" w:rsidP="00691A84">
      <w:pPr>
        <w:spacing w:after="0" w:line="238" w:lineRule="auto"/>
        <w:ind w:left="14" w:right="0" w:firstLine="274"/>
        <w:rPr>
          <w:bCs/>
          <w:iCs/>
          <w:sz w:val="22"/>
        </w:rPr>
      </w:pPr>
    </w:p>
    <w:p w14:paraId="79D02FC4" w14:textId="17CD3ED1" w:rsidR="00691A84" w:rsidRDefault="00691A84" w:rsidP="00F4241A">
      <w:pPr>
        <w:ind w:left="0" w:right="0" w:firstLine="0"/>
        <w:rPr>
          <w:bCs/>
          <w:iCs/>
          <w:sz w:val="22"/>
        </w:rPr>
      </w:pPr>
    </w:p>
    <w:p w14:paraId="37EF8376" w14:textId="77777777" w:rsidR="00F4241A" w:rsidRDefault="00F4241A" w:rsidP="00F4241A">
      <w:pPr>
        <w:ind w:left="0" w:right="0" w:firstLine="0"/>
        <w:rPr>
          <w:sz w:val="22"/>
          <w:szCs w:val="24"/>
        </w:rPr>
      </w:pPr>
    </w:p>
    <w:p w14:paraId="2D3E4075" w14:textId="20694F6B" w:rsidR="00691A84" w:rsidRPr="00C60973" w:rsidRDefault="00691A84" w:rsidP="00691A84">
      <w:pPr>
        <w:ind w:left="10" w:right="0"/>
        <w:rPr>
          <w:b/>
          <w:bCs/>
          <w:sz w:val="24"/>
          <w:szCs w:val="28"/>
        </w:rPr>
      </w:pPr>
      <w:r w:rsidRPr="00C60973">
        <w:rPr>
          <w:b/>
          <w:bCs/>
          <w:sz w:val="24"/>
          <w:szCs w:val="28"/>
        </w:rPr>
        <w:t>Introduction</w:t>
      </w:r>
    </w:p>
    <w:p w14:paraId="5BC21783" w14:textId="77777777" w:rsidR="00691A84" w:rsidRDefault="00691A84" w:rsidP="00E174C0">
      <w:pPr>
        <w:spacing w:line="360" w:lineRule="auto"/>
        <w:ind w:left="10" w:right="0"/>
        <w:rPr>
          <w:sz w:val="22"/>
          <w:szCs w:val="24"/>
        </w:rPr>
      </w:pPr>
    </w:p>
    <w:p w14:paraId="43E778C1" w14:textId="29028D6F" w:rsidR="00691A84" w:rsidRPr="00E174C0" w:rsidRDefault="00691A84" w:rsidP="00E174C0">
      <w:pPr>
        <w:spacing w:line="360" w:lineRule="auto"/>
        <w:ind w:left="10" w:right="0"/>
        <w:rPr>
          <w:sz w:val="24"/>
          <w:szCs w:val="28"/>
        </w:rPr>
      </w:pPr>
      <w:r w:rsidRPr="00E174C0">
        <w:rPr>
          <w:sz w:val="24"/>
          <w:szCs w:val="28"/>
        </w:rPr>
        <w:t>The paddy crop undergoes a comprehensive lifecycle encompassing seven distinct stages, as illustrated in (Fig. 1). These stages include the Pre-planting stage, Planting stage,</w:t>
      </w:r>
    </w:p>
    <w:p w14:paraId="22105783" w14:textId="293FB389" w:rsidR="00691A84" w:rsidRPr="00E174C0" w:rsidRDefault="00691A84" w:rsidP="00E174C0">
      <w:pPr>
        <w:spacing w:line="360" w:lineRule="auto"/>
        <w:ind w:left="10" w:right="0"/>
        <w:rPr>
          <w:sz w:val="24"/>
          <w:szCs w:val="28"/>
        </w:rPr>
      </w:pPr>
      <w:r w:rsidRPr="00E174C0">
        <w:rPr>
          <w:sz w:val="24"/>
          <w:szCs w:val="28"/>
        </w:rPr>
        <w:t xml:space="preserve">Vegetative stage, Reproductive stage, ripening stage, Harvesting stage, and </w:t>
      </w:r>
      <w:r w:rsidR="00E174C0" w:rsidRPr="00E174C0">
        <w:rPr>
          <w:sz w:val="24"/>
          <w:szCs w:val="28"/>
        </w:rPr>
        <w:t>post-harvest</w:t>
      </w:r>
      <w:r w:rsidRPr="00E174C0">
        <w:rPr>
          <w:sz w:val="24"/>
          <w:szCs w:val="28"/>
        </w:rPr>
        <w:t xml:space="preserve"> stage. The initial phase, </w:t>
      </w:r>
    </w:p>
    <w:p w14:paraId="7B6FE2DA" w14:textId="2B15520B" w:rsidR="00691A84" w:rsidRPr="00F4241A" w:rsidRDefault="00691A84" w:rsidP="000D3EB2">
      <w:pPr>
        <w:spacing w:line="360" w:lineRule="auto"/>
        <w:ind w:left="10" w:right="0"/>
        <w:rPr>
          <w:sz w:val="24"/>
          <w:szCs w:val="28"/>
        </w:rPr>
      </w:pPr>
      <w:r w:rsidRPr="00E174C0">
        <w:rPr>
          <w:sz w:val="24"/>
          <w:szCs w:val="28"/>
        </w:rPr>
        <w:t xml:space="preserve">known as the Pre-planting stage, involves meticulous land preparation and the careful selection of suitable seed varieties. It encompasses tasks such as land plowing, leveling, and irrigation. Subsequently, the second stage entails either direct seeding or transplanting of the chosen seeds. The ensuing Vegetative stage marks the commencement of the paddy plant's growth. During this phase, leaves emerge from the shoot apex, and the root system undergoes development. Notably, the Vegetative stage is crucial for the successful growth and development of paddy plants as it facilitates photosynthesis and stem elongation. It lays the groundwork for the subsequent stages of the plant's lifecycle. In our project, we have specifically chosen to focus on the pivotal Vegetative phase and have selected the 'Broadcasting method' for planting, as depicted in (Fig.  2), to set the project's scope. Object detection plays a crucial role in identifying </w:t>
      </w:r>
      <w:r w:rsidRPr="00F4241A">
        <w:rPr>
          <w:sz w:val="24"/>
          <w:szCs w:val="28"/>
        </w:rPr>
        <w:t xml:space="preserve">diseases in paddy crops. By employing advanced computer vision techniques and machine learning algorithms, object detection systems can analyze images or video footage of paddy fields and accurately detect signs of diseases or infections. The system can identify specific symptoms such as discoloration, lesions, or unusual growth patterns on the leaves or stems of paddy plants. With the help of object detection, farmers and agricultural experts can quickly and efficiently assess the health status of paddy crops over large areas, enabling them to take timely actions to prevent the spread of diseases.  </w:t>
      </w:r>
    </w:p>
    <w:p w14:paraId="0E5EBFEE" w14:textId="77777777" w:rsidR="00691A84" w:rsidRPr="00F4241A" w:rsidRDefault="00691A84" w:rsidP="00E174C0">
      <w:pPr>
        <w:spacing w:after="0" w:line="360" w:lineRule="auto"/>
        <w:ind w:left="0" w:right="0" w:firstLine="0"/>
        <w:rPr>
          <w:sz w:val="24"/>
          <w:szCs w:val="28"/>
        </w:rPr>
      </w:pPr>
      <w:r w:rsidRPr="00F4241A">
        <w:rPr>
          <w:sz w:val="24"/>
          <w:szCs w:val="28"/>
        </w:rPr>
        <w:lastRenderedPageBreak/>
        <w:t xml:space="preserve">This project proposes a way to recognize diseased crops using an object detection technique. The pre-identified diseased crops or the clusters of crops with symptoms will be displayed using a map to the end user. Additionally, a high-level overview of the spread of the diseases inside a chunk of land will be provided to the end user. During the vegetative phase, rice plants are vulnerable to a range of diseases, including Blast, Tungro, Sheath Blight, Bacterial Leaf Blight, and Brown Spot. These diseases can cause significant damage to the plants, reducing their ability to photosynthesize and produce healthy grains. In severe cases, they can even lead to plant death. Therefore, pre-identification of diseases in a paddy field during the vegetative phase is important to prevent or control disease, improve crop yields and quality, and make informed decisions about inputs and management practices. </w:t>
      </w:r>
    </w:p>
    <w:p w14:paraId="08F0399D" w14:textId="77777777" w:rsidR="00B70D54" w:rsidRPr="00F4241A" w:rsidRDefault="00B70D54" w:rsidP="00E174C0">
      <w:pPr>
        <w:spacing w:after="0" w:line="360" w:lineRule="auto"/>
        <w:ind w:left="0" w:right="0" w:firstLine="0"/>
        <w:rPr>
          <w:sz w:val="24"/>
          <w:szCs w:val="28"/>
        </w:rPr>
      </w:pPr>
    </w:p>
    <w:p w14:paraId="2AA7DF0C" w14:textId="510AE401" w:rsidR="00E174C0" w:rsidRPr="00F4241A" w:rsidRDefault="00E174C0" w:rsidP="00E174C0">
      <w:pPr>
        <w:spacing w:after="0" w:line="360" w:lineRule="auto"/>
        <w:ind w:left="0" w:right="0" w:firstLine="0"/>
        <w:rPr>
          <w:sz w:val="24"/>
          <w:szCs w:val="28"/>
        </w:rPr>
      </w:pPr>
    </w:p>
    <w:p w14:paraId="74AF9D21" w14:textId="77777777" w:rsidR="002559B1" w:rsidRPr="00F4241A" w:rsidRDefault="002559B1" w:rsidP="00E174C0">
      <w:pPr>
        <w:spacing w:after="0" w:line="360" w:lineRule="auto"/>
        <w:ind w:left="0" w:right="0" w:firstLine="0"/>
        <w:rPr>
          <w:sz w:val="24"/>
          <w:szCs w:val="28"/>
        </w:rPr>
      </w:pPr>
    </w:p>
    <w:p w14:paraId="654BD6F2" w14:textId="29D9CD89" w:rsidR="00E174C0" w:rsidRPr="00F4241A" w:rsidRDefault="00075CCD" w:rsidP="00E174C0">
      <w:pPr>
        <w:spacing w:after="0" w:line="360" w:lineRule="auto"/>
        <w:ind w:left="0" w:right="0" w:firstLine="0"/>
        <w:rPr>
          <w:sz w:val="24"/>
          <w:szCs w:val="28"/>
        </w:rPr>
      </w:pPr>
      <w:r w:rsidRPr="00F4241A">
        <w:rPr>
          <w:noProof/>
          <w:sz w:val="22"/>
          <w:szCs w:val="24"/>
        </w:rPr>
        <w:drawing>
          <wp:anchor distT="0" distB="0" distL="114300" distR="114300" simplePos="0" relativeHeight="251660288" behindDoc="1" locked="0" layoutInCell="1" allowOverlap="1" wp14:anchorId="6177BA59" wp14:editId="2C3E8695">
            <wp:simplePos x="0" y="0"/>
            <wp:positionH relativeFrom="margin">
              <wp:posOffset>-104775</wp:posOffset>
            </wp:positionH>
            <wp:positionV relativeFrom="paragraph">
              <wp:posOffset>-560705</wp:posOffset>
            </wp:positionV>
            <wp:extent cx="4112618" cy="1971675"/>
            <wp:effectExtent l="0" t="0" r="2540" b="0"/>
            <wp:wrapNone/>
            <wp:docPr id="194138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2618" cy="1971675"/>
                    </a:xfrm>
                    <a:prstGeom prst="rect">
                      <a:avLst/>
                    </a:prstGeom>
                    <a:noFill/>
                  </pic:spPr>
                </pic:pic>
              </a:graphicData>
            </a:graphic>
            <wp14:sizeRelH relativeFrom="margin">
              <wp14:pctWidth>0</wp14:pctWidth>
            </wp14:sizeRelH>
            <wp14:sizeRelV relativeFrom="margin">
              <wp14:pctHeight>0</wp14:pctHeight>
            </wp14:sizeRelV>
          </wp:anchor>
        </w:drawing>
      </w:r>
    </w:p>
    <w:p w14:paraId="7964A3EA" w14:textId="273C3C6F" w:rsidR="00E174C0" w:rsidRPr="00F4241A" w:rsidRDefault="00E174C0" w:rsidP="00E174C0">
      <w:pPr>
        <w:spacing w:after="0" w:line="360" w:lineRule="auto"/>
        <w:ind w:left="0" w:right="0" w:firstLine="0"/>
        <w:rPr>
          <w:sz w:val="24"/>
          <w:szCs w:val="28"/>
        </w:rPr>
      </w:pPr>
    </w:p>
    <w:p w14:paraId="109429A9" w14:textId="77777777" w:rsidR="000D3EB2" w:rsidRPr="00F4241A" w:rsidRDefault="000D3EB2" w:rsidP="00691A84">
      <w:pPr>
        <w:ind w:left="0" w:right="0" w:firstLine="0"/>
        <w:rPr>
          <w:sz w:val="24"/>
          <w:szCs w:val="28"/>
        </w:rPr>
      </w:pPr>
    </w:p>
    <w:p w14:paraId="1C0849D7" w14:textId="77777777" w:rsidR="000D3EB2" w:rsidRPr="00F4241A" w:rsidRDefault="000D3EB2" w:rsidP="00691A84">
      <w:pPr>
        <w:ind w:left="0" w:right="0" w:firstLine="0"/>
        <w:rPr>
          <w:sz w:val="24"/>
          <w:szCs w:val="28"/>
        </w:rPr>
      </w:pPr>
    </w:p>
    <w:p w14:paraId="3DAE4AF0" w14:textId="77777777" w:rsidR="000D3EB2" w:rsidRPr="00F4241A" w:rsidRDefault="000D3EB2" w:rsidP="00691A84">
      <w:pPr>
        <w:ind w:left="0" w:right="0" w:firstLine="0"/>
        <w:rPr>
          <w:sz w:val="24"/>
          <w:szCs w:val="28"/>
        </w:rPr>
      </w:pPr>
    </w:p>
    <w:p w14:paraId="0B16278C" w14:textId="77777777" w:rsidR="000D3EB2" w:rsidRPr="00F4241A" w:rsidRDefault="000D3EB2" w:rsidP="00691A84">
      <w:pPr>
        <w:ind w:left="0" w:right="0" w:firstLine="0"/>
        <w:rPr>
          <w:sz w:val="24"/>
          <w:szCs w:val="28"/>
        </w:rPr>
      </w:pPr>
    </w:p>
    <w:p w14:paraId="1DE68F17" w14:textId="77777777" w:rsidR="000D3EB2" w:rsidRPr="00F4241A" w:rsidRDefault="000D3EB2" w:rsidP="00691A84">
      <w:pPr>
        <w:ind w:left="0" w:right="0" w:firstLine="0"/>
        <w:rPr>
          <w:sz w:val="24"/>
          <w:szCs w:val="28"/>
        </w:rPr>
      </w:pPr>
    </w:p>
    <w:p w14:paraId="39CAE1E9" w14:textId="77777777" w:rsidR="000D3EB2" w:rsidRPr="00F4241A" w:rsidRDefault="000D3EB2" w:rsidP="00691A84">
      <w:pPr>
        <w:ind w:left="0" w:right="0" w:firstLine="0"/>
        <w:rPr>
          <w:sz w:val="24"/>
          <w:szCs w:val="28"/>
        </w:rPr>
      </w:pPr>
    </w:p>
    <w:p w14:paraId="2A83F63C" w14:textId="310C23EC" w:rsidR="00691A84" w:rsidRPr="00F4241A" w:rsidRDefault="00691A84" w:rsidP="000D3EB2">
      <w:pPr>
        <w:ind w:left="0" w:right="0" w:firstLine="0"/>
        <w:jc w:val="left"/>
        <w:rPr>
          <w:b/>
          <w:bCs/>
          <w:sz w:val="24"/>
          <w:szCs w:val="28"/>
        </w:rPr>
      </w:pPr>
      <w:r w:rsidRPr="00F4241A">
        <w:rPr>
          <w:b/>
          <w:bCs/>
          <w:sz w:val="24"/>
          <w:szCs w:val="28"/>
        </w:rPr>
        <w:t xml:space="preserve">Fig. </w:t>
      </w:r>
      <w:r w:rsidR="00D43F59" w:rsidRPr="00F4241A">
        <w:rPr>
          <w:b/>
          <w:bCs/>
          <w:sz w:val="24"/>
          <w:szCs w:val="28"/>
        </w:rPr>
        <w:t>1: six major phases of paddy cultivation in vegetative phase</w:t>
      </w:r>
    </w:p>
    <w:p w14:paraId="74D626B1" w14:textId="452A6F40" w:rsidR="00D43F59" w:rsidRPr="00F4241A" w:rsidRDefault="00D43F59" w:rsidP="00D43F59">
      <w:pPr>
        <w:ind w:left="0" w:right="0" w:firstLine="0"/>
        <w:rPr>
          <w:i/>
          <w:iCs/>
          <w:sz w:val="24"/>
          <w:szCs w:val="28"/>
        </w:rPr>
      </w:pPr>
      <w:r w:rsidRPr="00F4241A">
        <w:rPr>
          <w:b/>
          <w:bCs/>
          <w:sz w:val="24"/>
          <w:szCs w:val="28"/>
        </w:rPr>
        <w:t xml:space="preserve"> </w:t>
      </w:r>
      <w:hyperlink r:id="rId11" w:history="1">
        <w:r w:rsidR="000D3EB2" w:rsidRPr="00F4241A">
          <w:rPr>
            <w:rStyle w:val="Hyperlink"/>
            <w:i/>
            <w:iCs/>
            <w:sz w:val="22"/>
            <w:szCs w:val="24"/>
          </w:rPr>
          <w:t>https://www.mdpi.com/2077-0472/12/12/2137</w:t>
        </w:r>
      </w:hyperlink>
    </w:p>
    <w:p w14:paraId="238A375C" w14:textId="77777777" w:rsidR="00691A84" w:rsidRPr="00F4241A" w:rsidRDefault="00691A84" w:rsidP="00691A84">
      <w:pPr>
        <w:ind w:left="24" w:right="0"/>
        <w:rPr>
          <w:sz w:val="22"/>
          <w:szCs w:val="24"/>
        </w:rPr>
      </w:pPr>
    </w:p>
    <w:p w14:paraId="087A9CEA" w14:textId="77777777" w:rsidR="00691A84" w:rsidRPr="00F4241A" w:rsidRDefault="00691A84" w:rsidP="00691A84">
      <w:pPr>
        <w:spacing w:after="0" w:line="259" w:lineRule="auto"/>
        <w:ind w:left="14" w:right="0" w:firstLine="0"/>
        <w:jc w:val="left"/>
        <w:rPr>
          <w:sz w:val="22"/>
          <w:szCs w:val="24"/>
        </w:rPr>
      </w:pPr>
    </w:p>
    <w:p w14:paraId="0F1FBC9B" w14:textId="77777777" w:rsidR="00075CCD" w:rsidRPr="00F4241A" w:rsidRDefault="00075CCD" w:rsidP="00691A84">
      <w:pPr>
        <w:spacing w:after="0" w:line="259" w:lineRule="auto"/>
        <w:ind w:left="14" w:right="0" w:firstLine="0"/>
        <w:jc w:val="left"/>
        <w:rPr>
          <w:sz w:val="22"/>
          <w:szCs w:val="24"/>
        </w:rPr>
      </w:pPr>
    </w:p>
    <w:p w14:paraId="62E28456" w14:textId="36793BF5" w:rsidR="00691A84" w:rsidRPr="00F4241A" w:rsidRDefault="000D3EB2" w:rsidP="00691A84">
      <w:pPr>
        <w:spacing w:after="0" w:line="259" w:lineRule="auto"/>
        <w:ind w:left="14" w:right="0" w:firstLine="0"/>
        <w:jc w:val="left"/>
        <w:rPr>
          <w:sz w:val="22"/>
          <w:szCs w:val="24"/>
        </w:rPr>
      </w:pPr>
      <w:r w:rsidRPr="00F4241A">
        <w:rPr>
          <w:noProof/>
          <w:sz w:val="22"/>
          <w:szCs w:val="24"/>
        </w:rPr>
        <w:lastRenderedPageBreak/>
        <w:drawing>
          <wp:anchor distT="0" distB="0" distL="114300" distR="114300" simplePos="0" relativeHeight="251659264" behindDoc="0" locked="0" layoutInCell="1" allowOverlap="0" wp14:anchorId="0C4872C6" wp14:editId="63FDF8A6">
            <wp:simplePos x="0" y="0"/>
            <wp:positionH relativeFrom="margin">
              <wp:align>left</wp:align>
            </wp:positionH>
            <wp:positionV relativeFrom="paragraph">
              <wp:posOffset>11430</wp:posOffset>
            </wp:positionV>
            <wp:extent cx="2371725" cy="1695450"/>
            <wp:effectExtent l="0" t="0" r="9525" b="0"/>
            <wp:wrapSquare wrapText="bothSides"/>
            <wp:docPr id="218" name="Picture 218" descr="A person in a fiel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18" name="Picture 218" descr="A person in a field&#10;&#10;Description automatically generated with low confidence"/>
                    <pic:cNvPicPr/>
                  </pic:nvPicPr>
                  <pic:blipFill>
                    <a:blip r:embed="rId12"/>
                    <a:stretch>
                      <a:fillRect/>
                    </a:stretch>
                  </pic:blipFill>
                  <pic:spPr>
                    <a:xfrm>
                      <a:off x="0" y="0"/>
                      <a:ext cx="2371725" cy="1695450"/>
                    </a:xfrm>
                    <a:prstGeom prst="rect">
                      <a:avLst/>
                    </a:prstGeom>
                  </pic:spPr>
                </pic:pic>
              </a:graphicData>
            </a:graphic>
            <wp14:sizeRelH relativeFrom="margin">
              <wp14:pctWidth>0</wp14:pctWidth>
            </wp14:sizeRelH>
            <wp14:sizeRelV relativeFrom="margin">
              <wp14:pctHeight>0</wp14:pctHeight>
            </wp14:sizeRelV>
          </wp:anchor>
        </w:drawing>
      </w:r>
    </w:p>
    <w:p w14:paraId="26FBD473" w14:textId="6BC317E9" w:rsidR="00691A84" w:rsidRPr="00F4241A" w:rsidRDefault="00691A84" w:rsidP="00691A84">
      <w:pPr>
        <w:spacing w:after="0" w:line="259" w:lineRule="auto"/>
        <w:ind w:left="14" w:right="0" w:firstLine="0"/>
        <w:jc w:val="left"/>
        <w:rPr>
          <w:sz w:val="22"/>
          <w:szCs w:val="24"/>
        </w:rPr>
      </w:pPr>
    </w:p>
    <w:p w14:paraId="26120743" w14:textId="77777777" w:rsidR="00691A84" w:rsidRPr="00F4241A" w:rsidRDefault="00691A84" w:rsidP="00691A84">
      <w:pPr>
        <w:spacing w:after="0" w:line="259" w:lineRule="auto"/>
        <w:ind w:left="14" w:right="0" w:firstLine="0"/>
        <w:jc w:val="left"/>
        <w:rPr>
          <w:sz w:val="22"/>
          <w:szCs w:val="24"/>
        </w:rPr>
      </w:pPr>
      <w:r w:rsidRPr="00F4241A">
        <w:rPr>
          <w:sz w:val="22"/>
          <w:szCs w:val="24"/>
        </w:rPr>
        <w:t xml:space="preserve"> </w:t>
      </w:r>
    </w:p>
    <w:p w14:paraId="1CAD53C2" w14:textId="77777777" w:rsidR="00691A84" w:rsidRPr="00F4241A" w:rsidRDefault="00691A84" w:rsidP="00691A84">
      <w:pPr>
        <w:spacing w:after="0" w:line="259" w:lineRule="auto"/>
        <w:ind w:left="14" w:right="0" w:firstLine="0"/>
        <w:jc w:val="left"/>
        <w:rPr>
          <w:sz w:val="22"/>
          <w:szCs w:val="24"/>
        </w:rPr>
      </w:pPr>
      <w:r w:rsidRPr="00F4241A">
        <w:rPr>
          <w:sz w:val="22"/>
          <w:szCs w:val="24"/>
        </w:rPr>
        <w:t xml:space="preserve"> </w:t>
      </w:r>
    </w:p>
    <w:p w14:paraId="4072F8B7" w14:textId="77777777" w:rsidR="00691A84" w:rsidRPr="00F4241A" w:rsidRDefault="00691A84" w:rsidP="00691A84">
      <w:pPr>
        <w:spacing w:after="0" w:line="259" w:lineRule="auto"/>
        <w:ind w:left="14" w:right="0" w:firstLine="0"/>
        <w:jc w:val="left"/>
        <w:rPr>
          <w:sz w:val="22"/>
          <w:szCs w:val="24"/>
        </w:rPr>
      </w:pPr>
      <w:r w:rsidRPr="00F4241A">
        <w:rPr>
          <w:sz w:val="22"/>
          <w:szCs w:val="24"/>
        </w:rPr>
        <w:t xml:space="preserve"> </w:t>
      </w:r>
    </w:p>
    <w:p w14:paraId="15BC6A03" w14:textId="77777777" w:rsidR="00691A84" w:rsidRPr="00F4241A" w:rsidRDefault="00691A84" w:rsidP="00691A84">
      <w:pPr>
        <w:spacing w:after="0" w:line="259" w:lineRule="auto"/>
        <w:ind w:left="14" w:right="0" w:firstLine="0"/>
        <w:jc w:val="left"/>
        <w:rPr>
          <w:sz w:val="22"/>
          <w:szCs w:val="24"/>
        </w:rPr>
      </w:pPr>
      <w:r w:rsidRPr="00F4241A">
        <w:rPr>
          <w:sz w:val="22"/>
          <w:szCs w:val="24"/>
        </w:rPr>
        <w:t xml:space="preserve"> </w:t>
      </w:r>
    </w:p>
    <w:p w14:paraId="368A7DFC" w14:textId="77777777" w:rsidR="000D3EB2" w:rsidRPr="00F4241A" w:rsidRDefault="000D3EB2" w:rsidP="000D3EB2">
      <w:pPr>
        <w:spacing w:after="0" w:line="259" w:lineRule="auto"/>
        <w:ind w:left="0" w:right="0" w:firstLine="0"/>
        <w:jc w:val="left"/>
        <w:rPr>
          <w:sz w:val="22"/>
          <w:szCs w:val="24"/>
        </w:rPr>
      </w:pPr>
    </w:p>
    <w:p w14:paraId="517910AA" w14:textId="77777777" w:rsidR="000D3EB2" w:rsidRPr="00F4241A" w:rsidRDefault="000D3EB2" w:rsidP="000D3EB2">
      <w:pPr>
        <w:spacing w:after="0" w:line="259" w:lineRule="auto"/>
        <w:ind w:left="0" w:right="0" w:firstLine="0"/>
        <w:jc w:val="left"/>
        <w:rPr>
          <w:sz w:val="22"/>
          <w:szCs w:val="24"/>
        </w:rPr>
      </w:pPr>
    </w:p>
    <w:p w14:paraId="73C91906" w14:textId="77777777" w:rsidR="000D3EB2" w:rsidRPr="00F4241A" w:rsidRDefault="000D3EB2" w:rsidP="000D3EB2">
      <w:pPr>
        <w:spacing w:after="0" w:line="259" w:lineRule="auto"/>
        <w:ind w:left="0" w:right="0" w:firstLine="0"/>
        <w:jc w:val="left"/>
        <w:rPr>
          <w:sz w:val="22"/>
          <w:szCs w:val="24"/>
        </w:rPr>
      </w:pPr>
    </w:p>
    <w:p w14:paraId="04FC437E" w14:textId="77777777" w:rsidR="000D3EB2" w:rsidRPr="00F4241A" w:rsidRDefault="000D3EB2" w:rsidP="000D3EB2">
      <w:pPr>
        <w:spacing w:after="0" w:line="259" w:lineRule="auto"/>
        <w:ind w:left="0" w:right="0" w:firstLine="0"/>
        <w:jc w:val="left"/>
        <w:rPr>
          <w:sz w:val="22"/>
          <w:szCs w:val="24"/>
        </w:rPr>
      </w:pPr>
    </w:p>
    <w:p w14:paraId="1AA71FA5" w14:textId="77777777" w:rsidR="000D3EB2" w:rsidRPr="00F4241A" w:rsidRDefault="00691A84" w:rsidP="000D3EB2">
      <w:pPr>
        <w:spacing w:after="0" w:line="259" w:lineRule="auto"/>
        <w:ind w:left="0" w:right="0" w:firstLine="0"/>
        <w:jc w:val="left"/>
        <w:rPr>
          <w:sz w:val="22"/>
          <w:szCs w:val="24"/>
        </w:rPr>
      </w:pPr>
      <w:r w:rsidRPr="00F4241A">
        <w:rPr>
          <w:b/>
          <w:bCs/>
          <w:sz w:val="24"/>
          <w:szCs w:val="28"/>
        </w:rPr>
        <w:t xml:space="preserve">Fig. </w:t>
      </w:r>
      <w:r w:rsidR="00D43F59" w:rsidRPr="00F4241A">
        <w:rPr>
          <w:b/>
          <w:bCs/>
          <w:sz w:val="24"/>
          <w:szCs w:val="28"/>
        </w:rPr>
        <w:t>2: paddy broadcasting method</w:t>
      </w:r>
    </w:p>
    <w:p w14:paraId="3637C460" w14:textId="0B91F299" w:rsidR="00C60973" w:rsidRPr="00F4241A" w:rsidRDefault="00000000" w:rsidP="000D3EB2">
      <w:pPr>
        <w:spacing w:after="0" w:line="259" w:lineRule="auto"/>
        <w:ind w:left="0" w:right="0" w:firstLine="0"/>
        <w:jc w:val="left"/>
        <w:rPr>
          <w:sz w:val="22"/>
          <w:szCs w:val="24"/>
        </w:rPr>
      </w:pPr>
      <w:hyperlink r:id="rId13" w:history="1">
        <w:r w:rsidR="000D3EB2" w:rsidRPr="00F4241A">
          <w:rPr>
            <w:rStyle w:val="Hyperlink"/>
            <w:i/>
            <w:iCs/>
            <w:sz w:val="22"/>
            <w:szCs w:val="24"/>
          </w:rPr>
          <w:t>http://www.knowledgebank.irri.org/step-by-step-production/growth/planting/direct-  seeding</w:t>
        </w:r>
      </w:hyperlink>
    </w:p>
    <w:p w14:paraId="384F5C7D" w14:textId="77777777" w:rsidR="00D43F59" w:rsidRPr="00F4241A" w:rsidRDefault="00D43F59" w:rsidP="00D43F59">
      <w:pPr>
        <w:spacing w:after="0" w:line="259" w:lineRule="auto"/>
        <w:ind w:left="0" w:right="-662" w:firstLine="0"/>
        <w:rPr>
          <w:b/>
          <w:bCs/>
          <w:sz w:val="24"/>
          <w:szCs w:val="28"/>
        </w:rPr>
      </w:pPr>
    </w:p>
    <w:p w14:paraId="13AA0B4D" w14:textId="77777777" w:rsidR="00D43F59" w:rsidRPr="00F4241A" w:rsidRDefault="00D43F59" w:rsidP="00D43F59">
      <w:pPr>
        <w:spacing w:after="0" w:line="259" w:lineRule="auto"/>
        <w:ind w:left="0" w:right="-662" w:firstLine="0"/>
        <w:rPr>
          <w:b/>
          <w:bCs/>
          <w:sz w:val="24"/>
          <w:szCs w:val="28"/>
        </w:rPr>
      </w:pPr>
    </w:p>
    <w:p w14:paraId="28AEFF42" w14:textId="77777777" w:rsidR="00D43F59" w:rsidRPr="00F4241A" w:rsidRDefault="00D43F59" w:rsidP="00D43F59">
      <w:pPr>
        <w:spacing w:after="0" w:line="259" w:lineRule="auto"/>
        <w:ind w:left="0" w:right="-662" w:firstLine="0"/>
        <w:rPr>
          <w:b/>
          <w:bCs/>
          <w:sz w:val="24"/>
          <w:szCs w:val="28"/>
        </w:rPr>
      </w:pPr>
    </w:p>
    <w:p w14:paraId="34A7E04F" w14:textId="5952A4CB" w:rsidR="00D43F59" w:rsidRPr="00F4241A" w:rsidRDefault="00E174C0" w:rsidP="00D43F59">
      <w:pPr>
        <w:spacing w:after="0" w:line="259" w:lineRule="auto"/>
        <w:ind w:left="0" w:right="-662" w:firstLine="0"/>
        <w:rPr>
          <w:b/>
          <w:bCs/>
          <w:sz w:val="24"/>
          <w:szCs w:val="28"/>
        </w:rPr>
      </w:pPr>
      <w:r w:rsidRPr="00F4241A">
        <w:rPr>
          <w:b/>
          <w:bCs/>
          <w:sz w:val="24"/>
          <w:szCs w:val="28"/>
        </w:rPr>
        <w:t>Conceptualization and Hypothesis Development</w:t>
      </w:r>
    </w:p>
    <w:p w14:paraId="52A52301" w14:textId="77777777" w:rsidR="00E174C0" w:rsidRPr="00F4241A" w:rsidRDefault="00E174C0" w:rsidP="00D43F59">
      <w:pPr>
        <w:spacing w:after="0" w:line="259" w:lineRule="auto"/>
        <w:ind w:left="0" w:right="-662" w:firstLine="0"/>
        <w:rPr>
          <w:b/>
          <w:bCs/>
          <w:sz w:val="24"/>
          <w:szCs w:val="28"/>
        </w:rPr>
      </w:pPr>
    </w:p>
    <w:p w14:paraId="3BEB7D81" w14:textId="77777777" w:rsidR="002559B1" w:rsidRPr="00F4241A" w:rsidRDefault="002559B1" w:rsidP="00F21F78">
      <w:pPr>
        <w:spacing w:after="0" w:line="360" w:lineRule="auto"/>
        <w:ind w:left="0" w:right="0" w:firstLine="0"/>
        <w:rPr>
          <w:sz w:val="24"/>
          <w:szCs w:val="28"/>
        </w:rPr>
      </w:pPr>
      <w:r w:rsidRPr="00F4241A">
        <w:rPr>
          <w:sz w:val="24"/>
          <w:szCs w:val="28"/>
        </w:rPr>
        <w:t xml:space="preserve">The researchers delved into the realm of diagnosing paddy diseases using machine learning, critically reviewing existing methodologies. </w:t>
      </w:r>
    </w:p>
    <w:p w14:paraId="3385D2BC" w14:textId="77777777" w:rsidR="002559B1" w:rsidRPr="00F4241A" w:rsidRDefault="002559B1" w:rsidP="00F21F78">
      <w:pPr>
        <w:spacing w:after="0" w:line="360" w:lineRule="auto"/>
        <w:ind w:left="0" w:right="0" w:firstLine="0"/>
        <w:rPr>
          <w:sz w:val="24"/>
          <w:szCs w:val="28"/>
        </w:rPr>
      </w:pPr>
      <w:r w:rsidRPr="00F4241A">
        <w:rPr>
          <w:sz w:val="24"/>
          <w:szCs w:val="28"/>
        </w:rPr>
        <w:t>Enhanced Plant Disease Recognition Model:</w:t>
      </w:r>
    </w:p>
    <w:p w14:paraId="2FF25741" w14:textId="77777777" w:rsidR="002559B1" w:rsidRPr="00F4241A" w:rsidRDefault="002559B1" w:rsidP="00F21F78">
      <w:pPr>
        <w:spacing w:after="0" w:line="360" w:lineRule="auto"/>
        <w:ind w:left="0" w:right="0" w:firstLine="0"/>
        <w:rPr>
          <w:sz w:val="24"/>
          <w:szCs w:val="28"/>
        </w:rPr>
      </w:pPr>
      <w:r w:rsidRPr="00F4241A">
        <w:rPr>
          <w:sz w:val="24"/>
          <w:szCs w:val="28"/>
        </w:rPr>
        <w:t>An advanced plant disease recognition model was developed using the YOLOv5 network model. The model incorporated an 'InvolutionBottleneck' module to reduce parameters, an SE module to enhance feature sensitivity, and a modified loss function to address degeneration. Validation using sample images demonstrated a 70% mean average precision, surpassing the original YOLOv5 network by 5.4%. Notably, the model accurately identified specific diseases like powdery mildew and anthracnose with precision values of 86.5% and 86.8%, respectively. This enhanced YOLOv5 network outperformed other models, serving as a technical reference for plant disease prevention.</w:t>
      </w:r>
    </w:p>
    <w:p w14:paraId="7F0A3419" w14:textId="77777777" w:rsidR="002559B1" w:rsidRPr="00F4241A" w:rsidRDefault="002559B1" w:rsidP="00F21F78">
      <w:pPr>
        <w:spacing w:after="0" w:line="360" w:lineRule="auto"/>
        <w:ind w:left="0" w:right="0" w:firstLine="0"/>
        <w:rPr>
          <w:sz w:val="24"/>
          <w:szCs w:val="28"/>
        </w:rPr>
      </w:pPr>
    </w:p>
    <w:p w14:paraId="457D9AF8" w14:textId="77777777" w:rsidR="002559B1" w:rsidRPr="00F4241A" w:rsidRDefault="002559B1" w:rsidP="00F21F78">
      <w:pPr>
        <w:spacing w:after="0" w:line="360" w:lineRule="auto"/>
        <w:ind w:left="0" w:right="0" w:firstLine="0"/>
        <w:rPr>
          <w:sz w:val="24"/>
          <w:szCs w:val="28"/>
        </w:rPr>
      </w:pPr>
      <w:r w:rsidRPr="00F4241A">
        <w:rPr>
          <w:sz w:val="24"/>
          <w:szCs w:val="28"/>
        </w:rPr>
        <w:t>Strawberry Powdery Mildew Detection:</w:t>
      </w:r>
    </w:p>
    <w:p w14:paraId="7EAEE78B" w14:textId="77777777" w:rsidR="002559B1" w:rsidRPr="00F4241A" w:rsidRDefault="002559B1" w:rsidP="00F21F78">
      <w:pPr>
        <w:spacing w:after="0" w:line="360" w:lineRule="auto"/>
        <w:ind w:left="0" w:right="0" w:firstLine="0"/>
        <w:rPr>
          <w:sz w:val="24"/>
          <w:szCs w:val="28"/>
        </w:rPr>
      </w:pPr>
      <w:r w:rsidRPr="00F4241A">
        <w:rPr>
          <w:sz w:val="24"/>
          <w:szCs w:val="28"/>
        </w:rPr>
        <w:t xml:space="preserve">Addressing the impact of strawberry powdery mildew on yield, a computer vision algorithm was proposed. The model, DAC-YOLOv4, replaced the </w:t>
      </w:r>
      <w:r w:rsidRPr="00F4241A">
        <w:rPr>
          <w:sz w:val="24"/>
          <w:szCs w:val="28"/>
        </w:rPr>
        <w:lastRenderedPageBreak/>
        <w:t>YOLOv4 backbone and neck with depth-wise convolution and a hybrid attention mechanism. This modification reduced the model size while maintaining performance, achieving a mean average precision of 72.7%. Notably, DAC-YOLOv4 demonstrated real-time detection on embedded platforms, providing an effective solution for early detection and prevention of strawberry powdery mildew.</w:t>
      </w:r>
    </w:p>
    <w:p w14:paraId="16F5BC54" w14:textId="77777777" w:rsidR="002559B1" w:rsidRPr="00F4241A" w:rsidRDefault="002559B1" w:rsidP="00F21F78">
      <w:pPr>
        <w:spacing w:after="0" w:line="360" w:lineRule="auto"/>
        <w:ind w:left="0" w:right="0" w:firstLine="0"/>
        <w:rPr>
          <w:sz w:val="24"/>
          <w:szCs w:val="28"/>
        </w:rPr>
      </w:pPr>
    </w:p>
    <w:p w14:paraId="6C46ADAB" w14:textId="77777777" w:rsidR="002559B1" w:rsidRPr="00F4241A" w:rsidRDefault="002559B1" w:rsidP="00F21F78">
      <w:pPr>
        <w:spacing w:after="0" w:line="360" w:lineRule="auto"/>
        <w:ind w:left="0" w:right="0" w:firstLine="0"/>
        <w:rPr>
          <w:sz w:val="24"/>
          <w:szCs w:val="28"/>
        </w:rPr>
      </w:pPr>
      <w:r w:rsidRPr="00F4241A">
        <w:rPr>
          <w:sz w:val="24"/>
          <w:szCs w:val="28"/>
        </w:rPr>
        <w:t>Rice Disease Classification:</w:t>
      </w:r>
    </w:p>
    <w:p w14:paraId="6E815A13" w14:textId="77777777" w:rsidR="002559B1" w:rsidRPr="00F4241A" w:rsidRDefault="002559B1" w:rsidP="00F21F78">
      <w:pPr>
        <w:spacing w:after="0" w:line="360" w:lineRule="auto"/>
        <w:ind w:left="0" w:right="0" w:firstLine="0"/>
        <w:rPr>
          <w:sz w:val="24"/>
          <w:szCs w:val="28"/>
        </w:rPr>
      </w:pPr>
      <w:r w:rsidRPr="00F4241A">
        <w:rPr>
          <w:sz w:val="24"/>
          <w:szCs w:val="28"/>
        </w:rPr>
        <w:t>Focusing on common rice diseases, the Candy algorithm utilized improved Canny operator filtering. The ICAI-V4 neural network, based on the Inception-V4 backbone with a coordinate attention mechanism, effectively captured features and classified similar images. With a 95.57% average classification accuracy, this method proved robust in addressing challenges such as noise and blurred edges. The study contributes to the feasibility of rice disease classification in real-life scenarios.</w:t>
      </w:r>
    </w:p>
    <w:p w14:paraId="73698CE6" w14:textId="77777777" w:rsidR="002559B1" w:rsidRPr="00F4241A" w:rsidRDefault="002559B1" w:rsidP="00F21F78">
      <w:pPr>
        <w:spacing w:after="0" w:line="360" w:lineRule="auto"/>
        <w:ind w:left="0" w:right="0" w:firstLine="0"/>
        <w:rPr>
          <w:sz w:val="24"/>
          <w:szCs w:val="28"/>
        </w:rPr>
      </w:pPr>
    </w:p>
    <w:p w14:paraId="334F5974" w14:textId="77777777" w:rsidR="002559B1" w:rsidRPr="00F4241A" w:rsidRDefault="002559B1" w:rsidP="00F21F78">
      <w:pPr>
        <w:spacing w:after="0" w:line="360" w:lineRule="auto"/>
        <w:ind w:left="0" w:right="0" w:firstLine="0"/>
        <w:rPr>
          <w:sz w:val="24"/>
          <w:szCs w:val="28"/>
        </w:rPr>
      </w:pPr>
      <w:r w:rsidRPr="00F4241A">
        <w:rPr>
          <w:sz w:val="24"/>
          <w:szCs w:val="28"/>
        </w:rPr>
        <w:t>Leaf Disease Detection using YOLO v7:</w:t>
      </w:r>
    </w:p>
    <w:p w14:paraId="06278166" w14:textId="77777777" w:rsidR="002559B1" w:rsidRPr="00F4241A" w:rsidRDefault="002559B1" w:rsidP="00F21F78">
      <w:pPr>
        <w:spacing w:after="0" w:line="360" w:lineRule="auto"/>
        <w:ind w:left="0" w:right="0" w:firstLine="0"/>
        <w:rPr>
          <w:sz w:val="24"/>
          <w:szCs w:val="28"/>
        </w:rPr>
      </w:pPr>
      <w:r w:rsidRPr="00F4241A">
        <w:rPr>
          <w:sz w:val="24"/>
          <w:szCs w:val="28"/>
        </w:rPr>
        <w:t>Leveraging YOLO v7 and a deep CNN, the proposed system aimed at accurate classification of leaf diseases. Incorporating GPT-3 for correction methods, the system showcased potential for early detection and correction of diseases, ultimately reducing crop losses. The integration of AI technologies holds promise for advancing agriculture practices.</w:t>
      </w:r>
    </w:p>
    <w:p w14:paraId="349BD9C2" w14:textId="77777777" w:rsidR="002559B1" w:rsidRPr="00F4241A" w:rsidRDefault="002559B1" w:rsidP="00F21F78">
      <w:pPr>
        <w:spacing w:after="0" w:line="360" w:lineRule="auto"/>
        <w:ind w:left="0" w:right="0" w:firstLine="0"/>
        <w:rPr>
          <w:sz w:val="24"/>
          <w:szCs w:val="28"/>
        </w:rPr>
      </w:pPr>
    </w:p>
    <w:p w14:paraId="59FDA7B0" w14:textId="77777777" w:rsidR="002559B1" w:rsidRPr="00F4241A" w:rsidRDefault="002559B1" w:rsidP="00F21F78">
      <w:pPr>
        <w:spacing w:after="0" w:line="360" w:lineRule="auto"/>
        <w:ind w:left="0" w:right="0" w:firstLine="0"/>
        <w:rPr>
          <w:sz w:val="24"/>
          <w:szCs w:val="28"/>
        </w:rPr>
      </w:pPr>
      <w:r w:rsidRPr="00F4241A">
        <w:rPr>
          <w:sz w:val="24"/>
          <w:szCs w:val="28"/>
        </w:rPr>
        <w:t>Automated Rice Kernel Defect Detection:</w:t>
      </w:r>
    </w:p>
    <w:p w14:paraId="7316FE53" w14:textId="77777777" w:rsidR="002559B1" w:rsidRPr="00F4241A" w:rsidRDefault="002559B1" w:rsidP="00F21F78">
      <w:pPr>
        <w:spacing w:after="0" w:line="360" w:lineRule="auto"/>
        <w:ind w:left="0" w:right="0" w:firstLine="0"/>
        <w:rPr>
          <w:sz w:val="24"/>
          <w:szCs w:val="28"/>
        </w:rPr>
      </w:pPr>
      <w:r w:rsidRPr="00F4241A">
        <w:rPr>
          <w:sz w:val="24"/>
          <w:szCs w:val="28"/>
        </w:rPr>
        <w:t xml:space="preserve">A novel approach using the YOLO algorithm was proposed for automated detection and classification of diverse rice kernel defects. The system efficiently identified and categorized defects such as broken, spotted, yellow-colored, mass-chalky, and partial-chalky kernels. This innovative application </w:t>
      </w:r>
      <w:r w:rsidRPr="00F4241A">
        <w:rPr>
          <w:sz w:val="24"/>
          <w:szCs w:val="28"/>
        </w:rPr>
        <w:lastRenderedPageBreak/>
        <w:t>of deep learning techniques offers an efficient solution for the quality assessment of rice.</w:t>
      </w:r>
    </w:p>
    <w:p w14:paraId="5427ABDD" w14:textId="77777777" w:rsidR="002559B1" w:rsidRPr="00F4241A" w:rsidRDefault="002559B1" w:rsidP="00F21F78">
      <w:pPr>
        <w:spacing w:after="0" w:line="360" w:lineRule="auto"/>
        <w:ind w:left="0" w:right="0" w:firstLine="0"/>
        <w:rPr>
          <w:sz w:val="24"/>
          <w:szCs w:val="28"/>
        </w:rPr>
      </w:pPr>
    </w:p>
    <w:p w14:paraId="10F924EA" w14:textId="77777777" w:rsidR="002559B1" w:rsidRPr="00F4241A" w:rsidRDefault="002559B1" w:rsidP="00F21F78">
      <w:pPr>
        <w:spacing w:after="0" w:line="360" w:lineRule="auto"/>
        <w:ind w:left="0" w:right="0" w:firstLine="0"/>
        <w:rPr>
          <w:sz w:val="24"/>
          <w:szCs w:val="28"/>
        </w:rPr>
      </w:pPr>
      <w:r w:rsidRPr="00F4241A">
        <w:rPr>
          <w:sz w:val="24"/>
          <w:szCs w:val="28"/>
        </w:rPr>
        <w:t>Machine Learning Models for Paddy Plant Disease:</w:t>
      </w:r>
    </w:p>
    <w:p w14:paraId="4109E080" w14:textId="77777777" w:rsidR="002559B1" w:rsidRPr="00F4241A" w:rsidRDefault="002559B1" w:rsidP="00F21F78">
      <w:pPr>
        <w:spacing w:after="0" w:line="360" w:lineRule="auto"/>
        <w:ind w:left="0" w:right="0" w:firstLine="0"/>
        <w:rPr>
          <w:sz w:val="24"/>
          <w:szCs w:val="28"/>
        </w:rPr>
      </w:pPr>
      <w:r w:rsidRPr="00F4241A">
        <w:rPr>
          <w:sz w:val="24"/>
          <w:szCs w:val="28"/>
        </w:rPr>
        <w:t>Highlighting the utilization of ResNet 50 as an accurate model, the literature underscores the potential for improved accuracy in disease detection. Hybrid models combining various architectures show promise, contributing to the evolving landscape of machine learning in agriculture.</w:t>
      </w:r>
    </w:p>
    <w:p w14:paraId="32F670E2" w14:textId="77777777" w:rsidR="002559B1" w:rsidRPr="00F4241A" w:rsidRDefault="002559B1" w:rsidP="00F21F78">
      <w:pPr>
        <w:spacing w:after="0" w:line="360" w:lineRule="auto"/>
        <w:ind w:left="0" w:right="0" w:firstLine="0"/>
        <w:rPr>
          <w:sz w:val="24"/>
          <w:szCs w:val="28"/>
        </w:rPr>
      </w:pPr>
    </w:p>
    <w:p w14:paraId="33555489" w14:textId="77777777" w:rsidR="002559B1" w:rsidRPr="00F4241A" w:rsidRDefault="002559B1" w:rsidP="00F21F78">
      <w:pPr>
        <w:spacing w:after="0" w:line="360" w:lineRule="auto"/>
        <w:ind w:left="0" w:right="0" w:firstLine="0"/>
        <w:rPr>
          <w:sz w:val="24"/>
          <w:szCs w:val="28"/>
        </w:rPr>
      </w:pPr>
      <w:r w:rsidRPr="00F4241A">
        <w:rPr>
          <w:sz w:val="24"/>
          <w:szCs w:val="28"/>
        </w:rPr>
        <w:t>Automated Detection of Rice Diseases:</w:t>
      </w:r>
    </w:p>
    <w:p w14:paraId="6B98DBB7" w14:textId="77777777" w:rsidR="002559B1" w:rsidRPr="00F4241A" w:rsidRDefault="002559B1" w:rsidP="00F21F78">
      <w:pPr>
        <w:spacing w:after="0" w:line="360" w:lineRule="auto"/>
        <w:ind w:left="0" w:right="0" w:firstLine="0"/>
        <w:rPr>
          <w:sz w:val="24"/>
          <w:szCs w:val="28"/>
        </w:rPr>
      </w:pPr>
      <w:r w:rsidRPr="00F4241A">
        <w:rPr>
          <w:sz w:val="24"/>
          <w:szCs w:val="28"/>
        </w:rPr>
        <w:t>Various machine learning techniques, including Tensor Flow Inception v3, demonstrated high accuracy in detecting diseases such as Brown Spot and Leaf Blast in rice crops. The studies support the quick action required for crop protection, emphasizing the role of technology in agriculture.</w:t>
      </w:r>
    </w:p>
    <w:p w14:paraId="6231F46A" w14:textId="77777777" w:rsidR="002559B1" w:rsidRPr="00F4241A" w:rsidRDefault="002559B1" w:rsidP="00F21F78">
      <w:pPr>
        <w:spacing w:after="0" w:line="360" w:lineRule="auto"/>
        <w:ind w:left="0" w:right="0" w:firstLine="0"/>
        <w:rPr>
          <w:sz w:val="24"/>
          <w:szCs w:val="28"/>
        </w:rPr>
      </w:pPr>
    </w:p>
    <w:p w14:paraId="317A66F1" w14:textId="77777777" w:rsidR="002559B1" w:rsidRPr="00F4241A" w:rsidRDefault="002559B1" w:rsidP="00F21F78">
      <w:pPr>
        <w:spacing w:after="0" w:line="360" w:lineRule="auto"/>
        <w:ind w:left="0" w:right="0" w:firstLine="0"/>
        <w:rPr>
          <w:sz w:val="24"/>
          <w:szCs w:val="28"/>
        </w:rPr>
      </w:pPr>
      <w:r w:rsidRPr="00F4241A">
        <w:rPr>
          <w:sz w:val="24"/>
          <w:szCs w:val="28"/>
        </w:rPr>
        <w:t>Transfer Learning for Paddy Plant Disease:</w:t>
      </w:r>
    </w:p>
    <w:p w14:paraId="3FCBFCA0" w14:textId="77777777" w:rsidR="002559B1" w:rsidRPr="00F4241A" w:rsidRDefault="002559B1" w:rsidP="00F21F78">
      <w:pPr>
        <w:spacing w:after="0" w:line="360" w:lineRule="auto"/>
        <w:ind w:left="0" w:right="0" w:firstLine="0"/>
        <w:rPr>
          <w:sz w:val="24"/>
          <w:szCs w:val="28"/>
        </w:rPr>
      </w:pPr>
      <w:r w:rsidRPr="00F4241A">
        <w:rPr>
          <w:sz w:val="24"/>
          <w:szCs w:val="28"/>
        </w:rPr>
        <w:t>Utilizing a modified VGG19 model with transfer learning, the proposed method achieved an impressive average accuracy of 96.08%. This approach outperformed similar models in the literature, showcasing the potential of transfer learning in enhancing the accuracy of plant disease detection.</w:t>
      </w:r>
    </w:p>
    <w:p w14:paraId="0FA74E22" w14:textId="77777777" w:rsidR="002559B1" w:rsidRPr="00F4241A" w:rsidRDefault="002559B1" w:rsidP="00F21F78">
      <w:pPr>
        <w:spacing w:after="0" w:line="360" w:lineRule="auto"/>
        <w:ind w:left="0" w:right="0" w:firstLine="0"/>
        <w:rPr>
          <w:sz w:val="24"/>
          <w:szCs w:val="28"/>
        </w:rPr>
      </w:pPr>
    </w:p>
    <w:p w14:paraId="206D372F" w14:textId="77777777" w:rsidR="002559B1" w:rsidRPr="00F4241A" w:rsidRDefault="002559B1" w:rsidP="00F21F78">
      <w:pPr>
        <w:spacing w:after="0" w:line="360" w:lineRule="auto"/>
        <w:ind w:left="0" w:right="0" w:firstLine="0"/>
        <w:rPr>
          <w:sz w:val="24"/>
          <w:szCs w:val="28"/>
        </w:rPr>
      </w:pPr>
      <w:r w:rsidRPr="00F4241A">
        <w:rPr>
          <w:sz w:val="24"/>
          <w:szCs w:val="28"/>
        </w:rPr>
        <w:t>AI and Computer Vision in Rice Crop Health:</w:t>
      </w:r>
    </w:p>
    <w:p w14:paraId="18EACED5" w14:textId="77777777" w:rsidR="002559B1" w:rsidRPr="00F4241A" w:rsidRDefault="002559B1" w:rsidP="00F21F78">
      <w:pPr>
        <w:spacing w:after="0" w:line="360" w:lineRule="auto"/>
        <w:ind w:left="0" w:right="0" w:firstLine="0"/>
        <w:rPr>
          <w:sz w:val="24"/>
          <w:szCs w:val="28"/>
        </w:rPr>
      </w:pPr>
      <w:r w:rsidRPr="00F4241A">
        <w:rPr>
          <w:sz w:val="24"/>
          <w:szCs w:val="28"/>
        </w:rPr>
        <w:t>The literature discusses diverse approaches, including Bayes hypothesis and SVMs, for automated disease identification and classification in rice crops. These studies contribute to the automation of disease detection and classification, alleviating the challenges posed by manual labor.</w:t>
      </w:r>
    </w:p>
    <w:p w14:paraId="030D832C" w14:textId="77777777" w:rsidR="002559B1" w:rsidRPr="00F4241A" w:rsidRDefault="002559B1" w:rsidP="00F21F78">
      <w:pPr>
        <w:spacing w:after="0" w:line="360" w:lineRule="auto"/>
        <w:ind w:left="0" w:right="0" w:firstLine="0"/>
        <w:rPr>
          <w:sz w:val="24"/>
          <w:szCs w:val="28"/>
        </w:rPr>
      </w:pPr>
    </w:p>
    <w:p w14:paraId="386DCE88" w14:textId="77777777" w:rsidR="002559B1" w:rsidRPr="00F4241A" w:rsidRDefault="002559B1" w:rsidP="00F21F78">
      <w:pPr>
        <w:spacing w:after="0" w:line="360" w:lineRule="auto"/>
        <w:ind w:left="0" w:right="0" w:firstLine="0"/>
        <w:rPr>
          <w:sz w:val="24"/>
          <w:szCs w:val="28"/>
        </w:rPr>
      </w:pPr>
      <w:r w:rsidRPr="00F4241A">
        <w:rPr>
          <w:sz w:val="24"/>
          <w:szCs w:val="28"/>
        </w:rPr>
        <w:t>Object Detection for Clothing Defects:</w:t>
      </w:r>
    </w:p>
    <w:p w14:paraId="6798FCF1" w14:textId="77777777" w:rsidR="002559B1" w:rsidRPr="00F4241A" w:rsidRDefault="002559B1" w:rsidP="00F21F78">
      <w:pPr>
        <w:spacing w:after="0" w:line="360" w:lineRule="auto"/>
        <w:ind w:left="0" w:right="0" w:firstLine="0"/>
        <w:rPr>
          <w:sz w:val="24"/>
          <w:szCs w:val="28"/>
        </w:rPr>
      </w:pPr>
      <w:r w:rsidRPr="00F4241A">
        <w:rPr>
          <w:sz w:val="24"/>
          <w:szCs w:val="28"/>
        </w:rPr>
        <w:lastRenderedPageBreak/>
        <w:t>Focusing on addressing challenges faced by blind individuals in managing clothing, the study proposed an object detection system using the YOLOv5 model. The system demonstrated high average precision in detecting and categorizing stains on garments, offering a potential solution to assist visually impaired individuals in clothing selection.</w:t>
      </w:r>
    </w:p>
    <w:p w14:paraId="732C899B" w14:textId="77777777" w:rsidR="002559B1" w:rsidRPr="00F4241A" w:rsidRDefault="002559B1" w:rsidP="00F21F78">
      <w:pPr>
        <w:spacing w:after="0" w:line="360" w:lineRule="auto"/>
        <w:ind w:left="0" w:right="0" w:firstLine="0"/>
        <w:rPr>
          <w:sz w:val="24"/>
          <w:szCs w:val="28"/>
        </w:rPr>
      </w:pPr>
    </w:p>
    <w:p w14:paraId="0EA7FA45" w14:textId="77777777" w:rsidR="002559B1" w:rsidRPr="00F4241A" w:rsidRDefault="002559B1" w:rsidP="00F21F78">
      <w:pPr>
        <w:spacing w:after="0" w:line="360" w:lineRule="auto"/>
        <w:ind w:left="0" w:right="0" w:firstLine="0"/>
        <w:rPr>
          <w:sz w:val="24"/>
          <w:szCs w:val="28"/>
        </w:rPr>
      </w:pPr>
      <w:r w:rsidRPr="00F4241A">
        <w:rPr>
          <w:sz w:val="24"/>
          <w:szCs w:val="28"/>
        </w:rPr>
        <w:t>Overall Significance:</w:t>
      </w:r>
    </w:p>
    <w:p w14:paraId="1FCDB316" w14:textId="5D38DF63" w:rsidR="007565E4" w:rsidRPr="00F4241A" w:rsidRDefault="002559B1" w:rsidP="00F21F78">
      <w:pPr>
        <w:spacing w:after="0" w:line="360" w:lineRule="auto"/>
        <w:ind w:left="0" w:right="0" w:firstLine="0"/>
        <w:rPr>
          <w:sz w:val="24"/>
          <w:szCs w:val="28"/>
        </w:rPr>
      </w:pPr>
      <w:r w:rsidRPr="00F4241A">
        <w:rPr>
          <w:sz w:val="24"/>
          <w:szCs w:val="28"/>
        </w:rPr>
        <w:t>The collective literature underscores the transformative impact of advanced models and deep learning techniques in revolutionizing disease detection across various crops. These approaches not only contribute to early detection and prevention but also pave the way for automation in agriculture, enhancing overall efficiency and productivity.</w:t>
      </w:r>
    </w:p>
    <w:p w14:paraId="0CAD5B77" w14:textId="77777777" w:rsidR="00E174C0" w:rsidRPr="00F4241A" w:rsidRDefault="00E174C0" w:rsidP="00E174C0">
      <w:pPr>
        <w:spacing w:after="0" w:line="259" w:lineRule="auto"/>
        <w:ind w:left="0" w:right="-662" w:firstLine="0"/>
        <w:rPr>
          <w:sz w:val="24"/>
          <w:szCs w:val="28"/>
        </w:rPr>
      </w:pPr>
    </w:p>
    <w:p w14:paraId="14760D44" w14:textId="68BEEDFC" w:rsidR="00D43F59" w:rsidRPr="00F4241A" w:rsidRDefault="00D43F59" w:rsidP="00D43F59">
      <w:pPr>
        <w:spacing w:after="0" w:line="259" w:lineRule="auto"/>
        <w:ind w:left="0" w:right="-662" w:firstLine="0"/>
        <w:rPr>
          <w:b/>
          <w:bCs/>
          <w:sz w:val="24"/>
          <w:szCs w:val="24"/>
        </w:rPr>
      </w:pPr>
      <w:r w:rsidRPr="00F4241A">
        <w:rPr>
          <w:b/>
          <w:bCs/>
          <w:sz w:val="24"/>
          <w:szCs w:val="24"/>
        </w:rPr>
        <w:t>Methodology</w:t>
      </w:r>
    </w:p>
    <w:p w14:paraId="05246D0A" w14:textId="77777777" w:rsidR="00691A84" w:rsidRPr="00F4241A" w:rsidRDefault="00691A84" w:rsidP="00691A84">
      <w:pPr>
        <w:spacing w:after="0" w:line="259" w:lineRule="auto"/>
        <w:ind w:left="14" w:right="0" w:firstLine="0"/>
        <w:jc w:val="left"/>
        <w:rPr>
          <w:sz w:val="22"/>
        </w:rPr>
      </w:pPr>
    </w:p>
    <w:p w14:paraId="02C4BBE5" w14:textId="77777777" w:rsidR="00D43F59" w:rsidRPr="00F4241A" w:rsidRDefault="00D43F59" w:rsidP="004C3BEA">
      <w:pPr>
        <w:spacing w:after="113" w:line="360" w:lineRule="auto"/>
        <w:ind w:left="297" w:right="0"/>
        <w:rPr>
          <w:sz w:val="24"/>
          <w:szCs w:val="24"/>
        </w:rPr>
      </w:pPr>
      <w:r w:rsidRPr="00F4241A">
        <w:rPr>
          <w:sz w:val="24"/>
          <w:szCs w:val="24"/>
        </w:rPr>
        <w:t xml:space="preserve">Crop diseases pose a significant threat to agricultural productivity and food security worldwide. Timely identification and management of these diseases are crucial to mitigate losses. In this research, we focus on disease identification in paddy crops, utilizing the Osmo V3 device for image collection and the YOLO v8 algorithm for automated disease detection. The objective is to develop an accurate, efficient, and scalable solution to aid farmers in early disease detection and effective crop management. </w:t>
      </w:r>
    </w:p>
    <w:p w14:paraId="5068FA43" w14:textId="77777777" w:rsidR="00D43F59" w:rsidRPr="00F4241A" w:rsidRDefault="00D43F59" w:rsidP="004C3BEA">
      <w:pPr>
        <w:spacing w:after="104" w:line="360" w:lineRule="auto"/>
        <w:ind w:left="302" w:right="0" w:firstLine="0"/>
        <w:jc w:val="left"/>
        <w:rPr>
          <w:sz w:val="24"/>
          <w:szCs w:val="24"/>
        </w:rPr>
      </w:pPr>
      <w:r w:rsidRPr="00F4241A">
        <w:rPr>
          <w:sz w:val="24"/>
          <w:szCs w:val="24"/>
        </w:rPr>
        <w:t xml:space="preserve"> </w:t>
      </w:r>
    </w:p>
    <w:p w14:paraId="6655AD6A" w14:textId="77777777" w:rsidR="00D43F59" w:rsidRPr="00F4241A" w:rsidRDefault="00D43F59" w:rsidP="00D43F59">
      <w:pPr>
        <w:numPr>
          <w:ilvl w:val="0"/>
          <w:numId w:val="1"/>
        </w:numPr>
        <w:spacing w:after="99" w:line="259" w:lineRule="auto"/>
        <w:ind w:right="0" w:hanging="288"/>
        <w:jc w:val="left"/>
        <w:rPr>
          <w:sz w:val="24"/>
          <w:szCs w:val="24"/>
        </w:rPr>
      </w:pPr>
      <w:r w:rsidRPr="00F4241A">
        <w:rPr>
          <w:i/>
          <w:sz w:val="24"/>
          <w:szCs w:val="24"/>
        </w:rPr>
        <w:t xml:space="preserve">Dataset Collection: </w:t>
      </w:r>
    </w:p>
    <w:p w14:paraId="7FEA9A83" w14:textId="2082E91D" w:rsidR="00D43F59" w:rsidRPr="00F4241A" w:rsidRDefault="00D43F59" w:rsidP="004C3BEA">
      <w:pPr>
        <w:spacing w:after="121" w:line="360" w:lineRule="auto"/>
        <w:ind w:left="297" w:right="0"/>
        <w:rPr>
          <w:sz w:val="24"/>
          <w:szCs w:val="24"/>
        </w:rPr>
      </w:pPr>
      <w:r w:rsidRPr="00F4241A">
        <w:rPr>
          <w:sz w:val="24"/>
          <w:szCs w:val="24"/>
        </w:rPr>
        <w:t xml:space="preserve">To build a robust disease identification system, a diverse and representative dataset is essential. We collected an image dataset comprising around 5000 high-resolution images of paddy crops, captured using the DJI Osmo V3 device. (Fig. 3) and a smart mobile phone (Fig. 4). The gimbal stabilization </w:t>
      </w:r>
      <w:r w:rsidRPr="00F4241A">
        <w:rPr>
          <w:sz w:val="24"/>
          <w:szCs w:val="24"/>
        </w:rPr>
        <w:lastRenderedPageBreak/>
        <w:t xml:space="preserve">system of the </w:t>
      </w:r>
      <w:r w:rsidR="002559B1" w:rsidRPr="00F4241A">
        <w:rPr>
          <w:sz w:val="24"/>
          <w:szCs w:val="24"/>
        </w:rPr>
        <w:t xml:space="preserve">Osmo v3 </w:t>
      </w:r>
      <w:r w:rsidRPr="00F4241A">
        <w:rPr>
          <w:sz w:val="24"/>
          <w:szCs w:val="24"/>
        </w:rPr>
        <w:t xml:space="preserve">device helps reduce camera shake, allowing for smoother and more professional-looking shots. The device is particularly useful when capturing footage from moving vehicles or when walking through uneven terrain. Although drone is a matching solution for the given scope, the wind generated by the drone's propellers potentially affects the quality of photographs taken while flying over a paddy field. This movement results in blurry or distorted images, especially if the exposure time of the camera is relatively long. In order to get the expected output from the system, the images are recommended to capture in row </w:t>
      </w:r>
      <w:r w:rsidR="002559B1" w:rsidRPr="00F4241A">
        <w:rPr>
          <w:sz w:val="24"/>
          <w:szCs w:val="24"/>
        </w:rPr>
        <w:t>wise. (according to a pre-defined pattern)</w:t>
      </w:r>
      <w:r w:rsidRPr="00F4241A">
        <w:rPr>
          <w:sz w:val="24"/>
          <w:szCs w:val="24"/>
        </w:rPr>
        <w:t xml:space="preserve"> In brief, the capturing process should be done according to a pattern. </w:t>
      </w:r>
      <w:r w:rsidR="002559B1" w:rsidRPr="00F4241A">
        <w:rPr>
          <w:sz w:val="24"/>
          <w:szCs w:val="24"/>
        </w:rPr>
        <w:t>The primary rationale for adhering to a specific capturing pattern lies in the facilitation of a systematic nomenclature for the images. This adherence ensures that the captured images are automatically arranged in a sequential order, thereby simplifying the process of identifying specific locations within the paddy field. The</w:t>
      </w:r>
      <w:r w:rsidRPr="00F4241A">
        <w:rPr>
          <w:sz w:val="24"/>
          <w:szCs w:val="24"/>
        </w:rPr>
        <w:t xml:space="preserve"> images were acquired from various geographical locations and encompassed different stages of disease progression. </w:t>
      </w:r>
    </w:p>
    <w:p w14:paraId="6636A014" w14:textId="0DCC2FE3" w:rsidR="00D43F59" w:rsidRPr="00F4241A" w:rsidRDefault="00D43F59" w:rsidP="00D43F59">
      <w:pPr>
        <w:spacing w:after="121"/>
        <w:ind w:left="297" w:right="0"/>
        <w:rPr>
          <w:sz w:val="22"/>
        </w:rPr>
      </w:pPr>
    </w:p>
    <w:p w14:paraId="58A80F48" w14:textId="6D55BDFA" w:rsidR="00D43F59" w:rsidRPr="00F4241A" w:rsidRDefault="00D43F59" w:rsidP="00D43F59">
      <w:pPr>
        <w:spacing w:after="121"/>
        <w:ind w:left="297" w:right="0"/>
        <w:rPr>
          <w:sz w:val="22"/>
        </w:rPr>
      </w:pPr>
      <w:r w:rsidRPr="00F4241A">
        <w:rPr>
          <w:noProof/>
          <w:sz w:val="22"/>
        </w:rPr>
        <w:drawing>
          <wp:anchor distT="0" distB="0" distL="114300" distR="114300" simplePos="0" relativeHeight="251663360" behindDoc="1" locked="0" layoutInCell="1" allowOverlap="1" wp14:anchorId="48004784" wp14:editId="05804A21">
            <wp:simplePos x="0" y="0"/>
            <wp:positionH relativeFrom="margin">
              <wp:posOffset>2384425</wp:posOffset>
            </wp:positionH>
            <wp:positionV relativeFrom="paragraph">
              <wp:posOffset>9525</wp:posOffset>
            </wp:positionV>
            <wp:extent cx="1346479" cy="1527587"/>
            <wp:effectExtent l="0" t="0" r="6350" b="0"/>
            <wp:wrapNone/>
            <wp:docPr id="212" name="Picture 212"/>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4">
                      <a:extLst>
                        <a:ext uri="{28A0092B-C50C-407E-A947-70E740481C1C}">
                          <a14:useLocalDpi xmlns:a14="http://schemas.microsoft.com/office/drawing/2010/main" val="0"/>
                        </a:ext>
                      </a:extLst>
                    </a:blip>
                    <a:stretch>
                      <a:fillRect/>
                    </a:stretch>
                  </pic:blipFill>
                  <pic:spPr>
                    <a:xfrm>
                      <a:off x="0" y="0"/>
                      <a:ext cx="1346479" cy="1527587"/>
                    </a:xfrm>
                    <a:prstGeom prst="rect">
                      <a:avLst/>
                    </a:prstGeom>
                  </pic:spPr>
                </pic:pic>
              </a:graphicData>
            </a:graphic>
            <wp14:sizeRelH relativeFrom="margin">
              <wp14:pctWidth>0</wp14:pctWidth>
            </wp14:sizeRelH>
            <wp14:sizeRelV relativeFrom="margin">
              <wp14:pctHeight>0</wp14:pctHeight>
            </wp14:sizeRelV>
          </wp:anchor>
        </w:drawing>
      </w:r>
      <w:r w:rsidRPr="00F4241A">
        <w:rPr>
          <w:noProof/>
          <w:sz w:val="22"/>
        </w:rPr>
        <w:drawing>
          <wp:anchor distT="0" distB="0" distL="114300" distR="114300" simplePos="0" relativeHeight="251662336" behindDoc="0" locked="0" layoutInCell="1" allowOverlap="0" wp14:anchorId="02DC4171" wp14:editId="56C7320A">
            <wp:simplePos x="0" y="0"/>
            <wp:positionH relativeFrom="column">
              <wp:posOffset>193675</wp:posOffset>
            </wp:positionH>
            <wp:positionV relativeFrom="paragraph">
              <wp:posOffset>56515</wp:posOffset>
            </wp:positionV>
            <wp:extent cx="863600" cy="1426845"/>
            <wp:effectExtent l="0" t="0" r="0" b="1905"/>
            <wp:wrapSquare wrapText="bothSides"/>
            <wp:docPr id="210" name="Picture 210"/>
            <wp:cNvGraphicFramePr/>
            <a:graphic xmlns:a="http://schemas.openxmlformats.org/drawingml/2006/main">
              <a:graphicData uri="http://schemas.openxmlformats.org/drawingml/2006/picture">
                <pic:pic xmlns:pic="http://schemas.openxmlformats.org/drawingml/2006/picture">
                  <pic:nvPicPr>
                    <pic:cNvPr id="210" name="Picture 210"/>
                    <pic:cNvPicPr/>
                  </pic:nvPicPr>
                  <pic:blipFill>
                    <a:blip r:embed="rId15"/>
                    <a:stretch>
                      <a:fillRect/>
                    </a:stretch>
                  </pic:blipFill>
                  <pic:spPr>
                    <a:xfrm>
                      <a:off x="0" y="0"/>
                      <a:ext cx="863600" cy="1426845"/>
                    </a:xfrm>
                    <a:prstGeom prst="rect">
                      <a:avLst/>
                    </a:prstGeom>
                  </pic:spPr>
                </pic:pic>
              </a:graphicData>
            </a:graphic>
            <wp14:sizeRelH relativeFrom="margin">
              <wp14:pctWidth>0</wp14:pctWidth>
            </wp14:sizeRelH>
            <wp14:sizeRelV relativeFrom="margin">
              <wp14:pctHeight>0</wp14:pctHeight>
            </wp14:sizeRelV>
          </wp:anchor>
        </w:drawing>
      </w:r>
    </w:p>
    <w:p w14:paraId="425F2C33" w14:textId="77777777" w:rsidR="00D43F59" w:rsidRPr="00F4241A" w:rsidRDefault="00D43F59" w:rsidP="00D43F59">
      <w:pPr>
        <w:tabs>
          <w:tab w:val="center" w:pos="2434"/>
          <w:tab w:val="center" w:pos="3720"/>
        </w:tabs>
        <w:spacing w:after="0" w:line="259" w:lineRule="auto"/>
        <w:ind w:left="0" w:right="0" w:firstLine="0"/>
        <w:jc w:val="left"/>
        <w:rPr>
          <w:sz w:val="22"/>
        </w:rPr>
      </w:pPr>
      <w:r w:rsidRPr="00F4241A">
        <w:rPr>
          <w:rFonts w:eastAsia="Calibri"/>
          <w:sz w:val="22"/>
        </w:rPr>
        <w:tab/>
      </w:r>
      <w:r w:rsidRPr="00F4241A">
        <w:rPr>
          <w:sz w:val="22"/>
        </w:rPr>
        <w:t xml:space="preserve"> </w:t>
      </w:r>
      <w:r w:rsidRPr="00F4241A">
        <w:rPr>
          <w:sz w:val="22"/>
        </w:rPr>
        <w:tab/>
      </w:r>
    </w:p>
    <w:p w14:paraId="582F81B5" w14:textId="77777777" w:rsidR="00D43F59" w:rsidRPr="00F4241A" w:rsidRDefault="00D43F59" w:rsidP="00D43F59">
      <w:pPr>
        <w:tabs>
          <w:tab w:val="center" w:pos="2160"/>
          <w:tab w:val="center" w:pos="2880"/>
          <w:tab w:val="center" w:pos="3834"/>
        </w:tabs>
        <w:ind w:left="0" w:right="0" w:firstLine="0"/>
        <w:jc w:val="left"/>
        <w:rPr>
          <w:sz w:val="22"/>
        </w:rPr>
      </w:pPr>
      <w:r w:rsidRPr="00F4241A">
        <w:rPr>
          <w:sz w:val="22"/>
        </w:rPr>
        <w:t xml:space="preserve">           </w:t>
      </w:r>
      <w:r w:rsidRPr="00F4241A">
        <w:rPr>
          <w:sz w:val="22"/>
        </w:rPr>
        <w:tab/>
        <w:t xml:space="preserve"> </w:t>
      </w:r>
      <w:r w:rsidRPr="00F4241A">
        <w:rPr>
          <w:sz w:val="22"/>
        </w:rPr>
        <w:tab/>
        <w:t xml:space="preserve"> </w:t>
      </w:r>
      <w:r w:rsidRPr="00F4241A">
        <w:rPr>
          <w:sz w:val="22"/>
        </w:rPr>
        <w:tab/>
      </w:r>
    </w:p>
    <w:p w14:paraId="318FED26" w14:textId="77777777" w:rsidR="00D43F59" w:rsidRPr="00F4241A" w:rsidRDefault="00D43F59" w:rsidP="00D43F59">
      <w:pPr>
        <w:tabs>
          <w:tab w:val="center" w:pos="2160"/>
          <w:tab w:val="center" w:pos="2880"/>
          <w:tab w:val="center" w:pos="3834"/>
        </w:tabs>
        <w:ind w:left="0" w:right="0" w:firstLine="0"/>
        <w:jc w:val="left"/>
        <w:rPr>
          <w:sz w:val="22"/>
        </w:rPr>
      </w:pPr>
    </w:p>
    <w:p w14:paraId="79898FF6" w14:textId="77777777" w:rsidR="00D43F59" w:rsidRPr="00F4241A" w:rsidRDefault="00D43F59" w:rsidP="00D43F59">
      <w:pPr>
        <w:tabs>
          <w:tab w:val="center" w:pos="2160"/>
          <w:tab w:val="center" w:pos="2880"/>
          <w:tab w:val="center" w:pos="3834"/>
        </w:tabs>
        <w:ind w:left="0" w:right="0" w:firstLine="0"/>
        <w:jc w:val="left"/>
        <w:rPr>
          <w:sz w:val="22"/>
        </w:rPr>
      </w:pPr>
    </w:p>
    <w:p w14:paraId="2D64C34F" w14:textId="77777777" w:rsidR="00D43F59" w:rsidRPr="00F4241A" w:rsidRDefault="00D43F59" w:rsidP="00D43F59">
      <w:pPr>
        <w:tabs>
          <w:tab w:val="center" w:pos="2160"/>
          <w:tab w:val="center" w:pos="2880"/>
          <w:tab w:val="center" w:pos="3834"/>
        </w:tabs>
        <w:ind w:left="0" w:right="0" w:firstLine="0"/>
        <w:jc w:val="left"/>
        <w:rPr>
          <w:sz w:val="22"/>
        </w:rPr>
      </w:pPr>
    </w:p>
    <w:p w14:paraId="0DA579C1" w14:textId="77777777" w:rsidR="00D43F59" w:rsidRPr="00F4241A" w:rsidRDefault="00D43F59" w:rsidP="00D43F59">
      <w:pPr>
        <w:tabs>
          <w:tab w:val="center" w:pos="2160"/>
          <w:tab w:val="center" w:pos="2880"/>
          <w:tab w:val="center" w:pos="3834"/>
        </w:tabs>
        <w:ind w:left="0" w:right="0" w:firstLine="0"/>
        <w:jc w:val="left"/>
        <w:rPr>
          <w:sz w:val="22"/>
        </w:rPr>
      </w:pPr>
    </w:p>
    <w:p w14:paraId="203CA29A" w14:textId="77777777" w:rsidR="00D43F59" w:rsidRPr="00F4241A" w:rsidRDefault="00D43F59" w:rsidP="00D43F59">
      <w:pPr>
        <w:tabs>
          <w:tab w:val="center" w:pos="2160"/>
          <w:tab w:val="center" w:pos="2880"/>
          <w:tab w:val="center" w:pos="3834"/>
        </w:tabs>
        <w:ind w:left="0" w:right="0" w:firstLine="0"/>
        <w:jc w:val="left"/>
        <w:rPr>
          <w:sz w:val="22"/>
        </w:rPr>
      </w:pPr>
    </w:p>
    <w:p w14:paraId="5136BE58" w14:textId="77777777" w:rsidR="00D43F59" w:rsidRPr="00F4241A" w:rsidRDefault="00D43F59" w:rsidP="00D43F59">
      <w:pPr>
        <w:tabs>
          <w:tab w:val="center" w:pos="2160"/>
          <w:tab w:val="center" w:pos="2880"/>
          <w:tab w:val="center" w:pos="3834"/>
        </w:tabs>
        <w:ind w:left="0" w:right="0" w:firstLine="0"/>
        <w:jc w:val="left"/>
        <w:rPr>
          <w:sz w:val="22"/>
        </w:rPr>
      </w:pPr>
      <w:r w:rsidRPr="00F4241A">
        <w:rPr>
          <w:sz w:val="22"/>
        </w:rPr>
        <w:t xml:space="preserve">              </w:t>
      </w:r>
    </w:p>
    <w:p w14:paraId="3C310BFD" w14:textId="77777777" w:rsidR="00D43F59" w:rsidRPr="00F4241A" w:rsidRDefault="00D43F59" w:rsidP="00D43F59">
      <w:pPr>
        <w:tabs>
          <w:tab w:val="center" w:pos="2160"/>
          <w:tab w:val="center" w:pos="2880"/>
          <w:tab w:val="center" w:pos="3834"/>
        </w:tabs>
        <w:ind w:left="0" w:right="0" w:firstLine="0"/>
        <w:jc w:val="left"/>
        <w:rPr>
          <w:sz w:val="22"/>
        </w:rPr>
      </w:pPr>
    </w:p>
    <w:p w14:paraId="40A5B078" w14:textId="6EC8B5DB" w:rsidR="00D43F59" w:rsidRPr="00F4241A" w:rsidRDefault="00D43F59" w:rsidP="00D43F59">
      <w:pPr>
        <w:tabs>
          <w:tab w:val="center" w:pos="2160"/>
          <w:tab w:val="center" w:pos="2880"/>
          <w:tab w:val="center" w:pos="3834"/>
        </w:tabs>
        <w:ind w:left="0" w:right="0" w:firstLine="0"/>
        <w:jc w:val="left"/>
        <w:rPr>
          <w:sz w:val="22"/>
        </w:rPr>
      </w:pPr>
      <w:r w:rsidRPr="00F4241A">
        <w:rPr>
          <w:sz w:val="22"/>
        </w:rPr>
        <w:t xml:space="preserve">   </w:t>
      </w:r>
      <w:r w:rsidRPr="00F4241A">
        <w:rPr>
          <w:b/>
          <w:bCs/>
          <w:sz w:val="24"/>
          <w:szCs w:val="24"/>
        </w:rPr>
        <w:t>Fig. 3</w:t>
      </w:r>
      <w:r w:rsidR="00C60973" w:rsidRPr="00F4241A">
        <w:rPr>
          <w:b/>
          <w:bCs/>
          <w:sz w:val="24"/>
          <w:szCs w:val="24"/>
        </w:rPr>
        <w:t>: DJI Osmo V3</w:t>
      </w:r>
      <w:r w:rsidRPr="00F4241A">
        <w:rPr>
          <w:sz w:val="24"/>
          <w:szCs w:val="24"/>
        </w:rPr>
        <w:t xml:space="preserve">                         </w:t>
      </w:r>
      <w:r w:rsidRPr="00F4241A">
        <w:rPr>
          <w:b/>
          <w:bCs/>
          <w:sz w:val="24"/>
          <w:szCs w:val="24"/>
        </w:rPr>
        <w:t xml:space="preserve">Fig. </w:t>
      </w:r>
      <w:r w:rsidR="00C60973" w:rsidRPr="00F4241A">
        <w:rPr>
          <w:b/>
          <w:bCs/>
          <w:sz w:val="24"/>
          <w:szCs w:val="24"/>
        </w:rPr>
        <w:t>4: Smart Mobile Phone</w:t>
      </w:r>
      <w:r w:rsidR="00C60973" w:rsidRPr="00F4241A">
        <w:rPr>
          <w:sz w:val="24"/>
          <w:szCs w:val="24"/>
        </w:rPr>
        <w:t xml:space="preserve"> </w:t>
      </w:r>
    </w:p>
    <w:p w14:paraId="2F6FB0FB" w14:textId="77777777" w:rsidR="00D43F59" w:rsidRPr="00F4241A" w:rsidRDefault="00D43F59" w:rsidP="00D43F59">
      <w:pPr>
        <w:tabs>
          <w:tab w:val="center" w:pos="2160"/>
          <w:tab w:val="center" w:pos="2880"/>
          <w:tab w:val="center" w:pos="3834"/>
        </w:tabs>
        <w:ind w:left="0" w:right="0" w:firstLine="0"/>
        <w:jc w:val="left"/>
        <w:rPr>
          <w:sz w:val="22"/>
        </w:rPr>
      </w:pPr>
    </w:p>
    <w:p w14:paraId="0B039E4A" w14:textId="77777777" w:rsidR="004C3BEA" w:rsidRPr="00F4241A" w:rsidRDefault="004C3BEA" w:rsidP="00D43F59">
      <w:pPr>
        <w:tabs>
          <w:tab w:val="center" w:pos="2160"/>
          <w:tab w:val="center" w:pos="2880"/>
          <w:tab w:val="center" w:pos="3834"/>
        </w:tabs>
        <w:ind w:left="0" w:right="0" w:firstLine="0"/>
        <w:jc w:val="left"/>
        <w:rPr>
          <w:sz w:val="22"/>
        </w:rPr>
      </w:pPr>
    </w:p>
    <w:p w14:paraId="35927285" w14:textId="77777777" w:rsidR="004C3BEA" w:rsidRPr="00F4241A" w:rsidRDefault="004C3BEA" w:rsidP="00D43F59">
      <w:pPr>
        <w:tabs>
          <w:tab w:val="center" w:pos="2160"/>
          <w:tab w:val="center" w:pos="2880"/>
          <w:tab w:val="center" w:pos="3834"/>
        </w:tabs>
        <w:ind w:left="0" w:right="0" w:firstLine="0"/>
        <w:jc w:val="left"/>
        <w:rPr>
          <w:sz w:val="22"/>
        </w:rPr>
      </w:pPr>
    </w:p>
    <w:p w14:paraId="7E0DB827" w14:textId="77777777" w:rsidR="002559B1" w:rsidRPr="00F4241A" w:rsidRDefault="002559B1" w:rsidP="00D43F59">
      <w:pPr>
        <w:tabs>
          <w:tab w:val="center" w:pos="2160"/>
          <w:tab w:val="center" w:pos="2880"/>
          <w:tab w:val="center" w:pos="3834"/>
        </w:tabs>
        <w:ind w:left="0" w:right="0" w:firstLine="0"/>
        <w:jc w:val="left"/>
        <w:rPr>
          <w:sz w:val="22"/>
        </w:rPr>
      </w:pPr>
    </w:p>
    <w:p w14:paraId="1D0310E2" w14:textId="77777777" w:rsidR="002559B1" w:rsidRPr="00F4241A" w:rsidRDefault="002559B1" w:rsidP="00D43F59">
      <w:pPr>
        <w:tabs>
          <w:tab w:val="center" w:pos="2160"/>
          <w:tab w:val="center" w:pos="2880"/>
          <w:tab w:val="center" w:pos="3834"/>
        </w:tabs>
        <w:ind w:left="0" w:right="0" w:firstLine="0"/>
        <w:jc w:val="left"/>
        <w:rPr>
          <w:sz w:val="22"/>
        </w:rPr>
      </w:pPr>
    </w:p>
    <w:p w14:paraId="627A1204" w14:textId="77777777" w:rsidR="002559B1" w:rsidRPr="00F4241A" w:rsidRDefault="002559B1" w:rsidP="00D43F59">
      <w:pPr>
        <w:tabs>
          <w:tab w:val="center" w:pos="2160"/>
          <w:tab w:val="center" w:pos="2880"/>
          <w:tab w:val="center" w:pos="3834"/>
        </w:tabs>
        <w:ind w:left="0" w:right="0" w:firstLine="0"/>
        <w:jc w:val="left"/>
        <w:rPr>
          <w:sz w:val="22"/>
        </w:rPr>
      </w:pPr>
    </w:p>
    <w:p w14:paraId="518485FF" w14:textId="77777777" w:rsidR="002559B1" w:rsidRPr="00F4241A" w:rsidRDefault="002559B1" w:rsidP="00D43F59">
      <w:pPr>
        <w:tabs>
          <w:tab w:val="center" w:pos="2160"/>
          <w:tab w:val="center" w:pos="2880"/>
          <w:tab w:val="center" w:pos="3834"/>
        </w:tabs>
        <w:ind w:left="0" w:right="0" w:firstLine="0"/>
        <w:jc w:val="left"/>
        <w:rPr>
          <w:sz w:val="22"/>
        </w:rPr>
      </w:pPr>
    </w:p>
    <w:p w14:paraId="791397DF" w14:textId="77777777" w:rsidR="00D43F59" w:rsidRPr="00F4241A" w:rsidRDefault="00D43F59" w:rsidP="00D43F59">
      <w:pPr>
        <w:tabs>
          <w:tab w:val="center" w:pos="2160"/>
          <w:tab w:val="center" w:pos="2880"/>
          <w:tab w:val="center" w:pos="3834"/>
        </w:tabs>
        <w:ind w:left="0" w:right="0" w:firstLine="0"/>
        <w:jc w:val="left"/>
        <w:rPr>
          <w:sz w:val="22"/>
        </w:rPr>
      </w:pPr>
    </w:p>
    <w:p w14:paraId="7FB64769" w14:textId="77777777" w:rsidR="00D43F59" w:rsidRPr="00F4241A" w:rsidRDefault="00D43F59" w:rsidP="00D43F59">
      <w:pPr>
        <w:numPr>
          <w:ilvl w:val="0"/>
          <w:numId w:val="1"/>
        </w:numPr>
        <w:spacing w:after="101" w:line="259" w:lineRule="auto"/>
        <w:ind w:right="0" w:hanging="288"/>
        <w:jc w:val="left"/>
        <w:rPr>
          <w:sz w:val="24"/>
          <w:szCs w:val="24"/>
        </w:rPr>
      </w:pPr>
      <w:r w:rsidRPr="00F4241A">
        <w:rPr>
          <w:i/>
          <w:sz w:val="24"/>
          <w:szCs w:val="24"/>
        </w:rPr>
        <w:t xml:space="preserve">Labeling the Dataset: </w:t>
      </w:r>
    </w:p>
    <w:p w14:paraId="2E80BB74" w14:textId="21EF2489" w:rsidR="004C3BEA" w:rsidRPr="00F4241A" w:rsidRDefault="00D43F59" w:rsidP="000D3EB2">
      <w:pPr>
        <w:spacing w:line="360" w:lineRule="auto"/>
        <w:ind w:left="297" w:right="0"/>
        <w:rPr>
          <w:sz w:val="24"/>
          <w:szCs w:val="24"/>
        </w:rPr>
      </w:pPr>
      <w:r w:rsidRPr="00F4241A">
        <w:rPr>
          <w:sz w:val="24"/>
          <w:szCs w:val="24"/>
        </w:rPr>
        <w:t xml:space="preserve">The labeling process involved annotating or marking objects of interest within the images with bounding boxes and corresponding class labels. In this case, the exact places infected by diseases were bounded using a box. </w:t>
      </w:r>
    </w:p>
    <w:p w14:paraId="18035AA7" w14:textId="77777777" w:rsidR="004C3BEA" w:rsidRPr="00F4241A" w:rsidRDefault="004C3BEA" w:rsidP="004C3BEA">
      <w:pPr>
        <w:spacing w:line="360" w:lineRule="auto"/>
        <w:ind w:left="297" w:right="0"/>
        <w:rPr>
          <w:sz w:val="24"/>
          <w:szCs w:val="24"/>
        </w:rPr>
      </w:pPr>
    </w:p>
    <w:p w14:paraId="083AC742" w14:textId="5973B4E3" w:rsidR="00D43F59" w:rsidRPr="00F4241A" w:rsidRDefault="00D43F59" w:rsidP="004C3BEA">
      <w:pPr>
        <w:spacing w:line="360" w:lineRule="auto"/>
        <w:ind w:left="297" w:right="0"/>
        <w:rPr>
          <w:sz w:val="22"/>
        </w:rPr>
      </w:pPr>
    </w:p>
    <w:p w14:paraId="51FADFAE" w14:textId="7C39A622" w:rsidR="00D43F59" w:rsidRPr="00F4241A" w:rsidRDefault="00D43F59" w:rsidP="00D43F59">
      <w:pPr>
        <w:ind w:left="297" w:right="0"/>
        <w:rPr>
          <w:sz w:val="22"/>
        </w:rPr>
      </w:pPr>
    </w:p>
    <w:p w14:paraId="2063F29A" w14:textId="77777777" w:rsidR="00D43F59" w:rsidRPr="00F4241A" w:rsidRDefault="00D43F59" w:rsidP="00D43F59">
      <w:pPr>
        <w:ind w:left="297" w:right="0"/>
        <w:rPr>
          <w:sz w:val="22"/>
        </w:rPr>
      </w:pPr>
    </w:p>
    <w:p w14:paraId="355EB000" w14:textId="77777777" w:rsidR="00D43F59" w:rsidRPr="00F4241A" w:rsidRDefault="00D43F59" w:rsidP="00D43F59">
      <w:pPr>
        <w:ind w:left="297" w:right="0"/>
        <w:rPr>
          <w:sz w:val="22"/>
        </w:rPr>
      </w:pPr>
      <w:r w:rsidRPr="00F4241A">
        <w:rPr>
          <w:sz w:val="22"/>
        </w:rPr>
        <w:t xml:space="preserve"> </w:t>
      </w:r>
    </w:p>
    <w:p w14:paraId="0C92B05E" w14:textId="46EF3FD5" w:rsidR="00D43F59" w:rsidRPr="00F4241A" w:rsidRDefault="002559B1" w:rsidP="00D43F59">
      <w:pPr>
        <w:spacing w:after="0" w:line="259" w:lineRule="auto"/>
        <w:ind w:left="263" w:right="0" w:firstLine="0"/>
        <w:jc w:val="left"/>
        <w:rPr>
          <w:sz w:val="22"/>
        </w:rPr>
      </w:pPr>
      <w:r w:rsidRPr="00F4241A">
        <w:rPr>
          <w:noProof/>
          <w:sz w:val="22"/>
        </w:rPr>
        <w:drawing>
          <wp:anchor distT="0" distB="0" distL="114300" distR="114300" simplePos="0" relativeHeight="251664384" behindDoc="1" locked="0" layoutInCell="1" allowOverlap="1" wp14:anchorId="32D786FF" wp14:editId="6370A046">
            <wp:simplePos x="0" y="0"/>
            <wp:positionH relativeFrom="margin">
              <wp:align>center</wp:align>
            </wp:positionH>
            <wp:positionV relativeFrom="paragraph">
              <wp:posOffset>-584200</wp:posOffset>
            </wp:positionV>
            <wp:extent cx="3285811" cy="2026416"/>
            <wp:effectExtent l="0" t="0" r="0" b="0"/>
            <wp:wrapNone/>
            <wp:docPr id="214" name="Picture 214"/>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16">
                      <a:extLst>
                        <a:ext uri="{28A0092B-C50C-407E-A947-70E740481C1C}">
                          <a14:useLocalDpi xmlns:a14="http://schemas.microsoft.com/office/drawing/2010/main" val="0"/>
                        </a:ext>
                      </a:extLst>
                    </a:blip>
                    <a:stretch>
                      <a:fillRect/>
                    </a:stretch>
                  </pic:blipFill>
                  <pic:spPr>
                    <a:xfrm>
                      <a:off x="0" y="0"/>
                      <a:ext cx="3285811" cy="2026416"/>
                    </a:xfrm>
                    <a:prstGeom prst="rect">
                      <a:avLst/>
                    </a:prstGeom>
                  </pic:spPr>
                </pic:pic>
              </a:graphicData>
            </a:graphic>
          </wp:anchor>
        </w:drawing>
      </w:r>
    </w:p>
    <w:p w14:paraId="7284BABF" w14:textId="77777777" w:rsidR="00D43F59" w:rsidRPr="00F4241A" w:rsidRDefault="00D43F59" w:rsidP="00D43F59">
      <w:pPr>
        <w:spacing w:after="0" w:line="259" w:lineRule="auto"/>
        <w:ind w:left="48" w:right="0" w:firstLine="0"/>
        <w:jc w:val="center"/>
        <w:rPr>
          <w:sz w:val="22"/>
        </w:rPr>
      </w:pPr>
      <w:r w:rsidRPr="00F4241A">
        <w:rPr>
          <w:sz w:val="22"/>
        </w:rPr>
        <w:t xml:space="preserve"> </w:t>
      </w:r>
    </w:p>
    <w:p w14:paraId="40B3962D" w14:textId="77777777" w:rsidR="00D43F59" w:rsidRPr="00F4241A" w:rsidRDefault="00D43F59" w:rsidP="00E174C0">
      <w:pPr>
        <w:pStyle w:val="Heading2"/>
        <w:ind w:left="0" w:right="668" w:firstLine="0"/>
        <w:jc w:val="both"/>
        <w:rPr>
          <w:sz w:val="22"/>
        </w:rPr>
      </w:pPr>
    </w:p>
    <w:p w14:paraId="44950960" w14:textId="77777777" w:rsidR="00D43F59" w:rsidRPr="00F4241A" w:rsidRDefault="00D43F59" w:rsidP="00D43F59">
      <w:pPr>
        <w:pStyle w:val="Heading2"/>
        <w:ind w:left="672" w:right="668"/>
        <w:rPr>
          <w:sz w:val="22"/>
        </w:rPr>
      </w:pPr>
    </w:p>
    <w:p w14:paraId="779B91BA" w14:textId="77777777" w:rsidR="00E174C0" w:rsidRPr="00F4241A" w:rsidRDefault="00E174C0" w:rsidP="00D43F59">
      <w:pPr>
        <w:pStyle w:val="Heading2"/>
        <w:ind w:left="672" w:right="668"/>
        <w:rPr>
          <w:b/>
          <w:bCs/>
          <w:sz w:val="24"/>
          <w:szCs w:val="24"/>
        </w:rPr>
      </w:pPr>
    </w:p>
    <w:p w14:paraId="3CC2A005" w14:textId="77777777" w:rsidR="00E174C0" w:rsidRPr="00F4241A" w:rsidRDefault="00E174C0" w:rsidP="00D43F59">
      <w:pPr>
        <w:pStyle w:val="Heading2"/>
        <w:ind w:left="672" w:right="668"/>
        <w:rPr>
          <w:b/>
          <w:bCs/>
          <w:sz w:val="24"/>
          <w:szCs w:val="24"/>
        </w:rPr>
      </w:pPr>
    </w:p>
    <w:p w14:paraId="39B36895" w14:textId="77777777" w:rsidR="00E174C0" w:rsidRPr="00F4241A" w:rsidRDefault="00E174C0" w:rsidP="00D43F59">
      <w:pPr>
        <w:pStyle w:val="Heading2"/>
        <w:ind w:left="672" w:right="668"/>
        <w:rPr>
          <w:b/>
          <w:bCs/>
          <w:sz w:val="24"/>
          <w:szCs w:val="24"/>
        </w:rPr>
      </w:pPr>
    </w:p>
    <w:p w14:paraId="07DC0D53" w14:textId="77777777" w:rsidR="00E174C0" w:rsidRPr="00F4241A" w:rsidRDefault="00E174C0" w:rsidP="00D43F59">
      <w:pPr>
        <w:pStyle w:val="Heading2"/>
        <w:ind w:left="672" w:right="668"/>
        <w:rPr>
          <w:b/>
          <w:bCs/>
          <w:sz w:val="24"/>
          <w:szCs w:val="24"/>
        </w:rPr>
      </w:pPr>
    </w:p>
    <w:p w14:paraId="150BAD43" w14:textId="69C25149" w:rsidR="00D43F59" w:rsidRPr="00F4241A" w:rsidRDefault="00E174C0" w:rsidP="00E174C0">
      <w:pPr>
        <w:spacing w:after="104" w:line="259" w:lineRule="auto"/>
        <w:ind w:left="1488" w:right="0" w:firstLine="672"/>
        <w:rPr>
          <w:b/>
          <w:bCs/>
          <w:sz w:val="24"/>
          <w:szCs w:val="24"/>
        </w:rPr>
      </w:pPr>
      <w:r w:rsidRPr="00F4241A">
        <w:rPr>
          <w:b/>
          <w:bCs/>
          <w:sz w:val="24"/>
          <w:szCs w:val="24"/>
        </w:rPr>
        <w:t>Fig. 5: Data Labeling Interface</w:t>
      </w:r>
    </w:p>
    <w:p w14:paraId="04902B2B" w14:textId="77777777" w:rsidR="004C3BEA" w:rsidRPr="00F4241A" w:rsidRDefault="004C3BEA" w:rsidP="00E174C0">
      <w:pPr>
        <w:spacing w:after="104" w:line="259" w:lineRule="auto"/>
        <w:ind w:left="1488" w:right="0" w:firstLine="672"/>
        <w:rPr>
          <w:b/>
          <w:bCs/>
          <w:sz w:val="24"/>
          <w:szCs w:val="24"/>
        </w:rPr>
      </w:pPr>
    </w:p>
    <w:p w14:paraId="0A88DFCA" w14:textId="0A022D4E" w:rsidR="00D43F59" w:rsidRPr="00F4241A" w:rsidRDefault="00D43F59" w:rsidP="004C3BEA">
      <w:pPr>
        <w:spacing w:after="104" w:line="360" w:lineRule="auto"/>
        <w:ind w:left="662" w:right="0" w:firstLine="0"/>
        <w:rPr>
          <w:sz w:val="24"/>
          <w:szCs w:val="24"/>
        </w:rPr>
      </w:pPr>
      <w:r w:rsidRPr="00F4241A">
        <w:rPr>
          <w:sz w:val="24"/>
          <w:szCs w:val="24"/>
        </w:rPr>
        <w:t>After bounding the affected areas, the disease type related to the bounded box should be chosen using a drop-down list. For the labeling process, I’ve chosen an inbuilt labeling software specialized for YOLO algorithm.</w:t>
      </w:r>
    </w:p>
    <w:p w14:paraId="3FFE0E71" w14:textId="77777777" w:rsidR="00D43F59" w:rsidRPr="00F4241A" w:rsidRDefault="00D43F59" w:rsidP="00D43F59">
      <w:pPr>
        <w:spacing w:after="104" w:line="259" w:lineRule="auto"/>
        <w:ind w:left="0" w:right="0" w:firstLine="0"/>
        <w:jc w:val="left"/>
        <w:rPr>
          <w:sz w:val="22"/>
        </w:rPr>
      </w:pPr>
    </w:p>
    <w:p w14:paraId="107CD886" w14:textId="77777777" w:rsidR="00D43F59" w:rsidRPr="00F4241A" w:rsidRDefault="00D43F59" w:rsidP="00D43F59">
      <w:pPr>
        <w:numPr>
          <w:ilvl w:val="0"/>
          <w:numId w:val="2"/>
        </w:numPr>
        <w:spacing w:after="99" w:line="259" w:lineRule="auto"/>
        <w:ind w:right="0" w:hanging="288"/>
        <w:jc w:val="left"/>
        <w:rPr>
          <w:sz w:val="24"/>
          <w:szCs w:val="24"/>
        </w:rPr>
      </w:pPr>
      <w:r w:rsidRPr="00F4241A">
        <w:rPr>
          <w:i/>
          <w:sz w:val="24"/>
          <w:szCs w:val="24"/>
        </w:rPr>
        <w:t xml:space="preserve">Preprocessing and Augmentation: </w:t>
      </w:r>
    </w:p>
    <w:p w14:paraId="1C01F93B" w14:textId="77777777" w:rsidR="00F76BB2" w:rsidRPr="00F4241A" w:rsidRDefault="00F76BB2" w:rsidP="004C3BEA">
      <w:pPr>
        <w:spacing w:after="99" w:line="360" w:lineRule="auto"/>
        <w:ind w:left="288" w:right="0" w:firstLine="0"/>
        <w:jc w:val="left"/>
        <w:rPr>
          <w:sz w:val="24"/>
          <w:szCs w:val="24"/>
        </w:rPr>
      </w:pPr>
    </w:p>
    <w:p w14:paraId="5D48062B" w14:textId="5EB5448B" w:rsidR="00F76BB2" w:rsidRPr="00F4241A" w:rsidRDefault="00D43F59" w:rsidP="004C3BEA">
      <w:pPr>
        <w:spacing w:after="116" w:line="360" w:lineRule="auto"/>
        <w:ind w:left="297" w:right="0"/>
        <w:rPr>
          <w:sz w:val="24"/>
          <w:szCs w:val="24"/>
        </w:rPr>
      </w:pPr>
      <w:r w:rsidRPr="00F4241A">
        <w:rPr>
          <w:sz w:val="24"/>
          <w:szCs w:val="24"/>
        </w:rPr>
        <w:t xml:space="preserve">To enhance the quality of the dataset and to improve the generalization ability of the model, preprocessing and augmentation techniques were applied. Noise reduction techniques, such as image denoising and contrast </w:t>
      </w:r>
      <w:r w:rsidRPr="00F4241A">
        <w:rPr>
          <w:sz w:val="24"/>
          <w:szCs w:val="24"/>
        </w:rPr>
        <w:lastRenderedPageBreak/>
        <w:t xml:space="preserve">enhancement, were employed to improve image clarity. Data augmentation techniques, including random rotations, flips, and translations, were applied to increase the dataset's diversity and robustness. </w:t>
      </w:r>
    </w:p>
    <w:p w14:paraId="3628A868" w14:textId="77777777" w:rsidR="00F76BB2" w:rsidRPr="00F4241A" w:rsidRDefault="00F76BB2" w:rsidP="00D43F59">
      <w:pPr>
        <w:spacing w:after="116"/>
        <w:ind w:left="0" w:right="0" w:firstLine="0"/>
        <w:rPr>
          <w:sz w:val="22"/>
        </w:rPr>
      </w:pPr>
    </w:p>
    <w:p w14:paraId="4F0C8079" w14:textId="77777777" w:rsidR="00D43F59" w:rsidRPr="00F4241A" w:rsidRDefault="00D43F59" w:rsidP="00D43F59">
      <w:pPr>
        <w:numPr>
          <w:ilvl w:val="0"/>
          <w:numId w:val="2"/>
        </w:numPr>
        <w:spacing w:after="40" w:line="259" w:lineRule="auto"/>
        <w:ind w:right="0" w:hanging="288"/>
        <w:jc w:val="left"/>
        <w:rPr>
          <w:sz w:val="24"/>
          <w:szCs w:val="24"/>
        </w:rPr>
      </w:pPr>
      <w:r w:rsidRPr="00F4241A">
        <w:rPr>
          <w:i/>
          <w:sz w:val="24"/>
          <w:szCs w:val="24"/>
        </w:rPr>
        <w:t xml:space="preserve">Selecting suitable model: </w:t>
      </w:r>
    </w:p>
    <w:p w14:paraId="2DA98709" w14:textId="77777777" w:rsidR="00D43F59" w:rsidRPr="00F4241A" w:rsidRDefault="00D43F59" w:rsidP="00D43F59">
      <w:pPr>
        <w:spacing w:after="0" w:line="259" w:lineRule="auto"/>
        <w:ind w:left="48" w:right="0" w:firstLine="0"/>
        <w:jc w:val="center"/>
        <w:rPr>
          <w:sz w:val="22"/>
        </w:rPr>
      </w:pPr>
      <w:r w:rsidRPr="00F4241A">
        <w:rPr>
          <w:sz w:val="22"/>
        </w:rPr>
        <w:t xml:space="preserve"> </w:t>
      </w:r>
    </w:p>
    <w:p w14:paraId="5BAE3F62" w14:textId="77777777" w:rsidR="00D43F59" w:rsidRPr="00F4241A" w:rsidRDefault="00D43F59" w:rsidP="004C3BEA">
      <w:pPr>
        <w:spacing w:line="360" w:lineRule="auto"/>
        <w:ind w:left="297" w:right="0"/>
        <w:rPr>
          <w:sz w:val="24"/>
          <w:szCs w:val="24"/>
        </w:rPr>
      </w:pPr>
      <w:r w:rsidRPr="00F4241A">
        <w:rPr>
          <w:sz w:val="24"/>
          <w:szCs w:val="24"/>
        </w:rPr>
        <w:t>The preprocessed data is then divided into three major categories known as ‘Train’, ‘Test’ and ‘Valid’ to be deployed in the YOLO v8 (You Only Look Once Version 8) model. The training dataset is used to train the YOLO v8 model. It consisted of a large number of labeled images, where each image is annotated with bounding box coordinates and class labels for the diseases present. The test dataset is used to evaluate the performance of the trained YOLO v8 model. It contained a separate set of images that are not seen during the training process. The validation dataset is used to fine-tune the hyperparameters and monitor the training progress.</w:t>
      </w:r>
    </w:p>
    <w:p w14:paraId="3498E193" w14:textId="57CB8484" w:rsidR="004C3BEA" w:rsidRPr="00F4241A" w:rsidRDefault="00F21F78" w:rsidP="004C3BEA">
      <w:pPr>
        <w:spacing w:line="360" w:lineRule="auto"/>
        <w:ind w:left="297" w:right="0"/>
        <w:rPr>
          <w:sz w:val="24"/>
          <w:szCs w:val="24"/>
        </w:rPr>
      </w:pPr>
      <w:r w:rsidRPr="00F4241A">
        <w:rPr>
          <w:noProof/>
          <w:sz w:val="22"/>
        </w:rPr>
        <w:drawing>
          <wp:anchor distT="0" distB="0" distL="114300" distR="114300" simplePos="0" relativeHeight="251665408" behindDoc="1" locked="0" layoutInCell="1" allowOverlap="1" wp14:anchorId="13C2050A" wp14:editId="759E40A9">
            <wp:simplePos x="0" y="0"/>
            <wp:positionH relativeFrom="margin">
              <wp:posOffset>-229235</wp:posOffset>
            </wp:positionH>
            <wp:positionV relativeFrom="paragraph">
              <wp:posOffset>1279525</wp:posOffset>
            </wp:positionV>
            <wp:extent cx="5257800" cy="1936266"/>
            <wp:effectExtent l="0" t="0" r="0" b="6985"/>
            <wp:wrapNone/>
            <wp:docPr id="9221546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a:stretch/>
                  </pic:blipFill>
                  <pic:spPr bwMode="auto">
                    <a:xfrm>
                      <a:off x="0" y="0"/>
                      <a:ext cx="5257800" cy="19362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3F59" w:rsidRPr="00F4241A">
        <w:rPr>
          <w:sz w:val="24"/>
          <w:szCs w:val="24"/>
        </w:rPr>
        <w:t>The reason for choosing YOLO V8 is due to its state-of -art performance and real-time processing capabilities. YOLO v8 utilizes a single deep neural network to simultaneously predict bounding boxes and class probabilities in a single pass. (Fig. 6) This architecture enables fast and accurate detection, making it suitable for large-scale disease identification in agricultural settings.</w:t>
      </w:r>
    </w:p>
    <w:p w14:paraId="2E9AF332" w14:textId="0E2C6280" w:rsidR="004C3BEA" w:rsidRPr="00F4241A" w:rsidRDefault="004C3BEA" w:rsidP="004C3BEA">
      <w:pPr>
        <w:spacing w:line="360" w:lineRule="auto"/>
        <w:ind w:left="297" w:right="0"/>
        <w:rPr>
          <w:sz w:val="24"/>
          <w:szCs w:val="24"/>
        </w:rPr>
      </w:pPr>
    </w:p>
    <w:p w14:paraId="3DD91A55" w14:textId="77690D90" w:rsidR="004C3BEA" w:rsidRPr="00F4241A" w:rsidRDefault="004C3BEA" w:rsidP="004C3BEA">
      <w:pPr>
        <w:spacing w:line="360" w:lineRule="auto"/>
        <w:ind w:left="297" w:right="0"/>
        <w:rPr>
          <w:sz w:val="24"/>
          <w:szCs w:val="24"/>
        </w:rPr>
      </w:pPr>
    </w:p>
    <w:p w14:paraId="7D484D8C" w14:textId="77777777" w:rsidR="004C3BEA" w:rsidRPr="00F4241A" w:rsidRDefault="004C3BEA" w:rsidP="004C3BEA">
      <w:pPr>
        <w:spacing w:line="360" w:lineRule="auto"/>
        <w:ind w:left="297" w:right="0"/>
        <w:rPr>
          <w:sz w:val="24"/>
          <w:szCs w:val="24"/>
        </w:rPr>
      </w:pPr>
    </w:p>
    <w:p w14:paraId="3266A5A6" w14:textId="77777777" w:rsidR="004C3BEA" w:rsidRPr="00F4241A" w:rsidRDefault="004C3BEA" w:rsidP="004C3BEA">
      <w:pPr>
        <w:spacing w:line="360" w:lineRule="auto"/>
        <w:ind w:left="297" w:right="0"/>
        <w:rPr>
          <w:sz w:val="24"/>
          <w:szCs w:val="24"/>
        </w:rPr>
      </w:pPr>
    </w:p>
    <w:p w14:paraId="043379FE" w14:textId="77777777" w:rsidR="004C3BEA" w:rsidRPr="00F4241A" w:rsidRDefault="004C3BEA" w:rsidP="004C3BEA">
      <w:pPr>
        <w:spacing w:line="360" w:lineRule="auto"/>
        <w:ind w:left="297" w:right="0"/>
        <w:rPr>
          <w:sz w:val="24"/>
          <w:szCs w:val="24"/>
        </w:rPr>
      </w:pPr>
    </w:p>
    <w:p w14:paraId="2B0F0500" w14:textId="3A955032" w:rsidR="00D43F59" w:rsidRPr="00F4241A" w:rsidRDefault="00D43F59" w:rsidP="00F21F78">
      <w:pPr>
        <w:spacing w:line="360" w:lineRule="auto"/>
        <w:ind w:left="0" w:right="0" w:firstLine="0"/>
        <w:rPr>
          <w:sz w:val="24"/>
          <w:szCs w:val="24"/>
        </w:rPr>
      </w:pPr>
    </w:p>
    <w:p w14:paraId="50755527" w14:textId="0D3266F5" w:rsidR="00F76BB2" w:rsidRPr="00F4241A" w:rsidRDefault="00D43F59" w:rsidP="003913D3">
      <w:pPr>
        <w:spacing w:after="116"/>
        <w:ind w:left="720" w:right="0" w:firstLine="720"/>
        <w:rPr>
          <w:b/>
          <w:bCs/>
          <w:sz w:val="24"/>
          <w:szCs w:val="24"/>
        </w:rPr>
      </w:pPr>
      <w:r w:rsidRPr="00F4241A">
        <w:rPr>
          <w:b/>
          <w:bCs/>
          <w:sz w:val="24"/>
          <w:szCs w:val="24"/>
        </w:rPr>
        <w:t>Fig.6</w:t>
      </w:r>
      <w:r w:rsidR="00C60973" w:rsidRPr="00F4241A">
        <w:rPr>
          <w:b/>
          <w:bCs/>
          <w:sz w:val="24"/>
          <w:szCs w:val="24"/>
        </w:rPr>
        <w:t>: YOLO V8 Model Architecture</w:t>
      </w:r>
      <w:r w:rsidRPr="00F4241A">
        <w:rPr>
          <w:b/>
          <w:bCs/>
          <w:sz w:val="24"/>
          <w:szCs w:val="24"/>
        </w:rPr>
        <w:t xml:space="preserve">                                                                                                        </w:t>
      </w:r>
    </w:p>
    <w:p w14:paraId="55984B02" w14:textId="77777777" w:rsidR="00D43F59" w:rsidRPr="00F4241A" w:rsidRDefault="00D43F59" w:rsidP="00D43F59">
      <w:pPr>
        <w:numPr>
          <w:ilvl w:val="0"/>
          <w:numId w:val="2"/>
        </w:numPr>
        <w:spacing w:after="40" w:line="259" w:lineRule="auto"/>
        <w:ind w:right="0" w:hanging="288"/>
        <w:jc w:val="left"/>
        <w:rPr>
          <w:sz w:val="24"/>
          <w:szCs w:val="24"/>
        </w:rPr>
      </w:pPr>
      <w:r w:rsidRPr="00F4241A">
        <w:rPr>
          <w:i/>
          <w:sz w:val="24"/>
          <w:szCs w:val="24"/>
        </w:rPr>
        <w:lastRenderedPageBreak/>
        <w:t xml:space="preserve">Training and Model Development: </w:t>
      </w:r>
    </w:p>
    <w:p w14:paraId="4E8261D2" w14:textId="77777777" w:rsidR="00D43F59" w:rsidRPr="00F4241A" w:rsidRDefault="00D43F59" w:rsidP="00D43F59">
      <w:pPr>
        <w:spacing w:after="40" w:line="259" w:lineRule="auto"/>
        <w:ind w:left="288" w:right="0" w:firstLine="0"/>
        <w:jc w:val="left"/>
        <w:rPr>
          <w:sz w:val="22"/>
        </w:rPr>
      </w:pPr>
    </w:p>
    <w:p w14:paraId="7AEF83D0" w14:textId="7F98BEAE" w:rsidR="00D43F59" w:rsidRPr="00F4241A" w:rsidRDefault="003913D3" w:rsidP="004C3BEA">
      <w:pPr>
        <w:spacing w:after="116" w:line="360" w:lineRule="auto"/>
        <w:ind w:left="297" w:right="0"/>
        <w:rPr>
          <w:sz w:val="24"/>
          <w:szCs w:val="24"/>
        </w:rPr>
      </w:pPr>
      <w:r w:rsidRPr="00F4241A">
        <w:rPr>
          <w:noProof/>
          <w:sz w:val="22"/>
        </w:rPr>
        <w:drawing>
          <wp:anchor distT="0" distB="0" distL="114300" distR="114300" simplePos="0" relativeHeight="251666432" behindDoc="1" locked="0" layoutInCell="1" allowOverlap="1" wp14:anchorId="07D80C14" wp14:editId="1B4A8D05">
            <wp:simplePos x="0" y="0"/>
            <wp:positionH relativeFrom="margin">
              <wp:posOffset>971550</wp:posOffset>
            </wp:positionH>
            <wp:positionV relativeFrom="paragraph">
              <wp:posOffset>2078355</wp:posOffset>
            </wp:positionV>
            <wp:extent cx="3352311" cy="2000250"/>
            <wp:effectExtent l="0" t="0" r="635" b="0"/>
            <wp:wrapNone/>
            <wp:docPr id="202906301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063013" name="Picture 3" descr="A screenshot of a computer&#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231" t="9489" r="18013" b="6918"/>
                    <a:stretch/>
                  </pic:blipFill>
                  <pic:spPr bwMode="auto">
                    <a:xfrm>
                      <a:off x="0" y="0"/>
                      <a:ext cx="3352311" cy="2000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3F59" w:rsidRPr="00F4241A">
        <w:rPr>
          <w:sz w:val="24"/>
          <w:szCs w:val="24"/>
        </w:rPr>
        <w:t>First installed the necessary libraries and dependencies such as ‘OpenCV’, ‘Numpy’ and ‘Matplotlib’. Then cloned the Yolo V8 repository existing in Github to a local folder in the machine. Defined the YOLOv8 configuration and downloaded the pre-trained weights. Then, loaded the YOLOv8 model and labels while providing the number of epochs. The Yolo V8 model is compatible with arbitrary sized images as long as both sides of the images are multiple of 32. Therefore, in this case image resizing techniques were not applied. (Fig. 7) (Fig. 8)</w:t>
      </w:r>
    </w:p>
    <w:p w14:paraId="0131A438" w14:textId="1E856C4E" w:rsidR="004C3BEA" w:rsidRPr="00F4241A" w:rsidRDefault="004C3BEA" w:rsidP="004C3BEA">
      <w:pPr>
        <w:spacing w:after="116" w:line="360" w:lineRule="auto"/>
        <w:ind w:left="297" w:right="0"/>
        <w:rPr>
          <w:sz w:val="24"/>
          <w:szCs w:val="24"/>
        </w:rPr>
      </w:pPr>
    </w:p>
    <w:p w14:paraId="51A0AA30" w14:textId="39E02C7A" w:rsidR="00D43F59" w:rsidRPr="00F4241A" w:rsidRDefault="00D43F59" w:rsidP="00D43F59">
      <w:pPr>
        <w:spacing w:after="116"/>
        <w:ind w:left="297" w:right="0"/>
        <w:rPr>
          <w:sz w:val="22"/>
        </w:rPr>
      </w:pPr>
    </w:p>
    <w:p w14:paraId="1BADD55F" w14:textId="6108D500" w:rsidR="00D43F59" w:rsidRPr="00F4241A" w:rsidRDefault="00D43F59" w:rsidP="00D43F59">
      <w:pPr>
        <w:spacing w:after="116"/>
        <w:ind w:left="297" w:right="0"/>
        <w:rPr>
          <w:sz w:val="22"/>
        </w:rPr>
      </w:pPr>
    </w:p>
    <w:p w14:paraId="76DF607F" w14:textId="15C23BCE" w:rsidR="00D43F59" w:rsidRPr="00F4241A" w:rsidRDefault="00D43F59" w:rsidP="00D43F59">
      <w:pPr>
        <w:spacing w:after="116"/>
        <w:ind w:left="297" w:right="0"/>
        <w:rPr>
          <w:sz w:val="22"/>
        </w:rPr>
      </w:pPr>
    </w:p>
    <w:p w14:paraId="7285D0CF" w14:textId="05E862A9" w:rsidR="00D43F59" w:rsidRPr="00F4241A" w:rsidRDefault="00D43F59" w:rsidP="00D43F59">
      <w:pPr>
        <w:spacing w:after="116"/>
        <w:ind w:left="297" w:right="0"/>
        <w:rPr>
          <w:sz w:val="22"/>
        </w:rPr>
      </w:pPr>
    </w:p>
    <w:p w14:paraId="12A88BF7" w14:textId="77777777" w:rsidR="00D43F59" w:rsidRPr="00F4241A" w:rsidRDefault="00D43F59" w:rsidP="00D43F59">
      <w:pPr>
        <w:spacing w:after="116"/>
        <w:ind w:left="297" w:right="0"/>
        <w:rPr>
          <w:sz w:val="22"/>
        </w:rPr>
      </w:pPr>
    </w:p>
    <w:p w14:paraId="670E3275" w14:textId="77777777" w:rsidR="00D43F59" w:rsidRPr="00F4241A" w:rsidRDefault="00D43F59" w:rsidP="00D43F59">
      <w:pPr>
        <w:spacing w:after="116"/>
        <w:ind w:left="297" w:right="0"/>
        <w:rPr>
          <w:sz w:val="22"/>
        </w:rPr>
      </w:pPr>
    </w:p>
    <w:p w14:paraId="2ECC8EF5" w14:textId="77777777" w:rsidR="00D43F59" w:rsidRPr="00F4241A" w:rsidRDefault="00D43F59" w:rsidP="003913D3">
      <w:pPr>
        <w:spacing w:after="116"/>
        <w:ind w:left="0" w:right="0" w:firstLine="0"/>
        <w:rPr>
          <w:sz w:val="22"/>
        </w:rPr>
      </w:pPr>
    </w:p>
    <w:p w14:paraId="721057BD" w14:textId="05AD87BB" w:rsidR="00D43F59" w:rsidRPr="00F4241A" w:rsidRDefault="00D43F59" w:rsidP="007565E4">
      <w:pPr>
        <w:spacing w:after="116"/>
        <w:ind w:left="720" w:right="0" w:firstLine="720"/>
        <w:rPr>
          <w:b/>
          <w:bCs/>
          <w:sz w:val="24"/>
          <w:szCs w:val="24"/>
        </w:rPr>
      </w:pPr>
      <w:r w:rsidRPr="00F4241A">
        <w:rPr>
          <w:b/>
          <w:bCs/>
          <w:sz w:val="24"/>
          <w:szCs w:val="24"/>
        </w:rPr>
        <w:t>Fig. 7</w:t>
      </w:r>
      <w:r w:rsidR="00C60973" w:rsidRPr="00F4241A">
        <w:rPr>
          <w:b/>
          <w:bCs/>
          <w:sz w:val="24"/>
          <w:szCs w:val="24"/>
        </w:rPr>
        <w:t>: Model Training Interface</w:t>
      </w:r>
    </w:p>
    <w:p w14:paraId="7802DF8C" w14:textId="4ADC1FD6" w:rsidR="00D43F59" w:rsidRPr="00F4241A" w:rsidRDefault="003913D3" w:rsidP="00D43F59">
      <w:pPr>
        <w:spacing w:after="116"/>
        <w:ind w:left="297" w:right="0"/>
        <w:rPr>
          <w:sz w:val="22"/>
        </w:rPr>
      </w:pPr>
      <w:r w:rsidRPr="00F4241A">
        <w:rPr>
          <w:noProof/>
          <w:sz w:val="22"/>
        </w:rPr>
        <w:drawing>
          <wp:anchor distT="0" distB="0" distL="114300" distR="114300" simplePos="0" relativeHeight="251670528" behindDoc="1" locked="0" layoutInCell="1" allowOverlap="1" wp14:anchorId="62FFB299" wp14:editId="4B79B0FB">
            <wp:simplePos x="0" y="0"/>
            <wp:positionH relativeFrom="margin">
              <wp:posOffset>1238250</wp:posOffset>
            </wp:positionH>
            <wp:positionV relativeFrom="paragraph">
              <wp:posOffset>84455</wp:posOffset>
            </wp:positionV>
            <wp:extent cx="2057400" cy="2057400"/>
            <wp:effectExtent l="0" t="0" r="0" b="0"/>
            <wp:wrapNone/>
            <wp:docPr id="129374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4237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7400" cy="2057400"/>
                    </a:xfrm>
                    <a:prstGeom prst="rect">
                      <a:avLst/>
                    </a:prstGeom>
                  </pic:spPr>
                </pic:pic>
              </a:graphicData>
            </a:graphic>
            <wp14:sizeRelH relativeFrom="margin">
              <wp14:pctWidth>0</wp14:pctWidth>
            </wp14:sizeRelH>
            <wp14:sizeRelV relativeFrom="margin">
              <wp14:pctHeight>0</wp14:pctHeight>
            </wp14:sizeRelV>
          </wp:anchor>
        </w:drawing>
      </w:r>
    </w:p>
    <w:p w14:paraId="214701A9" w14:textId="0D21202D" w:rsidR="00D43F59" w:rsidRPr="00F4241A" w:rsidRDefault="00D43F59" w:rsidP="00D43F59">
      <w:pPr>
        <w:spacing w:after="116"/>
        <w:ind w:left="297" w:right="0"/>
        <w:rPr>
          <w:sz w:val="22"/>
        </w:rPr>
      </w:pPr>
    </w:p>
    <w:p w14:paraId="36D15E7A" w14:textId="079283E0" w:rsidR="00D43F59" w:rsidRPr="00F4241A" w:rsidRDefault="00D43F59" w:rsidP="00D43F59">
      <w:pPr>
        <w:spacing w:after="116"/>
        <w:ind w:left="297" w:right="0"/>
        <w:rPr>
          <w:sz w:val="22"/>
        </w:rPr>
      </w:pPr>
      <w:r w:rsidRPr="00F4241A">
        <w:rPr>
          <w:sz w:val="22"/>
        </w:rPr>
        <w:tab/>
      </w:r>
      <w:r w:rsidRPr="00F4241A">
        <w:rPr>
          <w:sz w:val="22"/>
        </w:rPr>
        <w:tab/>
      </w:r>
      <w:r w:rsidRPr="00F4241A">
        <w:rPr>
          <w:sz w:val="22"/>
        </w:rPr>
        <w:tab/>
      </w:r>
      <w:r w:rsidRPr="00F4241A">
        <w:rPr>
          <w:sz w:val="22"/>
        </w:rPr>
        <w:tab/>
      </w:r>
    </w:p>
    <w:p w14:paraId="542B7393" w14:textId="77777777" w:rsidR="00D43F59" w:rsidRPr="00F4241A" w:rsidRDefault="00D43F59" w:rsidP="00D43F59">
      <w:pPr>
        <w:spacing w:after="116"/>
        <w:ind w:left="297" w:right="0"/>
        <w:rPr>
          <w:sz w:val="22"/>
        </w:rPr>
      </w:pPr>
    </w:p>
    <w:p w14:paraId="3A7B172C" w14:textId="77777777" w:rsidR="00D43F59" w:rsidRPr="00F4241A" w:rsidRDefault="00D43F59" w:rsidP="00D43F59">
      <w:pPr>
        <w:spacing w:after="116"/>
        <w:ind w:left="1737" w:right="0" w:firstLine="423"/>
        <w:rPr>
          <w:sz w:val="22"/>
        </w:rPr>
      </w:pPr>
    </w:p>
    <w:p w14:paraId="47019391" w14:textId="77777777" w:rsidR="00D43F59" w:rsidRPr="00F4241A" w:rsidRDefault="00D43F59" w:rsidP="00D43F59">
      <w:pPr>
        <w:spacing w:after="116"/>
        <w:ind w:left="1737" w:right="0" w:firstLine="423"/>
        <w:rPr>
          <w:sz w:val="22"/>
        </w:rPr>
      </w:pPr>
    </w:p>
    <w:p w14:paraId="76B06CEF" w14:textId="77777777" w:rsidR="00D43F59" w:rsidRPr="00F4241A" w:rsidRDefault="00D43F59" w:rsidP="00D43F59">
      <w:pPr>
        <w:spacing w:after="116"/>
        <w:ind w:left="1737" w:right="0" w:firstLine="423"/>
        <w:rPr>
          <w:sz w:val="22"/>
        </w:rPr>
      </w:pPr>
    </w:p>
    <w:p w14:paraId="3CC91178" w14:textId="77777777" w:rsidR="00D43F59" w:rsidRPr="00F4241A" w:rsidRDefault="00D43F59" w:rsidP="00D43F59">
      <w:pPr>
        <w:spacing w:after="116"/>
        <w:ind w:left="1737" w:right="0" w:firstLine="423"/>
        <w:rPr>
          <w:sz w:val="22"/>
        </w:rPr>
      </w:pPr>
    </w:p>
    <w:p w14:paraId="74366FAC" w14:textId="77777777" w:rsidR="003913D3" w:rsidRPr="00F4241A" w:rsidRDefault="003913D3" w:rsidP="003913D3">
      <w:pPr>
        <w:spacing w:after="116"/>
        <w:ind w:left="0" w:right="0" w:firstLine="0"/>
        <w:rPr>
          <w:b/>
          <w:bCs/>
          <w:sz w:val="24"/>
          <w:szCs w:val="24"/>
        </w:rPr>
      </w:pPr>
    </w:p>
    <w:p w14:paraId="3C17775A" w14:textId="676715CA" w:rsidR="00D43F59" w:rsidRPr="00F4241A" w:rsidRDefault="00D43F59" w:rsidP="003913D3">
      <w:pPr>
        <w:spacing w:after="116"/>
        <w:ind w:left="1440" w:right="0" w:firstLine="720"/>
        <w:rPr>
          <w:b/>
          <w:bCs/>
          <w:sz w:val="24"/>
          <w:szCs w:val="24"/>
        </w:rPr>
      </w:pPr>
      <w:r w:rsidRPr="00F4241A">
        <w:rPr>
          <w:b/>
          <w:bCs/>
          <w:sz w:val="24"/>
          <w:szCs w:val="24"/>
        </w:rPr>
        <w:t>Fig. 8</w:t>
      </w:r>
      <w:r w:rsidR="00C60973" w:rsidRPr="00F4241A">
        <w:rPr>
          <w:b/>
          <w:bCs/>
          <w:sz w:val="24"/>
          <w:szCs w:val="24"/>
        </w:rPr>
        <w:t>: Results after training</w:t>
      </w:r>
    </w:p>
    <w:p w14:paraId="56233CD9" w14:textId="77777777" w:rsidR="00D43F59" w:rsidRPr="00F4241A" w:rsidRDefault="00D43F59" w:rsidP="00C60973">
      <w:pPr>
        <w:spacing w:after="116"/>
        <w:ind w:left="0" w:right="0" w:firstLine="0"/>
        <w:rPr>
          <w:sz w:val="22"/>
        </w:rPr>
      </w:pPr>
    </w:p>
    <w:p w14:paraId="20E22B93" w14:textId="77777777" w:rsidR="00D43F59" w:rsidRPr="00F4241A" w:rsidRDefault="00D43F59" w:rsidP="00D43F59">
      <w:pPr>
        <w:numPr>
          <w:ilvl w:val="0"/>
          <w:numId w:val="2"/>
        </w:numPr>
        <w:spacing w:after="40" w:line="259" w:lineRule="auto"/>
        <w:ind w:right="0" w:hanging="288"/>
        <w:jc w:val="left"/>
        <w:rPr>
          <w:sz w:val="24"/>
          <w:szCs w:val="24"/>
        </w:rPr>
      </w:pPr>
      <w:r w:rsidRPr="00F4241A">
        <w:rPr>
          <w:i/>
          <w:sz w:val="24"/>
          <w:szCs w:val="24"/>
        </w:rPr>
        <w:t xml:space="preserve">Performance Evaluation: </w:t>
      </w:r>
    </w:p>
    <w:p w14:paraId="1FAE589B" w14:textId="77777777" w:rsidR="00D43F59" w:rsidRPr="00F4241A" w:rsidRDefault="00D43F59" w:rsidP="00D43F59">
      <w:pPr>
        <w:spacing w:after="40" w:line="259" w:lineRule="auto"/>
        <w:ind w:left="288" w:right="0" w:firstLine="0"/>
        <w:jc w:val="left"/>
        <w:rPr>
          <w:sz w:val="22"/>
        </w:rPr>
      </w:pPr>
    </w:p>
    <w:p w14:paraId="7E8A009B" w14:textId="77777777" w:rsidR="00D43F59" w:rsidRPr="00F4241A" w:rsidRDefault="00D43F59" w:rsidP="004C3BEA">
      <w:pPr>
        <w:spacing w:line="360" w:lineRule="auto"/>
        <w:ind w:left="297" w:right="0"/>
        <w:rPr>
          <w:sz w:val="24"/>
          <w:szCs w:val="24"/>
        </w:rPr>
      </w:pPr>
      <w:r w:rsidRPr="00F4241A">
        <w:rPr>
          <w:sz w:val="24"/>
          <w:szCs w:val="24"/>
        </w:rPr>
        <w:t>To assess the performance of the developed model, a separate code was written based on the testing image set. A set of testing image data set affected by diseases, bounded by a frame with an accuracy score of identifying the disease was get as the output of the code. (Fig. 9) Additionally, visual inspection of the detected bounding boxes and class predictions was conducted to analyze the model's performance qualitatively. A performance test with few parameters is carried out to test the accuracy of the model.</w:t>
      </w:r>
    </w:p>
    <w:p w14:paraId="0F463365" w14:textId="5961ACC5" w:rsidR="00D43F59" w:rsidRPr="00F4241A" w:rsidRDefault="00D43F59" w:rsidP="007565E4">
      <w:pPr>
        <w:spacing w:line="360" w:lineRule="auto"/>
        <w:ind w:left="0" w:right="0" w:firstLine="0"/>
        <w:rPr>
          <w:sz w:val="22"/>
        </w:rPr>
      </w:pPr>
    </w:p>
    <w:p w14:paraId="132E718D" w14:textId="132DF9E8" w:rsidR="00D43F59" w:rsidRPr="00F4241A" w:rsidRDefault="007565E4" w:rsidP="00D43F59">
      <w:pPr>
        <w:ind w:left="297" w:right="0"/>
        <w:rPr>
          <w:sz w:val="22"/>
        </w:rPr>
      </w:pPr>
      <w:r w:rsidRPr="00F4241A">
        <w:rPr>
          <w:noProof/>
          <w:sz w:val="22"/>
        </w:rPr>
        <w:drawing>
          <wp:anchor distT="0" distB="0" distL="114300" distR="114300" simplePos="0" relativeHeight="251669504" behindDoc="1" locked="0" layoutInCell="1" allowOverlap="1" wp14:anchorId="176E1B6A" wp14:editId="5F6066F9">
            <wp:simplePos x="0" y="0"/>
            <wp:positionH relativeFrom="column">
              <wp:posOffset>1866900</wp:posOffset>
            </wp:positionH>
            <wp:positionV relativeFrom="paragraph">
              <wp:posOffset>6985</wp:posOffset>
            </wp:positionV>
            <wp:extent cx="1400058" cy="1962150"/>
            <wp:effectExtent l="0" t="0" r="0" b="0"/>
            <wp:wrapNone/>
            <wp:docPr id="10000009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00904" name="Picture 1" descr="A screenshot of a computer&#10;&#10;Description automatically generated"/>
                    <pic:cNvPicPr/>
                  </pic:nvPicPr>
                  <pic:blipFill rotWithShape="1">
                    <a:blip r:embed="rId20" cstate="print">
                      <a:extLst>
                        <a:ext uri="{28A0092B-C50C-407E-A947-70E740481C1C}">
                          <a14:useLocalDpi xmlns:a14="http://schemas.microsoft.com/office/drawing/2010/main" val="0"/>
                        </a:ext>
                      </a:extLst>
                    </a:blip>
                    <a:srcRect l="23575" t="4357" r="43357" b="15578"/>
                    <a:stretch/>
                  </pic:blipFill>
                  <pic:spPr bwMode="auto">
                    <a:xfrm>
                      <a:off x="0" y="0"/>
                      <a:ext cx="1400058" cy="196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3F59" w:rsidRPr="00F4241A">
        <w:rPr>
          <w:noProof/>
          <w:sz w:val="22"/>
        </w:rPr>
        <w:drawing>
          <wp:anchor distT="0" distB="0" distL="114300" distR="114300" simplePos="0" relativeHeight="251667456" behindDoc="1" locked="0" layoutInCell="1" allowOverlap="1" wp14:anchorId="0AAF9FB5" wp14:editId="5E8FB958">
            <wp:simplePos x="0" y="0"/>
            <wp:positionH relativeFrom="margin">
              <wp:posOffset>171450</wp:posOffset>
            </wp:positionH>
            <wp:positionV relativeFrom="paragraph">
              <wp:posOffset>14605</wp:posOffset>
            </wp:positionV>
            <wp:extent cx="1442827" cy="1962150"/>
            <wp:effectExtent l="0" t="0" r="5080" b="0"/>
            <wp:wrapNone/>
            <wp:docPr id="18898302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42827" cy="1962150"/>
                    </a:xfrm>
                    <a:prstGeom prst="rect">
                      <a:avLst/>
                    </a:prstGeom>
                    <a:noFill/>
                  </pic:spPr>
                </pic:pic>
              </a:graphicData>
            </a:graphic>
            <wp14:sizeRelH relativeFrom="margin">
              <wp14:pctWidth>0</wp14:pctWidth>
            </wp14:sizeRelH>
            <wp14:sizeRelV relativeFrom="margin">
              <wp14:pctHeight>0</wp14:pctHeight>
            </wp14:sizeRelV>
          </wp:anchor>
        </w:drawing>
      </w:r>
    </w:p>
    <w:p w14:paraId="77C6E91D" w14:textId="2911C623" w:rsidR="00D43F59" w:rsidRPr="00F4241A" w:rsidRDefault="00D43F59" w:rsidP="00D43F59">
      <w:pPr>
        <w:ind w:left="297" w:right="0"/>
        <w:rPr>
          <w:sz w:val="22"/>
        </w:rPr>
      </w:pPr>
    </w:p>
    <w:p w14:paraId="24E9F4E6" w14:textId="77777777" w:rsidR="00D43F59" w:rsidRPr="00F4241A" w:rsidRDefault="00D43F59" w:rsidP="00D43F59">
      <w:pPr>
        <w:ind w:left="297" w:right="0"/>
        <w:rPr>
          <w:sz w:val="22"/>
        </w:rPr>
      </w:pPr>
    </w:p>
    <w:p w14:paraId="3E64DCAB" w14:textId="77777777" w:rsidR="00D43F59" w:rsidRPr="00F4241A" w:rsidRDefault="00D43F59" w:rsidP="00D43F59">
      <w:pPr>
        <w:ind w:left="297" w:right="0"/>
        <w:rPr>
          <w:sz w:val="22"/>
        </w:rPr>
      </w:pPr>
    </w:p>
    <w:p w14:paraId="3E72600B" w14:textId="77777777" w:rsidR="00D43F59" w:rsidRPr="00F4241A" w:rsidRDefault="00D43F59" w:rsidP="00D43F59">
      <w:pPr>
        <w:ind w:left="297" w:right="0"/>
        <w:rPr>
          <w:sz w:val="22"/>
        </w:rPr>
      </w:pPr>
    </w:p>
    <w:p w14:paraId="44DB4A41" w14:textId="77777777" w:rsidR="00D43F59" w:rsidRPr="00F4241A" w:rsidRDefault="00D43F59" w:rsidP="00D43F59">
      <w:pPr>
        <w:ind w:left="297" w:right="0"/>
        <w:rPr>
          <w:sz w:val="22"/>
        </w:rPr>
      </w:pPr>
    </w:p>
    <w:p w14:paraId="2BBC8BA9" w14:textId="77777777" w:rsidR="00D43F59" w:rsidRPr="00F4241A" w:rsidRDefault="00D43F59" w:rsidP="00D43F59">
      <w:pPr>
        <w:ind w:left="297" w:right="0"/>
        <w:rPr>
          <w:sz w:val="22"/>
        </w:rPr>
      </w:pPr>
    </w:p>
    <w:p w14:paraId="7B46A962" w14:textId="77777777" w:rsidR="00D43F59" w:rsidRPr="00F4241A" w:rsidRDefault="00D43F59" w:rsidP="00D43F59">
      <w:pPr>
        <w:ind w:left="297" w:right="0"/>
        <w:rPr>
          <w:sz w:val="22"/>
        </w:rPr>
      </w:pPr>
    </w:p>
    <w:p w14:paraId="71DF8A1B" w14:textId="77777777" w:rsidR="00D43F59" w:rsidRPr="00F4241A" w:rsidRDefault="00D43F59" w:rsidP="00E174C0">
      <w:pPr>
        <w:ind w:left="0" w:right="0" w:firstLine="0"/>
        <w:rPr>
          <w:sz w:val="22"/>
        </w:rPr>
      </w:pPr>
    </w:p>
    <w:p w14:paraId="59BD5A18" w14:textId="77777777" w:rsidR="00E174C0" w:rsidRPr="00F4241A" w:rsidRDefault="00E174C0" w:rsidP="00E174C0">
      <w:pPr>
        <w:ind w:left="0" w:right="0" w:firstLine="0"/>
        <w:rPr>
          <w:sz w:val="22"/>
        </w:rPr>
      </w:pPr>
    </w:p>
    <w:p w14:paraId="5D0AE361" w14:textId="77777777" w:rsidR="004C3BEA" w:rsidRPr="00F4241A" w:rsidRDefault="004C3BEA" w:rsidP="00D43F59">
      <w:pPr>
        <w:ind w:left="297" w:right="0"/>
        <w:rPr>
          <w:sz w:val="22"/>
        </w:rPr>
      </w:pPr>
    </w:p>
    <w:p w14:paraId="7D8C6CBF" w14:textId="77777777" w:rsidR="004C3BEA" w:rsidRPr="00F4241A" w:rsidRDefault="004C3BEA" w:rsidP="00D43F59">
      <w:pPr>
        <w:ind w:left="297" w:right="0"/>
        <w:rPr>
          <w:sz w:val="22"/>
        </w:rPr>
      </w:pPr>
    </w:p>
    <w:p w14:paraId="79B962F2" w14:textId="77777777" w:rsidR="004C3BEA" w:rsidRPr="00F4241A" w:rsidRDefault="004C3BEA" w:rsidP="00D43F59">
      <w:pPr>
        <w:ind w:left="297" w:right="0"/>
        <w:rPr>
          <w:sz w:val="22"/>
        </w:rPr>
      </w:pPr>
    </w:p>
    <w:p w14:paraId="27C2143D" w14:textId="0F34DAC5" w:rsidR="00D43F59" w:rsidRPr="00F4241A" w:rsidRDefault="00D43F59" w:rsidP="00D43F59">
      <w:pPr>
        <w:ind w:left="297" w:right="0"/>
        <w:rPr>
          <w:b/>
          <w:bCs/>
          <w:sz w:val="22"/>
        </w:rPr>
      </w:pPr>
      <w:r w:rsidRPr="00F4241A">
        <w:rPr>
          <w:sz w:val="22"/>
        </w:rPr>
        <w:tab/>
      </w:r>
      <w:r w:rsidRPr="00F4241A">
        <w:rPr>
          <w:b/>
          <w:bCs/>
          <w:sz w:val="24"/>
          <w:szCs w:val="24"/>
        </w:rPr>
        <w:t>Fig. 9</w:t>
      </w:r>
      <w:r w:rsidR="00A6068D" w:rsidRPr="00F4241A">
        <w:rPr>
          <w:b/>
          <w:bCs/>
          <w:sz w:val="24"/>
          <w:szCs w:val="24"/>
        </w:rPr>
        <w:t>: Disease Identification and Accuracy Levels</w:t>
      </w:r>
    </w:p>
    <w:p w14:paraId="5B8F2753" w14:textId="77777777" w:rsidR="00D43F59" w:rsidRPr="00F4241A" w:rsidRDefault="00D43F59" w:rsidP="00D43F59">
      <w:pPr>
        <w:ind w:left="297" w:right="0"/>
        <w:rPr>
          <w:sz w:val="22"/>
        </w:rPr>
      </w:pPr>
    </w:p>
    <w:p w14:paraId="1DE479B7" w14:textId="77777777" w:rsidR="00D43F59" w:rsidRPr="00F4241A" w:rsidRDefault="00D43F59" w:rsidP="00D43F59">
      <w:pPr>
        <w:ind w:left="297" w:right="0"/>
        <w:rPr>
          <w:sz w:val="22"/>
        </w:rPr>
      </w:pPr>
    </w:p>
    <w:p w14:paraId="611E1DCC" w14:textId="77777777" w:rsidR="00D43F59" w:rsidRPr="00F4241A" w:rsidRDefault="00D43F59" w:rsidP="004C3BEA">
      <w:pPr>
        <w:spacing w:line="360" w:lineRule="auto"/>
        <w:ind w:left="297" w:right="0"/>
        <w:rPr>
          <w:sz w:val="24"/>
          <w:szCs w:val="24"/>
        </w:rPr>
      </w:pPr>
      <w:r w:rsidRPr="00F4241A">
        <w:rPr>
          <w:sz w:val="24"/>
          <w:szCs w:val="24"/>
        </w:rPr>
        <w:t>As the first parameter, ‘precision’ was considered as a measure of the accuracy of positive predictions. In the context of object detection, it represents the proportion of predicted bounding boxes that contain objects of interest (true positives) out of all predicted bounding boxes. (Table.1)</w:t>
      </w:r>
    </w:p>
    <w:p w14:paraId="5B69FD6A" w14:textId="77777777" w:rsidR="00D43F59" w:rsidRPr="00F4241A" w:rsidRDefault="00D43F59" w:rsidP="004C3BEA">
      <w:pPr>
        <w:spacing w:line="360" w:lineRule="auto"/>
        <w:ind w:left="297" w:right="0"/>
        <w:rPr>
          <w:sz w:val="24"/>
          <w:szCs w:val="24"/>
        </w:rPr>
      </w:pPr>
    </w:p>
    <w:p w14:paraId="0C2BB157" w14:textId="77777777" w:rsidR="00D43F59" w:rsidRPr="00F4241A" w:rsidRDefault="00D43F59" w:rsidP="004C3BEA">
      <w:pPr>
        <w:spacing w:line="360" w:lineRule="auto"/>
        <w:ind w:left="297" w:right="0"/>
        <w:jc w:val="center"/>
        <w:rPr>
          <w:sz w:val="24"/>
          <w:szCs w:val="24"/>
        </w:rPr>
      </w:pPr>
      <w:r w:rsidRPr="00F4241A">
        <w:rPr>
          <w:sz w:val="24"/>
          <w:szCs w:val="24"/>
        </w:rPr>
        <w:t>Precision = TP / (TP + FP)</w:t>
      </w:r>
    </w:p>
    <w:p w14:paraId="033F0451" w14:textId="77777777" w:rsidR="00D43F59" w:rsidRPr="00F4241A" w:rsidRDefault="00D43F59" w:rsidP="004C3BEA">
      <w:pPr>
        <w:spacing w:line="360" w:lineRule="auto"/>
        <w:ind w:left="297" w:right="0"/>
        <w:rPr>
          <w:sz w:val="24"/>
          <w:szCs w:val="24"/>
        </w:rPr>
      </w:pPr>
    </w:p>
    <w:p w14:paraId="23954343" w14:textId="77777777" w:rsidR="00D43F59" w:rsidRPr="00F4241A" w:rsidRDefault="00D43F59" w:rsidP="004C3BEA">
      <w:pPr>
        <w:spacing w:line="360" w:lineRule="auto"/>
        <w:ind w:left="297" w:right="0"/>
        <w:rPr>
          <w:sz w:val="24"/>
          <w:szCs w:val="24"/>
        </w:rPr>
      </w:pPr>
      <w:r w:rsidRPr="00F4241A">
        <w:rPr>
          <w:sz w:val="24"/>
          <w:szCs w:val="24"/>
        </w:rPr>
        <w:t>The second parameter was ‘recall’ and used to measure the proportion of actual positive objects that are correctly identified by the model. (Table. 1)</w:t>
      </w:r>
    </w:p>
    <w:p w14:paraId="30421EC9" w14:textId="77777777" w:rsidR="00D43F59" w:rsidRPr="00F4241A" w:rsidRDefault="00D43F59" w:rsidP="004C3BEA">
      <w:pPr>
        <w:spacing w:line="360" w:lineRule="auto"/>
        <w:ind w:left="297" w:right="0"/>
        <w:rPr>
          <w:sz w:val="24"/>
          <w:szCs w:val="24"/>
        </w:rPr>
      </w:pPr>
    </w:p>
    <w:p w14:paraId="73A3CD66" w14:textId="77777777" w:rsidR="00D43F59" w:rsidRPr="00F4241A" w:rsidRDefault="00D43F59" w:rsidP="004C3BEA">
      <w:pPr>
        <w:spacing w:line="360" w:lineRule="auto"/>
        <w:ind w:left="297" w:right="0"/>
        <w:jc w:val="center"/>
        <w:rPr>
          <w:sz w:val="24"/>
          <w:szCs w:val="24"/>
        </w:rPr>
      </w:pPr>
      <w:r w:rsidRPr="00F4241A">
        <w:rPr>
          <w:sz w:val="24"/>
          <w:szCs w:val="24"/>
        </w:rPr>
        <w:t>Recall = TP / (TP + FN)</w:t>
      </w:r>
    </w:p>
    <w:p w14:paraId="6E0BADB9" w14:textId="77777777" w:rsidR="00D43F59" w:rsidRPr="00F4241A" w:rsidRDefault="00D43F59" w:rsidP="004C3BEA">
      <w:pPr>
        <w:spacing w:line="360" w:lineRule="auto"/>
        <w:ind w:left="297" w:right="0"/>
        <w:rPr>
          <w:sz w:val="24"/>
          <w:szCs w:val="24"/>
        </w:rPr>
      </w:pPr>
    </w:p>
    <w:p w14:paraId="51149328" w14:textId="77777777" w:rsidR="00D43F59" w:rsidRPr="00F4241A" w:rsidRDefault="00D43F59" w:rsidP="004C3BEA">
      <w:pPr>
        <w:spacing w:line="360" w:lineRule="auto"/>
        <w:ind w:left="297" w:right="0"/>
        <w:rPr>
          <w:sz w:val="24"/>
          <w:szCs w:val="24"/>
        </w:rPr>
      </w:pPr>
      <w:r w:rsidRPr="00F4241A">
        <w:rPr>
          <w:sz w:val="24"/>
          <w:szCs w:val="24"/>
        </w:rPr>
        <w:t>Third parameter is metrics/mAP50(B): Mean Average Precision and calculates the average precision at a detection threshold of 0.5. (Table. 1)</w:t>
      </w:r>
    </w:p>
    <w:p w14:paraId="1D5E569A" w14:textId="77777777" w:rsidR="00D43F59" w:rsidRPr="00F4241A" w:rsidRDefault="00D43F59" w:rsidP="004C3BEA">
      <w:pPr>
        <w:spacing w:line="360" w:lineRule="auto"/>
        <w:ind w:left="297" w:right="0"/>
        <w:rPr>
          <w:sz w:val="24"/>
          <w:szCs w:val="24"/>
        </w:rPr>
      </w:pPr>
    </w:p>
    <w:p w14:paraId="472D0918" w14:textId="77777777" w:rsidR="00D43F59" w:rsidRPr="00F4241A" w:rsidRDefault="00D43F59" w:rsidP="004C3BEA">
      <w:pPr>
        <w:spacing w:line="360" w:lineRule="auto"/>
        <w:ind w:left="297" w:right="0"/>
        <w:rPr>
          <w:sz w:val="24"/>
          <w:szCs w:val="24"/>
        </w:rPr>
      </w:pPr>
      <w:r w:rsidRPr="00F4241A">
        <w:rPr>
          <w:sz w:val="24"/>
          <w:szCs w:val="24"/>
        </w:rPr>
        <w:t>metrics/mAP50-95(B): mAP50-95 calculates the average precision over different confidence thresholds ranging from 0.5 to 0.95.(Table. 1)</w:t>
      </w:r>
    </w:p>
    <w:p w14:paraId="25C2AB92" w14:textId="77777777" w:rsidR="00D43F59" w:rsidRPr="00F4241A" w:rsidRDefault="00D43F59" w:rsidP="004C3BEA">
      <w:pPr>
        <w:spacing w:line="360" w:lineRule="auto"/>
        <w:ind w:left="297" w:right="0"/>
        <w:rPr>
          <w:sz w:val="24"/>
          <w:szCs w:val="24"/>
        </w:rPr>
      </w:pPr>
    </w:p>
    <w:p w14:paraId="383CCF50" w14:textId="77777777" w:rsidR="00D43F59" w:rsidRPr="00F4241A" w:rsidRDefault="00D43F59" w:rsidP="004C3BEA">
      <w:pPr>
        <w:spacing w:line="360" w:lineRule="auto"/>
        <w:ind w:left="297" w:right="0"/>
        <w:rPr>
          <w:sz w:val="24"/>
          <w:szCs w:val="24"/>
        </w:rPr>
      </w:pPr>
      <w:r w:rsidRPr="00F4241A">
        <w:rPr>
          <w:sz w:val="24"/>
          <w:szCs w:val="24"/>
        </w:rPr>
        <w:t>val/box_loss: Box loss measures the discrepancy between the predicted bounding box coordinates and the ground truth box coordinates. Further, it quantifies the localization accuracy of the model. (Table. 2)</w:t>
      </w:r>
    </w:p>
    <w:p w14:paraId="0FEA10A6" w14:textId="77777777" w:rsidR="00D43F59" w:rsidRPr="00F4241A" w:rsidRDefault="00D43F59" w:rsidP="004C3BEA">
      <w:pPr>
        <w:spacing w:line="360" w:lineRule="auto"/>
        <w:ind w:left="297" w:right="0"/>
        <w:rPr>
          <w:sz w:val="24"/>
          <w:szCs w:val="24"/>
        </w:rPr>
      </w:pPr>
    </w:p>
    <w:p w14:paraId="218D68F4" w14:textId="77777777" w:rsidR="00D43F59" w:rsidRPr="00F4241A" w:rsidRDefault="00D43F59" w:rsidP="004C3BEA">
      <w:pPr>
        <w:spacing w:line="360" w:lineRule="auto"/>
        <w:ind w:left="297" w:right="0"/>
        <w:rPr>
          <w:sz w:val="24"/>
          <w:szCs w:val="24"/>
        </w:rPr>
      </w:pPr>
      <w:r w:rsidRPr="00F4241A">
        <w:rPr>
          <w:sz w:val="24"/>
          <w:szCs w:val="24"/>
        </w:rPr>
        <w:t>val/cls_loss: Class loss represents the error in predicting the object class labels. It captures the accuracy of object classification. (Table.2)</w:t>
      </w:r>
    </w:p>
    <w:p w14:paraId="49001868" w14:textId="77777777" w:rsidR="00D43F59" w:rsidRPr="00F4241A" w:rsidRDefault="00D43F59" w:rsidP="004C3BEA">
      <w:pPr>
        <w:spacing w:line="360" w:lineRule="auto"/>
        <w:ind w:left="297" w:right="0"/>
        <w:rPr>
          <w:sz w:val="24"/>
          <w:szCs w:val="24"/>
        </w:rPr>
      </w:pPr>
    </w:p>
    <w:p w14:paraId="23B5175D" w14:textId="77777777" w:rsidR="00D43F59" w:rsidRPr="00F4241A" w:rsidRDefault="00D43F59" w:rsidP="004C3BEA">
      <w:pPr>
        <w:spacing w:line="360" w:lineRule="auto"/>
        <w:ind w:left="297" w:right="0"/>
        <w:rPr>
          <w:sz w:val="24"/>
          <w:szCs w:val="24"/>
        </w:rPr>
      </w:pPr>
      <w:r w:rsidRPr="00F4241A">
        <w:rPr>
          <w:sz w:val="24"/>
          <w:szCs w:val="24"/>
        </w:rPr>
        <w:t>val/dfl_loss: DFL (Dynamic Feature Learning) loss is specific to YOLO models and is used to optimize the feature learning process. It helps in adapting the network to better represent the features of objects of different scales and aspect ratios. (Table. 2)</w:t>
      </w:r>
    </w:p>
    <w:p w14:paraId="3D9482A9" w14:textId="77777777" w:rsidR="007565E4" w:rsidRPr="00F4241A" w:rsidRDefault="007565E4" w:rsidP="004C3BEA">
      <w:pPr>
        <w:spacing w:line="360" w:lineRule="auto"/>
        <w:ind w:left="297" w:right="0"/>
        <w:rPr>
          <w:sz w:val="24"/>
          <w:szCs w:val="24"/>
        </w:rPr>
      </w:pPr>
    </w:p>
    <w:p w14:paraId="1B0B9EF1" w14:textId="77777777" w:rsidR="007565E4" w:rsidRPr="00F4241A" w:rsidRDefault="007565E4" w:rsidP="004C3BEA">
      <w:pPr>
        <w:spacing w:line="360" w:lineRule="auto"/>
        <w:ind w:left="297" w:right="0"/>
        <w:rPr>
          <w:sz w:val="24"/>
          <w:szCs w:val="24"/>
        </w:rPr>
      </w:pPr>
    </w:p>
    <w:p w14:paraId="6E32C697" w14:textId="77777777" w:rsidR="007565E4" w:rsidRPr="00F4241A" w:rsidRDefault="007565E4" w:rsidP="004C3BEA">
      <w:pPr>
        <w:spacing w:line="360" w:lineRule="auto"/>
        <w:ind w:left="297" w:right="0"/>
        <w:rPr>
          <w:sz w:val="24"/>
          <w:szCs w:val="24"/>
        </w:rPr>
      </w:pPr>
    </w:p>
    <w:p w14:paraId="7A2EE402" w14:textId="77777777" w:rsidR="007565E4" w:rsidRPr="00F4241A" w:rsidRDefault="007565E4" w:rsidP="004C3BEA">
      <w:pPr>
        <w:spacing w:line="360" w:lineRule="auto"/>
        <w:ind w:left="297" w:right="0"/>
        <w:rPr>
          <w:sz w:val="24"/>
          <w:szCs w:val="24"/>
        </w:rPr>
      </w:pPr>
    </w:p>
    <w:p w14:paraId="23D52829" w14:textId="77777777" w:rsidR="004C3BEA" w:rsidRPr="00F4241A" w:rsidRDefault="004C3BEA" w:rsidP="00075CCD">
      <w:pPr>
        <w:spacing w:line="360" w:lineRule="auto"/>
        <w:ind w:left="0" w:right="0" w:firstLine="0"/>
        <w:rPr>
          <w:sz w:val="24"/>
          <w:szCs w:val="24"/>
        </w:rPr>
      </w:pPr>
    </w:p>
    <w:p w14:paraId="754E0C7F" w14:textId="0E22FDD1" w:rsidR="00D43F59" w:rsidRPr="00F4241A" w:rsidRDefault="00A6068D" w:rsidP="00D43F59">
      <w:pPr>
        <w:ind w:left="297" w:right="0"/>
        <w:rPr>
          <w:b/>
          <w:bCs/>
          <w:sz w:val="22"/>
        </w:rPr>
      </w:pPr>
      <w:r w:rsidRPr="00F4241A">
        <w:rPr>
          <w:b/>
          <w:bCs/>
          <w:sz w:val="24"/>
          <w:szCs w:val="24"/>
        </w:rPr>
        <w:lastRenderedPageBreak/>
        <w:t>Table</w:t>
      </w:r>
      <w:r w:rsidR="00075CCD" w:rsidRPr="00F4241A">
        <w:rPr>
          <w:b/>
          <w:bCs/>
          <w:sz w:val="24"/>
          <w:szCs w:val="24"/>
        </w:rPr>
        <w:t xml:space="preserve"> 1: Metrics used to measure the accuracy of the model.</w:t>
      </w:r>
    </w:p>
    <w:p w14:paraId="4E424970" w14:textId="485C8F4D" w:rsidR="00D43F59" w:rsidRPr="00F4241A" w:rsidRDefault="00F76BB2" w:rsidP="00D43F59">
      <w:pPr>
        <w:ind w:left="0" w:right="0" w:firstLine="0"/>
        <w:rPr>
          <w:sz w:val="22"/>
        </w:rPr>
      </w:pPr>
      <w:r w:rsidRPr="00F4241A">
        <w:rPr>
          <w:noProof/>
          <w:sz w:val="22"/>
        </w:rPr>
        <w:drawing>
          <wp:anchor distT="0" distB="0" distL="114300" distR="114300" simplePos="0" relativeHeight="251671552" behindDoc="1" locked="0" layoutInCell="1" allowOverlap="1" wp14:anchorId="1211857C" wp14:editId="0401909C">
            <wp:simplePos x="0" y="0"/>
            <wp:positionH relativeFrom="margin">
              <wp:posOffset>171450</wp:posOffset>
            </wp:positionH>
            <wp:positionV relativeFrom="paragraph">
              <wp:posOffset>128905</wp:posOffset>
            </wp:positionV>
            <wp:extent cx="3889000" cy="2314575"/>
            <wp:effectExtent l="19050" t="19050" r="16510" b="9525"/>
            <wp:wrapNone/>
            <wp:docPr id="1744401966" name="Picture 1" descr="A picture containing text, screenshot, numb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401966" name="Picture 1" descr="A picture containing text, screenshot, number, menu&#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889000" cy="23145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0083DB4" w14:textId="5A8F592A" w:rsidR="00D43F59" w:rsidRPr="00F4241A" w:rsidRDefault="00D43F59" w:rsidP="00D43F59">
      <w:pPr>
        <w:ind w:left="297" w:right="0"/>
        <w:rPr>
          <w:sz w:val="22"/>
        </w:rPr>
      </w:pPr>
    </w:p>
    <w:p w14:paraId="3734116F" w14:textId="77777777" w:rsidR="00D43F59" w:rsidRPr="00F4241A" w:rsidRDefault="00D43F59" w:rsidP="00D43F59">
      <w:pPr>
        <w:ind w:left="297" w:right="0"/>
        <w:rPr>
          <w:sz w:val="22"/>
        </w:rPr>
      </w:pPr>
    </w:p>
    <w:p w14:paraId="638DB081" w14:textId="77777777" w:rsidR="00D43F59" w:rsidRPr="00F4241A" w:rsidRDefault="00D43F59" w:rsidP="00D43F59">
      <w:pPr>
        <w:ind w:left="297" w:right="0"/>
        <w:rPr>
          <w:sz w:val="22"/>
        </w:rPr>
      </w:pPr>
    </w:p>
    <w:p w14:paraId="4DB93541" w14:textId="35D63EEB" w:rsidR="00D43F59" w:rsidRPr="00F4241A" w:rsidRDefault="00D43F59" w:rsidP="00D43F59">
      <w:pPr>
        <w:ind w:left="297" w:right="0"/>
        <w:rPr>
          <w:sz w:val="22"/>
        </w:rPr>
      </w:pPr>
    </w:p>
    <w:p w14:paraId="553CEA22" w14:textId="77777777" w:rsidR="00D43F59" w:rsidRPr="00F4241A" w:rsidRDefault="00D43F59" w:rsidP="00D43F59">
      <w:pPr>
        <w:ind w:left="297" w:right="0"/>
        <w:rPr>
          <w:sz w:val="22"/>
        </w:rPr>
      </w:pPr>
    </w:p>
    <w:p w14:paraId="1CEF0D4B" w14:textId="77777777" w:rsidR="00D43F59" w:rsidRPr="00F4241A" w:rsidRDefault="00D43F59" w:rsidP="00D43F59">
      <w:pPr>
        <w:ind w:left="297" w:right="0"/>
        <w:rPr>
          <w:sz w:val="22"/>
        </w:rPr>
      </w:pPr>
    </w:p>
    <w:p w14:paraId="4A0A6FF9" w14:textId="77777777" w:rsidR="00D43F59" w:rsidRPr="00F4241A" w:rsidRDefault="00D43F59" w:rsidP="00E174C0">
      <w:pPr>
        <w:ind w:left="0" w:right="0" w:firstLine="0"/>
        <w:rPr>
          <w:sz w:val="22"/>
        </w:rPr>
      </w:pPr>
    </w:p>
    <w:p w14:paraId="0D766E8A" w14:textId="77777777" w:rsidR="00D43F59" w:rsidRPr="00F4241A" w:rsidRDefault="00D43F59" w:rsidP="00D43F59">
      <w:pPr>
        <w:ind w:left="297" w:right="0"/>
        <w:rPr>
          <w:sz w:val="22"/>
        </w:rPr>
      </w:pPr>
    </w:p>
    <w:p w14:paraId="1757DDA2" w14:textId="77777777" w:rsidR="004C3BEA" w:rsidRPr="00F4241A" w:rsidRDefault="00A6068D" w:rsidP="00D43F59">
      <w:pPr>
        <w:ind w:left="297" w:right="0"/>
        <w:rPr>
          <w:sz w:val="22"/>
        </w:rPr>
      </w:pPr>
      <w:r w:rsidRPr="00F4241A">
        <w:rPr>
          <w:sz w:val="22"/>
        </w:rPr>
        <w:tab/>
      </w:r>
      <w:r w:rsidRPr="00F4241A">
        <w:rPr>
          <w:sz w:val="22"/>
        </w:rPr>
        <w:tab/>
      </w:r>
      <w:r w:rsidRPr="00F4241A">
        <w:rPr>
          <w:sz w:val="22"/>
        </w:rPr>
        <w:tab/>
      </w:r>
      <w:r w:rsidRPr="00F4241A">
        <w:rPr>
          <w:sz w:val="22"/>
        </w:rPr>
        <w:tab/>
        <w:t xml:space="preserve">               </w:t>
      </w:r>
    </w:p>
    <w:p w14:paraId="0B286F6A" w14:textId="77777777" w:rsidR="004C3BEA" w:rsidRPr="00F4241A" w:rsidRDefault="004C3BEA" w:rsidP="00D43F59">
      <w:pPr>
        <w:ind w:left="297" w:right="0"/>
        <w:rPr>
          <w:sz w:val="22"/>
        </w:rPr>
      </w:pPr>
    </w:p>
    <w:p w14:paraId="1FB864FB" w14:textId="77777777" w:rsidR="004C3BEA" w:rsidRPr="00F4241A" w:rsidRDefault="004C3BEA" w:rsidP="00D43F59">
      <w:pPr>
        <w:ind w:left="297" w:right="0"/>
        <w:rPr>
          <w:sz w:val="22"/>
        </w:rPr>
      </w:pPr>
    </w:p>
    <w:p w14:paraId="1C65DC5C" w14:textId="77777777" w:rsidR="004C3BEA" w:rsidRPr="00F4241A" w:rsidRDefault="004C3BEA" w:rsidP="00D43F59">
      <w:pPr>
        <w:ind w:left="297" w:right="0"/>
        <w:rPr>
          <w:sz w:val="22"/>
        </w:rPr>
      </w:pPr>
    </w:p>
    <w:p w14:paraId="066B158E" w14:textId="77777777" w:rsidR="004C3BEA" w:rsidRPr="00F4241A" w:rsidRDefault="004C3BEA" w:rsidP="00D43F59">
      <w:pPr>
        <w:ind w:left="297" w:right="0"/>
        <w:rPr>
          <w:sz w:val="22"/>
        </w:rPr>
      </w:pPr>
    </w:p>
    <w:p w14:paraId="4709CECB" w14:textId="77777777" w:rsidR="004C3BEA" w:rsidRPr="00F4241A" w:rsidRDefault="004C3BEA" w:rsidP="00D43F59">
      <w:pPr>
        <w:ind w:left="297" w:right="0"/>
        <w:rPr>
          <w:sz w:val="22"/>
        </w:rPr>
      </w:pPr>
    </w:p>
    <w:p w14:paraId="5D4DF47F" w14:textId="77777777" w:rsidR="00075CCD" w:rsidRPr="00F4241A" w:rsidRDefault="00075CCD" w:rsidP="00D43F59">
      <w:pPr>
        <w:ind w:left="297" w:right="0"/>
        <w:rPr>
          <w:sz w:val="22"/>
        </w:rPr>
      </w:pPr>
    </w:p>
    <w:p w14:paraId="7EA1BC06" w14:textId="6A147CB2" w:rsidR="004C3BEA" w:rsidRPr="00F4241A" w:rsidRDefault="00075CCD" w:rsidP="00075CCD">
      <w:pPr>
        <w:ind w:left="0" w:right="0" w:firstLine="0"/>
        <w:rPr>
          <w:b/>
          <w:bCs/>
          <w:sz w:val="24"/>
          <w:szCs w:val="24"/>
        </w:rPr>
      </w:pPr>
      <w:r w:rsidRPr="00F4241A">
        <w:rPr>
          <w:b/>
          <w:bCs/>
          <w:sz w:val="24"/>
          <w:szCs w:val="24"/>
        </w:rPr>
        <w:t xml:space="preserve">      Table 2: Metrics used to measure the accuracy of the model.</w:t>
      </w:r>
    </w:p>
    <w:p w14:paraId="166B3E7E" w14:textId="75E1D6DE" w:rsidR="004C3BEA" w:rsidRPr="00F4241A" w:rsidRDefault="00075CCD" w:rsidP="00D43F59">
      <w:pPr>
        <w:ind w:left="297" w:right="0"/>
        <w:rPr>
          <w:sz w:val="22"/>
        </w:rPr>
      </w:pPr>
      <w:r w:rsidRPr="00F4241A">
        <w:rPr>
          <w:noProof/>
          <w:sz w:val="22"/>
        </w:rPr>
        <w:drawing>
          <wp:anchor distT="0" distB="0" distL="114300" distR="114300" simplePos="0" relativeHeight="251672576" behindDoc="1" locked="0" layoutInCell="1" allowOverlap="1" wp14:anchorId="7476B778" wp14:editId="531B9DBD">
            <wp:simplePos x="0" y="0"/>
            <wp:positionH relativeFrom="column">
              <wp:posOffset>789940</wp:posOffset>
            </wp:positionH>
            <wp:positionV relativeFrom="paragraph">
              <wp:posOffset>74295</wp:posOffset>
            </wp:positionV>
            <wp:extent cx="2466975" cy="2552077"/>
            <wp:effectExtent l="19050" t="19050" r="9525" b="19685"/>
            <wp:wrapNone/>
            <wp:docPr id="433869124" name="Picture 1" descr="A picture containing text, screenshot, numb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869124" name="Picture 1" descr="A picture containing text, screenshot, number, menu&#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466975" cy="2552077"/>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DE28D15" w14:textId="2A901E29" w:rsidR="00D43F59" w:rsidRPr="00F4241A" w:rsidRDefault="00D43F59" w:rsidP="00D43F59">
      <w:pPr>
        <w:ind w:left="287" w:right="0" w:firstLine="0"/>
        <w:rPr>
          <w:sz w:val="22"/>
        </w:rPr>
      </w:pPr>
      <w:r w:rsidRPr="00F4241A">
        <w:rPr>
          <w:sz w:val="22"/>
        </w:rPr>
        <w:tab/>
      </w:r>
      <w:r w:rsidRPr="00F4241A">
        <w:rPr>
          <w:sz w:val="22"/>
        </w:rPr>
        <w:tab/>
      </w:r>
      <w:r w:rsidRPr="00F4241A">
        <w:rPr>
          <w:sz w:val="22"/>
        </w:rPr>
        <w:tab/>
      </w:r>
    </w:p>
    <w:p w14:paraId="774B5623" w14:textId="0C9FC32B" w:rsidR="00D43F59" w:rsidRPr="00F4241A" w:rsidRDefault="00D43F59" w:rsidP="00D43F59">
      <w:pPr>
        <w:ind w:left="287" w:right="0" w:firstLine="0"/>
        <w:rPr>
          <w:sz w:val="22"/>
        </w:rPr>
      </w:pPr>
    </w:p>
    <w:p w14:paraId="20347221" w14:textId="2C7753FC" w:rsidR="00D43F59" w:rsidRPr="00F4241A" w:rsidRDefault="00D43F59" w:rsidP="00D43F59">
      <w:pPr>
        <w:ind w:left="287" w:right="0" w:firstLine="0"/>
        <w:rPr>
          <w:sz w:val="22"/>
        </w:rPr>
      </w:pPr>
    </w:p>
    <w:p w14:paraId="170B27BE" w14:textId="3F89697C" w:rsidR="00D43F59" w:rsidRPr="00F4241A" w:rsidRDefault="00D43F59" w:rsidP="00D43F59">
      <w:pPr>
        <w:ind w:left="287" w:right="0" w:firstLine="0"/>
        <w:rPr>
          <w:sz w:val="22"/>
        </w:rPr>
      </w:pPr>
    </w:p>
    <w:p w14:paraId="22007001" w14:textId="385A83F7" w:rsidR="00D43F59" w:rsidRPr="00F4241A" w:rsidRDefault="00D43F59" w:rsidP="00D43F59">
      <w:pPr>
        <w:ind w:left="287" w:right="0" w:firstLine="0"/>
        <w:rPr>
          <w:sz w:val="22"/>
        </w:rPr>
      </w:pPr>
    </w:p>
    <w:p w14:paraId="05D590E3" w14:textId="77777777" w:rsidR="00D43F59" w:rsidRPr="00F4241A" w:rsidRDefault="00D43F59" w:rsidP="00D43F59">
      <w:pPr>
        <w:ind w:left="287" w:right="0" w:firstLine="0"/>
        <w:rPr>
          <w:sz w:val="22"/>
        </w:rPr>
      </w:pPr>
    </w:p>
    <w:p w14:paraId="6D24029E" w14:textId="77777777" w:rsidR="00D43F59" w:rsidRPr="00F4241A" w:rsidRDefault="00D43F59" w:rsidP="00D43F59">
      <w:pPr>
        <w:ind w:left="287" w:right="0" w:firstLine="0"/>
        <w:rPr>
          <w:sz w:val="22"/>
        </w:rPr>
      </w:pPr>
    </w:p>
    <w:p w14:paraId="19856368" w14:textId="77777777" w:rsidR="00D43F59" w:rsidRPr="00F4241A" w:rsidRDefault="00D43F59" w:rsidP="00D43F59">
      <w:pPr>
        <w:ind w:left="287" w:right="0" w:firstLine="0"/>
        <w:rPr>
          <w:sz w:val="22"/>
        </w:rPr>
      </w:pPr>
    </w:p>
    <w:p w14:paraId="2D4357F0" w14:textId="77777777" w:rsidR="00D43F59" w:rsidRPr="00F4241A" w:rsidRDefault="00D43F59" w:rsidP="00D43F59">
      <w:pPr>
        <w:ind w:left="287" w:right="0" w:firstLine="0"/>
        <w:rPr>
          <w:sz w:val="22"/>
        </w:rPr>
      </w:pPr>
    </w:p>
    <w:p w14:paraId="0B914CC9" w14:textId="77777777" w:rsidR="00D43F59" w:rsidRPr="00F4241A" w:rsidRDefault="00D43F59" w:rsidP="00D43F59">
      <w:pPr>
        <w:ind w:left="287" w:right="0" w:firstLine="0"/>
        <w:rPr>
          <w:sz w:val="22"/>
        </w:rPr>
      </w:pPr>
    </w:p>
    <w:p w14:paraId="603B7024" w14:textId="77777777" w:rsidR="00D43F59" w:rsidRPr="00F4241A" w:rsidRDefault="00D43F59" w:rsidP="00D43F59">
      <w:pPr>
        <w:ind w:left="287" w:right="0" w:firstLine="0"/>
        <w:rPr>
          <w:sz w:val="22"/>
        </w:rPr>
      </w:pPr>
    </w:p>
    <w:p w14:paraId="7ECD108C" w14:textId="77777777" w:rsidR="00E174C0" w:rsidRPr="00F4241A" w:rsidRDefault="00E174C0" w:rsidP="00075CCD">
      <w:pPr>
        <w:ind w:left="0" w:right="0" w:firstLine="0"/>
        <w:rPr>
          <w:sz w:val="22"/>
        </w:rPr>
      </w:pPr>
    </w:p>
    <w:p w14:paraId="0F1F16E8" w14:textId="77777777" w:rsidR="007565E4" w:rsidRPr="00F4241A" w:rsidRDefault="007565E4" w:rsidP="004C3BEA">
      <w:pPr>
        <w:spacing w:line="360" w:lineRule="auto"/>
        <w:ind w:left="287" w:right="0" w:firstLine="0"/>
        <w:rPr>
          <w:sz w:val="24"/>
          <w:szCs w:val="24"/>
        </w:rPr>
      </w:pPr>
    </w:p>
    <w:p w14:paraId="4505D626" w14:textId="77777777" w:rsidR="007565E4" w:rsidRPr="00F4241A" w:rsidRDefault="007565E4" w:rsidP="004C3BEA">
      <w:pPr>
        <w:spacing w:line="360" w:lineRule="auto"/>
        <w:ind w:left="287" w:right="0" w:firstLine="0"/>
        <w:rPr>
          <w:sz w:val="24"/>
          <w:szCs w:val="24"/>
        </w:rPr>
      </w:pPr>
    </w:p>
    <w:p w14:paraId="69D67E6D" w14:textId="05F994B9" w:rsidR="00D43F59" w:rsidRPr="00F4241A" w:rsidRDefault="00D43F59" w:rsidP="004C3BEA">
      <w:pPr>
        <w:spacing w:line="360" w:lineRule="auto"/>
        <w:ind w:left="287" w:right="0" w:firstLine="0"/>
        <w:rPr>
          <w:sz w:val="24"/>
          <w:szCs w:val="24"/>
        </w:rPr>
      </w:pPr>
      <w:r w:rsidRPr="00F4241A">
        <w:rPr>
          <w:sz w:val="24"/>
          <w:szCs w:val="24"/>
        </w:rPr>
        <w:t>Automatically generated graphs depict (Graph of correlogram and graph of Dispersion</w:t>
      </w:r>
      <w:r w:rsidR="00E174C0" w:rsidRPr="00F4241A">
        <w:rPr>
          <w:sz w:val="24"/>
          <w:szCs w:val="24"/>
        </w:rPr>
        <w:t>)</w:t>
      </w:r>
      <w:r w:rsidRPr="00F4241A">
        <w:rPr>
          <w:sz w:val="24"/>
          <w:szCs w:val="24"/>
        </w:rPr>
        <w:t xml:space="preserve"> the distribution of various diseases among the given images of the dataset. </w:t>
      </w:r>
    </w:p>
    <w:p w14:paraId="64BD0AF0" w14:textId="0EAFFA26" w:rsidR="00D43F59" w:rsidRPr="00F4241A" w:rsidRDefault="00D43F59" w:rsidP="004C3BEA">
      <w:pPr>
        <w:spacing w:line="360" w:lineRule="auto"/>
        <w:ind w:left="297" w:right="0"/>
        <w:rPr>
          <w:sz w:val="24"/>
          <w:szCs w:val="24"/>
        </w:rPr>
      </w:pPr>
      <w:r w:rsidRPr="00F4241A">
        <w:rPr>
          <w:sz w:val="24"/>
          <w:szCs w:val="24"/>
        </w:rPr>
        <w:t>(Fig. 10)</w:t>
      </w:r>
    </w:p>
    <w:p w14:paraId="4359963E" w14:textId="060020C8" w:rsidR="00D43F59" w:rsidRPr="00F4241A" w:rsidRDefault="00D43F59" w:rsidP="00D43F59">
      <w:pPr>
        <w:ind w:left="297" w:right="0"/>
        <w:rPr>
          <w:sz w:val="22"/>
        </w:rPr>
      </w:pPr>
    </w:p>
    <w:p w14:paraId="29F36677" w14:textId="5C4E678A" w:rsidR="00D43F59" w:rsidRPr="00F4241A" w:rsidRDefault="00D43F59" w:rsidP="00A6068D">
      <w:pPr>
        <w:ind w:left="0" w:right="0" w:firstLine="0"/>
        <w:rPr>
          <w:sz w:val="22"/>
        </w:rPr>
      </w:pPr>
    </w:p>
    <w:p w14:paraId="79AEBD5E" w14:textId="06FACF1B" w:rsidR="00D43F59" w:rsidRPr="00F4241A" w:rsidRDefault="00D43F59" w:rsidP="00D43F59">
      <w:pPr>
        <w:ind w:left="297" w:right="0"/>
        <w:rPr>
          <w:sz w:val="22"/>
        </w:rPr>
      </w:pPr>
    </w:p>
    <w:p w14:paraId="3FA3ACB2" w14:textId="52CB1DCD" w:rsidR="00D43F59" w:rsidRPr="00F4241A" w:rsidRDefault="007565E4" w:rsidP="00D43F59">
      <w:pPr>
        <w:spacing w:after="0" w:line="259" w:lineRule="auto"/>
        <w:ind w:left="302" w:right="0" w:firstLine="0"/>
        <w:rPr>
          <w:sz w:val="22"/>
        </w:rPr>
      </w:pPr>
      <w:r w:rsidRPr="00F4241A">
        <w:rPr>
          <w:noProof/>
          <w:sz w:val="22"/>
        </w:rPr>
        <w:lastRenderedPageBreak/>
        <w:drawing>
          <wp:anchor distT="0" distB="0" distL="114300" distR="114300" simplePos="0" relativeHeight="251668480" behindDoc="1" locked="0" layoutInCell="1" allowOverlap="1" wp14:anchorId="2CA65160" wp14:editId="1545029A">
            <wp:simplePos x="0" y="0"/>
            <wp:positionH relativeFrom="margin">
              <wp:posOffset>1438275</wp:posOffset>
            </wp:positionH>
            <wp:positionV relativeFrom="paragraph">
              <wp:posOffset>-352425</wp:posOffset>
            </wp:positionV>
            <wp:extent cx="2019300" cy="1666875"/>
            <wp:effectExtent l="0" t="0" r="9525" b="0"/>
            <wp:wrapNone/>
            <wp:docPr id="439" name="Picture 439"/>
            <wp:cNvGraphicFramePr/>
            <a:graphic xmlns:a="http://schemas.openxmlformats.org/drawingml/2006/main">
              <a:graphicData uri="http://schemas.openxmlformats.org/drawingml/2006/picture">
                <pic:pic xmlns:pic="http://schemas.openxmlformats.org/drawingml/2006/picture">
                  <pic:nvPicPr>
                    <pic:cNvPr id="439" name="Picture 439"/>
                    <pic:cNvPicPr/>
                  </pic:nvPicPr>
                  <pic:blipFill>
                    <a:blip r:embed="rId24">
                      <a:extLst>
                        <a:ext uri="{28A0092B-C50C-407E-A947-70E740481C1C}">
                          <a14:useLocalDpi xmlns:a14="http://schemas.microsoft.com/office/drawing/2010/main" val="0"/>
                        </a:ext>
                      </a:extLst>
                    </a:blip>
                    <a:stretch>
                      <a:fillRect/>
                    </a:stretch>
                  </pic:blipFill>
                  <pic:spPr>
                    <a:xfrm>
                      <a:off x="0" y="0"/>
                      <a:ext cx="2019300" cy="1666875"/>
                    </a:xfrm>
                    <a:prstGeom prst="rect">
                      <a:avLst/>
                    </a:prstGeom>
                  </pic:spPr>
                </pic:pic>
              </a:graphicData>
            </a:graphic>
            <wp14:sizeRelH relativeFrom="margin">
              <wp14:pctWidth>0</wp14:pctWidth>
            </wp14:sizeRelH>
            <wp14:sizeRelV relativeFrom="margin">
              <wp14:pctHeight>0</wp14:pctHeight>
            </wp14:sizeRelV>
          </wp:anchor>
        </w:drawing>
      </w:r>
      <w:r w:rsidR="00D43F59" w:rsidRPr="00F4241A">
        <w:rPr>
          <w:sz w:val="22"/>
        </w:rPr>
        <w:t xml:space="preserve"> </w:t>
      </w:r>
    </w:p>
    <w:p w14:paraId="0524F1B9" w14:textId="231796A2" w:rsidR="00D43F59" w:rsidRPr="00F4241A" w:rsidRDefault="00D43F59" w:rsidP="00D43F59">
      <w:pPr>
        <w:ind w:left="297" w:right="0"/>
        <w:rPr>
          <w:sz w:val="22"/>
        </w:rPr>
      </w:pPr>
    </w:p>
    <w:p w14:paraId="7559FD80" w14:textId="77777777" w:rsidR="00D43F59" w:rsidRPr="00F4241A" w:rsidRDefault="00D43F59" w:rsidP="00D43F59">
      <w:pPr>
        <w:ind w:left="297" w:right="0"/>
        <w:rPr>
          <w:sz w:val="22"/>
        </w:rPr>
      </w:pPr>
    </w:p>
    <w:p w14:paraId="185F19A7" w14:textId="77777777" w:rsidR="00D43F59" w:rsidRPr="00F4241A" w:rsidRDefault="00D43F59" w:rsidP="00D43F59">
      <w:pPr>
        <w:ind w:left="297" w:right="0"/>
        <w:rPr>
          <w:sz w:val="22"/>
        </w:rPr>
      </w:pPr>
    </w:p>
    <w:p w14:paraId="1367E2C7" w14:textId="77777777" w:rsidR="00D43F59" w:rsidRPr="00F4241A" w:rsidRDefault="00D43F59" w:rsidP="00D43F59">
      <w:pPr>
        <w:ind w:left="297" w:right="0"/>
        <w:rPr>
          <w:sz w:val="22"/>
        </w:rPr>
      </w:pPr>
    </w:p>
    <w:p w14:paraId="1373AE3C" w14:textId="77777777" w:rsidR="00D43F59" w:rsidRPr="00F4241A" w:rsidRDefault="00D43F59" w:rsidP="00D43F59">
      <w:pPr>
        <w:ind w:left="297" w:right="0"/>
        <w:rPr>
          <w:sz w:val="22"/>
        </w:rPr>
      </w:pPr>
    </w:p>
    <w:p w14:paraId="57EFE147" w14:textId="77777777" w:rsidR="00D43F59" w:rsidRPr="00F4241A" w:rsidRDefault="00D43F59" w:rsidP="00D43F59">
      <w:pPr>
        <w:ind w:left="297" w:right="0"/>
        <w:rPr>
          <w:sz w:val="22"/>
        </w:rPr>
      </w:pPr>
    </w:p>
    <w:p w14:paraId="28A24473" w14:textId="77777777" w:rsidR="00D43F59" w:rsidRPr="00F4241A" w:rsidRDefault="00D43F59" w:rsidP="00D43F59">
      <w:pPr>
        <w:ind w:left="297" w:right="0"/>
        <w:rPr>
          <w:sz w:val="22"/>
        </w:rPr>
      </w:pPr>
    </w:p>
    <w:p w14:paraId="7428B994" w14:textId="77777777" w:rsidR="00D43F59" w:rsidRPr="00F4241A" w:rsidRDefault="00D43F59" w:rsidP="00D43F59">
      <w:pPr>
        <w:ind w:left="297" w:right="0"/>
        <w:rPr>
          <w:sz w:val="22"/>
        </w:rPr>
      </w:pPr>
    </w:p>
    <w:p w14:paraId="7AB9FB53" w14:textId="4614B3DA" w:rsidR="00D43F59" w:rsidRPr="00F4241A" w:rsidRDefault="00413788" w:rsidP="007565E4">
      <w:pPr>
        <w:ind w:left="1737" w:right="0" w:firstLine="423"/>
        <w:rPr>
          <w:sz w:val="22"/>
        </w:rPr>
      </w:pPr>
      <w:r w:rsidRPr="00F4241A">
        <w:rPr>
          <w:b/>
          <w:bCs/>
          <w:sz w:val="24"/>
          <w:szCs w:val="24"/>
        </w:rPr>
        <w:t>Fig. 10: Auto Generated Graphs</w:t>
      </w:r>
    </w:p>
    <w:p w14:paraId="315E98CB" w14:textId="2DE8EB09" w:rsidR="00D43F59" w:rsidRPr="00F4241A" w:rsidRDefault="00413788" w:rsidP="00D43F59">
      <w:pPr>
        <w:tabs>
          <w:tab w:val="center" w:pos="288"/>
          <w:tab w:val="center" w:pos="720"/>
          <w:tab w:val="center" w:pos="1674"/>
        </w:tabs>
        <w:ind w:left="0" w:right="0" w:firstLine="0"/>
        <w:rPr>
          <w:b/>
          <w:bCs/>
          <w:sz w:val="22"/>
        </w:rPr>
      </w:pPr>
      <w:r w:rsidRPr="00F4241A">
        <w:rPr>
          <w:sz w:val="22"/>
        </w:rPr>
        <w:tab/>
      </w:r>
      <w:r w:rsidRPr="00F4241A">
        <w:rPr>
          <w:sz w:val="22"/>
        </w:rPr>
        <w:tab/>
      </w:r>
      <w:r w:rsidRPr="00F4241A">
        <w:rPr>
          <w:sz w:val="22"/>
        </w:rPr>
        <w:tab/>
      </w:r>
      <w:r w:rsidRPr="00F4241A">
        <w:rPr>
          <w:sz w:val="22"/>
        </w:rPr>
        <w:tab/>
      </w:r>
      <w:r w:rsidRPr="00F4241A">
        <w:rPr>
          <w:sz w:val="22"/>
        </w:rPr>
        <w:tab/>
      </w:r>
      <w:r w:rsidRPr="00F4241A">
        <w:rPr>
          <w:sz w:val="22"/>
        </w:rPr>
        <w:tab/>
      </w:r>
    </w:p>
    <w:p w14:paraId="63218881" w14:textId="77777777" w:rsidR="00D43F59" w:rsidRPr="00F4241A" w:rsidRDefault="00D43F59" w:rsidP="00075CCD">
      <w:pPr>
        <w:ind w:left="0" w:right="0" w:firstLine="0"/>
        <w:rPr>
          <w:sz w:val="24"/>
          <w:szCs w:val="24"/>
        </w:rPr>
      </w:pPr>
    </w:p>
    <w:p w14:paraId="4852CB21" w14:textId="77777777" w:rsidR="007565E4" w:rsidRPr="00F4241A" w:rsidRDefault="007565E4" w:rsidP="004C3BEA">
      <w:pPr>
        <w:spacing w:line="360" w:lineRule="auto"/>
        <w:ind w:left="297" w:right="0"/>
        <w:rPr>
          <w:sz w:val="24"/>
          <w:szCs w:val="24"/>
        </w:rPr>
      </w:pPr>
      <w:r w:rsidRPr="00F4241A">
        <w:rPr>
          <w:sz w:val="24"/>
          <w:szCs w:val="24"/>
        </w:rPr>
        <w:t>Moving beyond static images, our system incorporates real-time video analysis for dynamic disease monitoring. The Osmo V3's versatility shines in capturing real-time footage, ensuring a seamless transition from static to dynamic disease identification. The logical mapping process unfolds as the algorithm sifts through video frames, providing a comprehensive view of disease progression.</w:t>
      </w:r>
    </w:p>
    <w:p w14:paraId="7DEDC42A" w14:textId="77777777" w:rsidR="003913D3" w:rsidRPr="00F4241A" w:rsidRDefault="003913D3" w:rsidP="004C3BEA">
      <w:pPr>
        <w:spacing w:line="360" w:lineRule="auto"/>
        <w:ind w:left="297" w:right="0"/>
        <w:rPr>
          <w:sz w:val="24"/>
          <w:szCs w:val="24"/>
        </w:rPr>
      </w:pPr>
    </w:p>
    <w:p w14:paraId="2568C756" w14:textId="6DDD947B" w:rsidR="00AC30B6" w:rsidRPr="00F4241A" w:rsidRDefault="00D43F59" w:rsidP="004C3BEA">
      <w:pPr>
        <w:spacing w:line="360" w:lineRule="auto"/>
        <w:ind w:left="297" w:right="0"/>
        <w:rPr>
          <w:sz w:val="24"/>
          <w:szCs w:val="24"/>
        </w:rPr>
      </w:pPr>
      <w:r w:rsidRPr="00F4241A">
        <w:rPr>
          <w:sz w:val="24"/>
          <w:szCs w:val="24"/>
        </w:rPr>
        <w:t xml:space="preserve">Upon successfully developing the disease detection model, a computation is incorporated to determine the prevalence rate of each disease within a designated land area. </w:t>
      </w:r>
    </w:p>
    <w:p w14:paraId="77F1D2F2" w14:textId="77777777" w:rsidR="00AC30B6" w:rsidRPr="00F4241A" w:rsidRDefault="00AC30B6" w:rsidP="004C3BEA">
      <w:pPr>
        <w:spacing w:line="360" w:lineRule="auto"/>
        <w:ind w:left="297" w:right="0"/>
        <w:rPr>
          <w:sz w:val="24"/>
          <w:szCs w:val="24"/>
        </w:rPr>
      </w:pPr>
    </w:p>
    <w:p w14:paraId="2FC2FD8A" w14:textId="168322FC" w:rsidR="00AC30B6" w:rsidRPr="00F4241A" w:rsidRDefault="007A0953" w:rsidP="004C3BEA">
      <w:pPr>
        <w:spacing w:line="360" w:lineRule="auto"/>
        <w:ind w:left="297" w:right="0"/>
        <w:rPr>
          <w:sz w:val="24"/>
          <w:szCs w:val="24"/>
        </w:rPr>
      </w:pPr>
      <w:r w:rsidRPr="00F4241A">
        <w:rPr>
          <w:noProof/>
        </w:rPr>
        <mc:AlternateContent>
          <mc:Choice Requires="wps">
            <w:drawing>
              <wp:anchor distT="0" distB="0" distL="114300" distR="114300" simplePos="0" relativeHeight="251675648" behindDoc="0" locked="0" layoutInCell="1" allowOverlap="1" wp14:anchorId="3FE1DB4A" wp14:editId="74F270CC">
                <wp:simplePos x="0" y="0"/>
                <wp:positionH relativeFrom="column">
                  <wp:posOffset>2114550</wp:posOffset>
                </wp:positionH>
                <wp:positionV relativeFrom="paragraph">
                  <wp:posOffset>155574</wp:posOffset>
                </wp:positionV>
                <wp:extent cx="2457450" cy="19050"/>
                <wp:effectExtent l="0" t="0" r="19050" b="19050"/>
                <wp:wrapNone/>
                <wp:docPr id="59965111" name="Straight Connector 2"/>
                <wp:cNvGraphicFramePr/>
                <a:graphic xmlns:a="http://schemas.openxmlformats.org/drawingml/2006/main">
                  <a:graphicData uri="http://schemas.microsoft.com/office/word/2010/wordprocessingShape">
                    <wps:wsp>
                      <wps:cNvCnPr/>
                      <wps:spPr>
                        <a:xfrm flipV="1">
                          <a:off x="0" y="0"/>
                          <a:ext cx="24574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68451B" id="Straight Connector 2"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6.5pt,12.25pt" to="5in,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" strokecolor="black [3200]" strokeweight=".5pt">
                <v:stroke joinstyle="miter"/>
              </v:line>
            </w:pict>
          </mc:Fallback>
        </mc:AlternateContent>
      </w:r>
      <w:r w:rsidR="00AC30B6" w:rsidRPr="00F4241A">
        <w:rPr>
          <w:noProof/>
        </w:rPr>
        <w:drawing>
          <wp:inline distT="0" distB="0" distL="0" distR="0" wp14:anchorId="631A4002" wp14:editId="345636A5">
            <wp:extent cx="4476750" cy="360686"/>
            <wp:effectExtent l="0" t="0" r="0" b="0"/>
            <wp:docPr id="1697813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12108" b="-11121"/>
                    <a:stretch/>
                  </pic:blipFill>
                  <pic:spPr bwMode="auto">
                    <a:xfrm>
                      <a:off x="0" y="0"/>
                      <a:ext cx="4576344" cy="368710"/>
                    </a:xfrm>
                    <a:prstGeom prst="rect">
                      <a:avLst/>
                    </a:prstGeom>
                    <a:noFill/>
                    <a:ln>
                      <a:noFill/>
                    </a:ln>
                    <a:extLst>
                      <a:ext uri="{53640926-AAD7-44D8-BBD7-CCE9431645EC}">
                        <a14:shadowObscured xmlns:a14="http://schemas.microsoft.com/office/drawing/2010/main"/>
                      </a:ext>
                    </a:extLst>
                  </pic:spPr>
                </pic:pic>
              </a:graphicData>
            </a:graphic>
          </wp:inline>
        </w:drawing>
      </w:r>
    </w:p>
    <w:p w14:paraId="26B6845E" w14:textId="77777777" w:rsidR="00AC30B6" w:rsidRPr="00F4241A" w:rsidRDefault="00AC30B6" w:rsidP="004C3BEA">
      <w:pPr>
        <w:spacing w:line="360" w:lineRule="auto"/>
        <w:ind w:left="297" w:right="0"/>
        <w:rPr>
          <w:sz w:val="24"/>
          <w:szCs w:val="24"/>
        </w:rPr>
      </w:pPr>
    </w:p>
    <w:p w14:paraId="187EAF0F" w14:textId="66856668" w:rsidR="00D43F59" w:rsidRPr="00F4241A" w:rsidRDefault="00D43F59" w:rsidP="004C3BEA">
      <w:pPr>
        <w:spacing w:line="360" w:lineRule="auto"/>
        <w:ind w:left="297" w:right="0"/>
        <w:rPr>
          <w:sz w:val="24"/>
          <w:szCs w:val="24"/>
        </w:rPr>
      </w:pPr>
      <w:r w:rsidRPr="00F4241A">
        <w:rPr>
          <w:sz w:val="24"/>
          <w:szCs w:val="24"/>
        </w:rPr>
        <w:t>For each selected disease in a specific plot of land, a corresponding percentage value of the infection is generated. The ultimate outcome is then visually represented on a map that is integrated into a web application. (Fig. 11)</w:t>
      </w:r>
    </w:p>
    <w:p w14:paraId="4F0E7F08" w14:textId="5F3F5D26" w:rsidR="00D43F59" w:rsidRPr="00F4241A" w:rsidRDefault="00D43F59" w:rsidP="00D43F59">
      <w:pPr>
        <w:ind w:left="297" w:right="0"/>
        <w:rPr>
          <w:sz w:val="24"/>
          <w:szCs w:val="24"/>
        </w:rPr>
      </w:pPr>
    </w:p>
    <w:p w14:paraId="7A2C32AA" w14:textId="77C19FDE" w:rsidR="00D43F59" w:rsidRPr="00F4241A" w:rsidRDefault="00D43F59" w:rsidP="00D43F59">
      <w:pPr>
        <w:ind w:left="297" w:right="0"/>
        <w:rPr>
          <w:sz w:val="22"/>
        </w:rPr>
      </w:pPr>
    </w:p>
    <w:p w14:paraId="0CA09F05" w14:textId="603E26EC" w:rsidR="00D43F59" w:rsidRPr="00F4241A" w:rsidRDefault="00D43F59" w:rsidP="00D43F59">
      <w:pPr>
        <w:spacing w:after="174" w:line="259" w:lineRule="auto"/>
        <w:ind w:left="302" w:right="0" w:firstLine="0"/>
        <w:rPr>
          <w:sz w:val="22"/>
        </w:rPr>
      </w:pPr>
    </w:p>
    <w:p w14:paraId="09012EA7" w14:textId="357434CD" w:rsidR="00D43F59" w:rsidRPr="00F4241A" w:rsidRDefault="00AC30B6" w:rsidP="00D43F59">
      <w:pPr>
        <w:spacing w:after="174" w:line="259" w:lineRule="auto"/>
        <w:ind w:left="302" w:right="0" w:firstLine="0"/>
        <w:rPr>
          <w:sz w:val="22"/>
        </w:rPr>
      </w:pPr>
      <w:r w:rsidRPr="00F4241A">
        <w:rPr>
          <w:noProof/>
          <w:sz w:val="22"/>
        </w:rPr>
        <w:lastRenderedPageBreak/>
        <w:drawing>
          <wp:anchor distT="0" distB="0" distL="114300" distR="114300" simplePos="0" relativeHeight="251673600" behindDoc="1" locked="0" layoutInCell="1" allowOverlap="1" wp14:anchorId="46B0BF25" wp14:editId="46386C9D">
            <wp:simplePos x="0" y="0"/>
            <wp:positionH relativeFrom="margin">
              <wp:align>center</wp:align>
            </wp:positionH>
            <wp:positionV relativeFrom="paragraph">
              <wp:posOffset>-60325</wp:posOffset>
            </wp:positionV>
            <wp:extent cx="2653385" cy="2044065"/>
            <wp:effectExtent l="19050" t="19050" r="13970" b="13335"/>
            <wp:wrapNone/>
            <wp:docPr id="1887262667" name="Picture 1" descr="A picture containing text, screenshot, squar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62667" name="Picture 1" descr="A picture containing text, screenshot, square, lin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653385" cy="20440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D677A1D" w14:textId="2A3E5CA0" w:rsidR="00D43F59" w:rsidRPr="00F4241A" w:rsidRDefault="00D43F59" w:rsidP="00D43F59">
      <w:pPr>
        <w:spacing w:after="174" w:line="259" w:lineRule="auto"/>
        <w:ind w:left="302" w:right="0" w:firstLine="0"/>
        <w:rPr>
          <w:sz w:val="22"/>
        </w:rPr>
      </w:pPr>
    </w:p>
    <w:p w14:paraId="55C45BE9" w14:textId="40018023" w:rsidR="00D43F59" w:rsidRPr="00F4241A" w:rsidRDefault="00D43F59" w:rsidP="00D43F59">
      <w:pPr>
        <w:spacing w:after="174" w:line="259" w:lineRule="auto"/>
        <w:ind w:left="302" w:right="0" w:firstLine="0"/>
        <w:rPr>
          <w:sz w:val="22"/>
        </w:rPr>
      </w:pPr>
    </w:p>
    <w:p w14:paraId="6906EE61" w14:textId="46ABC34B" w:rsidR="00D43F59" w:rsidRPr="00F4241A" w:rsidRDefault="00D43F59" w:rsidP="00D43F59">
      <w:pPr>
        <w:spacing w:after="174" w:line="259" w:lineRule="auto"/>
        <w:ind w:left="302" w:right="0" w:firstLine="0"/>
        <w:rPr>
          <w:sz w:val="22"/>
        </w:rPr>
      </w:pPr>
    </w:p>
    <w:p w14:paraId="10407937" w14:textId="77777777" w:rsidR="00AC30B6" w:rsidRPr="00F4241A" w:rsidRDefault="007565E4" w:rsidP="007565E4">
      <w:pPr>
        <w:spacing w:after="174" w:line="259" w:lineRule="auto"/>
        <w:ind w:left="302" w:right="0" w:firstLine="0"/>
        <w:rPr>
          <w:b/>
          <w:bCs/>
          <w:sz w:val="24"/>
          <w:szCs w:val="24"/>
        </w:rPr>
      </w:pPr>
      <w:r w:rsidRPr="00F4241A">
        <w:rPr>
          <w:b/>
          <w:bCs/>
          <w:sz w:val="24"/>
          <w:szCs w:val="24"/>
        </w:rPr>
        <w:t xml:space="preserve">     </w:t>
      </w:r>
    </w:p>
    <w:p w14:paraId="31375F62" w14:textId="77777777" w:rsidR="00AC30B6" w:rsidRPr="00F4241A" w:rsidRDefault="00AC30B6" w:rsidP="007565E4">
      <w:pPr>
        <w:spacing w:after="174" w:line="259" w:lineRule="auto"/>
        <w:ind w:left="302" w:right="0" w:firstLine="0"/>
        <w:rPr>
          <w:b/>
          <w:bCs/>
          <w:sz w:val="24"/>
          <w:szCs w:val="24"/>
        </w:rPr>
      </w:pPr>
    </w:p>
    <w:p w14:paraId="6F3F71AC" w14:textId="77777777" w:rsidR="00AC30B6" w:rsidRPr="00F4241A" w:rsidRDefault="00AC30B6" w:rsidP="007565E4">
      <w:pPr>
        <w:spacing w:after="174" w:line="259" w:lineRule="auto"/>
        <w:ind w:left="302" w:right="0" w:firstLine="0"/>
        <w:rPr>
          <w:b/>
          <w:bCs/>
          <w:sz w:val="24"/>
          <w:szCs w:val="24"/>
        </w:rPr>
      </w:pPr>
    </w:p>
    <w:p w14:paraId="345D0109" w14:textId="77777777" w:rsidR="00AC30B6" w:rsidRPr="00F4241A" w:rsidRDefault="00AC30B6" w:rsidP="007565E4">
      <w:pPr>
        <w:spacing w:after="174" w:line="259" w:lineRule="auto"/>
        <w:ind w:left="302" w:right="0" w:firstLine="0"/>
        <w:rPr>
          <w:b/>
          <w:bCs/>
          <w:sz w:val="24"/>
          <w:szCs w:val="24"/>
        </w:rPr>
      </w:pPr>
    </w:p>
    <w:p w14:paraId="52278FBE" w14:textId="6FF8BC4E" w:rsidR="00A6068D" w:rsidRPr="00F4241A" w:rsidRDefault="007565E4" w:rsidP="007565E4">
      <w:pPr>
        <w:spacing w:after="174" w:line="259" w:lineRule="auto"/>
        <w:ind w:left="302" w:right="0" w:firstLine="0"/>
        <w:rPr>
          <w:b/>
          <w:bCs/>
          <w:sz w:val="24"/>
          <w:szCs w:val="24"/>
        </w:rPr>
      </w:pPr>
      <w:r w:rsidRPr="00F4241A">
        <w:rPr>
          <w:b/>
          <w:bCs/>
          <w:sz w:val="24"/>
          <w:szCs w:val="24"/>
        </w:rPr>
        <w:t>Fig.11: Web Interface depicting diseases and their percentage levels.</w:t>
      </w:r>
    </w:p>
    <w:p w14:paraId="42DDA68C" w14:textId="43BBC536" w:rsidR="00D43F59" w:rsidRPr="00F4241A" w:rsidRDefault="00D43F59" w:rsidP="00D43F59">
      <w:pPr>
        <w:spacing w:after="174" w:line="259" w:lineRule="auto"/>
        <w:ind w:left="302" w:right="0" w:firstLine="0"/>
        <w:rPr>
          <w:sz w:val="22"/>
        </w:rPr>
      </w:pPr>
    </w:p>
    <w:p w14:paraId="78C1473B" w14:textId="7E608C7F" w:rsidR="00D43F59" w:rsidRPr="00F4241A" w:rsidRDefault="00A6068D" w:rsidP="00D43F59">
      <w:pPr>
        <w:spacing w:after="0" w:line="259" w:lineRule="auto"/>
        <w:ind w:left="14" w:right="0" w:firstLine="0"/>
        <w:rPr>
          <w:b/>
          <w:bCs/>
          <w:sz w:val="24"/>
          <w:szCs w:val="24"/>
        </w:rPr>
      </w:pPr>
      <w:r w:rsidRPr="00F4241A">
        <w:rPr>
          <w:b/>
          <w:bCs/>
          <w:sz w:val="24"/>
          <w:szCs w:val="24"/>
        </w:rPr>
        <w:t>Results and Discussion</w:t>
      </w:r>
    </w:p>
    <w:p w14:paraId="290032D8" w14:textId="77777777" w:rsidR="00A6068D" w:rsidRPr="00F4241A" w:rsidRDefault="00A6068D" w:rsidP="00D43F59">
      <w:pPr>
        <w:spacing w:after="0" w:line="259" w:lineRule="auto"/>
        <w:ind w:left="14" w:right="0" w:firstLine="0"/>
        <w:rPr>
          <w:sz w:val="22"/>
        </w:rPr>
      </w:pPr>
    </w:p>
    <w:p w14:paraId="5232818A" w14:textId="77777777" w:rsidR="00A6068D" w:rsidRPr="00F4241A" w:rsidRDefault="00A6068D" w:rsidP="00D43F59">
      <w:pPr>
        <w:spacing w:after="0" w:line="259" w:lineRule="auto"/>
        <w:ind w:left="14" w:right="0" w:firstLine="0"/>
        <w:rPr>
          <w:sz w:val="22"/>
        </w:rPr>
      </w:pPr>
    </w:p>
    <w:p w14:paraId="548DD430" w14:textId="77777777" w:rsidR="000D3EB2" w:rsidRPr="00F4241A" w:rsidRDefault="000D3EB2" w:rsidP="000D3EB2">
      <w:pPr>
        <w:spacing w:line="360" w:lineRule="auto"/>
        <w:ind w:left="297" w:right="0"/>
        <w:rPr>
          <w:sz w:val="24"/>
          <w:szCs w:val="24"/>
        </w:rPr>
      </w:pPr>
      <w:r w:rsidRPr="00F4241A">
        <w:rPr>
          <w:sz w:val="24"/>
          <w:szCs w:val="24"/>
        </w:rPr>
        <w:t xml:space="preserve">In the proposed research, YOLO V8 model was trained for 16 epochs. In most of the images, the diseases on the leaf blade are visually imperceptible. Although the symptoms of the diseases are in micro level, YOLO V8 algorithm was able to distinguish them approximately. </w:t>
      </w:r>
    </w:p>
    <w:p w14:paraId="60121CD6" w14:textId="77777777" w:rsidR="000D3EB2" w:rsidRPr="00F4241A" w:rsidRDefault="000D3EB2" w:rsidP="000D3EB2">
      <w:pPr>
        <w:spacing w:line="360" w:lineRule="auto"/>
        <w:ind w:left="297" w:right="0"/>
        <w:rPr>
          <w:sz w:val="24"/>
          <w:szCs w:val="24"/>
        </w:rPr>
      </w:pPr>
    </w:p>
    <w:p w14:paraId="2A9D13CA" w14:textId="48175098" w:rsidR="00D43F59" w:rsidRPr="00F4241A" w:rsidRDefault="000D3EB2" w:rsidP="000D3EB2">
      <w:pPr>
        <w:spacing w:line="360" w:lineRule="auto"/>
        <w:ind w:left="297" w:right="0"/>
        <w:rPr>
          <w:sz w:val="24"/>
          <w:szCs w:val="24"/>
        </w:rPr>
      </w:pPr>
      <w:r w:rsidRPr="00F4241A">
        <w:rPr>
          <w:sz w:val="24"/>
          <w:szCs w:val="24"/>
        </w:rPr>
        <w:t xml:space="preserve">Additionally, the proposed model was able to work fine with multi scaled images. </w:t>
      </w:r>
      <w:r w:rsidR="00D43F59" w:rsidRPr="00F4241A">
        <w:rPr>
          <w:sz w:val="24"/>
          <w:szCs w:val="24"/>
        </w:rPr>
        <w:t>(Fig. 12)</w:t>
      </w:r>
    </w:p>
    <w:p w14:paraId="2F397CFC" w14:textId="1F04872E" w:rsidR="004C3BEA" w:rsidRPr="00F4241A" w:rsidRDefault="000D3EB2" w:rsidP="004C3BEA">
      <w:pPr>
        <w:spacing w:line="360" w:lineRule="auto"/>
        <w:ind w:left="297" w:right="0"/>
        <w:rPr>
          <w:sz w:val="24"/>
          <w:szCs w:val="24"/>
        </w:rPr>
      </w:pPr>
      <w:r w:rsidRPr="00F4241A">
        <w:rPr>
          <w:noProof/>
          <w:sz w:val="22"/>
        </w:rPr>
        <w:drawing>
          <wp:anchor distT="0" distB="0" distL="114300" distR="114300" simplePos="0" relativeHeight="251674624" behindDoc="1" locked="0" layoutInCell="1" allowOverlap="1" wp14:anchorId="28963A76" wp14:editId="495B0FD3">
            <wp:simplePos x="0" y="0"/>
            <wp:positionH relativeFrom="column">
              <wp:posOffset>1000125</wp:posOffset>
            </wp:positionH>
            <wp:positionV relativeFrom="paragraph">
              <wp:posOffset>65405</wp:posOffset>
            </wp:positionV>
            <wp:extent cx="3297144" cy="1685925"/>
            <wp:effectExtent l="0" t="0" r="0" b="0"/>
            <wp:wrapNone/>
            <wp:docPr id="213016011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60111" name="Picture 1" descr="A screenshot of a computer screen&#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t="3268" b="5774"/>
                    <a:stretch/>
                  </pic:blipFill>
                  <pic:spPr bwMode="auto">
                    <a:xfrm>
                      <a:off x="0" y="0"/>
                      <a:ext cx="3297144" cy="1685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E8CA42" w14:textId="33F56D40" w:rsidR="004C3BEA" w:rsidRPr="00F4241A" w:rsidRDefault="004C3BEA" w:rsidP="004C3BEA">
      <w:pPr>
        <w:spacing w:line="360" w:lineRule="auto"/>
        <w:ind w:left="297" w:right="0"/>
        <w:rPr>
          <w:sz w:val="24"/>
          <w:szCs w:val="24"/>
        </w:rPr>
      </w:pPr>
    </w:p>
    <w:p w14:paraId="670D0159" w14:textId="75B7960E" w:rsidR="00D43F59" w:rsidRPr="00F4241A" w:rsidRDefault="00D43F59" w:rsidP="00D43F59">
      <w:pPr>
        <w:ind w:left="297" w:right="0"/>
        <w:rPr>
          <w:sz w:val="24"/>
          <w:szCs w:val="24"/>
        </w:rPr>
      </w:pPr>
    </w:p>
    <w:p w14:paraId="78F9B2C8" w14:textId="4CD583BD" w:rsidR="00D43F59" w:rsidRPr="00F4241A" w:rsidRDefault="00D43F59" w:rsidP="00D43F59">
      <w:pPr>
        <w:ind w:left="297" w:right="0"/>
        <w:rPr>
          <w:sz w:val="22"/>
        </w:rPr>
      </w:pPr>
    </w:p>
    <w:p w14:paraId="025DC4BA" w14:textId="517AB1B7" w:rsidR="00F76BB2" w:rsidRPr="00F4241A" w:rsidRDefault="00D43F59" w:rsidP="00D43F59">
      <w:pPr>
        <w:ind w:left="297" w:right="0"/>
        <w:rPr>
          <w:b/>
          <w:bCs/>
          <w:sz w:val="24"/>
          <w:szCs w:val="24"/>
        </w:rPr>
      </w:pPr>
      <w:r w:rsidRPr="00F4241A">
        <w:rPr>
          <w:b/>
          <w:bCs/>
          <w:sz w:val="24"/>
          <w:szCs w:val="24"/>
        </w:rPr>
        <w:t xml:space="preserve">  </w:t>
      </w:r>
    </w:p>
    <w:p w14:paraId="506F6358" w14:textId="77777777" w:rsidR="00F76BB2" w:rsidRPr="00F4241A" w:rsidRDefault="00F76BB2" w:rsidP="00D43F59">
      <w:pPr>
        <w:ind w:left="297" w:right="0"/>
        <w:rPr>
          <w:b/>
          <w:bCs/>
          <w:sz w:val="24"/>
          <w:szCs w:val="24"/>
        </w:rPr>
      </w:pPr>
    </w:p>
    <w:p w14:paraId="10B6C00E" w14:textId="77777777" w:rsidR="00F76BB2" w:rsidRPr="00F4241A" w:rsidRDefault="00F76BB2" w:rsidP="00D43F59">
      <w:pPr>
        <w:ind w:left="297" w:right="0"/>
        <w:rPr>
          <w:b/>
          <w:bCs/>
          <w:sz w:val="24"/>
          <w:szCs w:val="24"/>
        </w:rPr>
      </w:pPr>
    </w:p>
    <w:p w14:paraId="581388BC" w14:textId="77777777" w:rsidR="00F76BB2" w:rsidRPr="00F4241A" w:rsidRDefault="00F76BB2" w:rsidP="000D3EB2">
      <w:pPr>
        <w:ind w:left="0" w:right="0" w:firstLine="0"/>
        <w:rPr>
          <w:b/>
          <w:bCs/>
          <w:sz w:val="24"/>
          <w:szCs w:val="24"/>
        </w:rPr>
      </w:pPr>
    </w:p>
    <w:p w14:paraId="1E0A9ED1" w14:textId="77777777" w:rsidR="00F76BB2" w:rsidRPr="00F4241A" w:rsidRDefault="00F76BB2" w:rsidP="00D43F59">
      <w:pPr>
        <w:ind w:left="297" w:right="0"/>
        <w:rPr>
          <w:b/>
          <w:bCs/>
          <w:sz w:val="24"/>
          <w:szCs w:val="24"/>
        </w:rPr>
      </w:pPr>
    </w:p>
    <w:p w14:paraId="1E4CA1BD" w14:textId="29E0E037" w:rsidR="00D43F59" w:rsidRPr="00F4241A" w:rsidRDefault="00D43F59" w:rsidP="00D43F59">
      <w:pPr>
        <w:ind w:left="297" w:right="0"/>
        <w:rPr>
          <w:b/>
          <w:bCs/>
          <w:sz w:val="24"/>
          <w:szCs w:val="24"/>
        </w:rPr>
      </w:pPr>
      <w:r w:rsidRPr="00F4241A">
        <w:rPr>
          <w:b/>
          <w:bCs/>
          <w:sz w:val="24"/>
          <w:szCs w:val="24"/>
        </w:rPr>
        <w:t xml:space="preserve"> </w:t>
      </w:r>
      <w:r w:rsidR="007565E4" w:rsidRPr="00F4241A">
        <w:rPr>
          <w:b/>
          <w:bCs/>
          <w:sz w:val="24"/>
          <w:szCs w:val="24"/>
        </w:rPr>
        <w:tab/>
      </w:r>
      <w:r w:rsidR="007565E4" w:rsidRPr="00F4241A">
        <w:rPr>
          <w:b/>
          <w:bCs/>
          <w:sz w:val="24"/>
          <w:szCs w:val="24"/>
        </w:rPr>
        <w:tab/>
      </w:r>
      <w:r w:rsidRPr="00F4241A">
        <w:rPr>
          <w:b/>
          <w:bCs/>
          <w:sz w:val="24"/>
          <w:szCs w:val="24"/>
        </w:rPr>
        <w:t>Fig. 12</w:t>
      </w:r>
      <w:r w:rsidR="00F76BB2" w:rsidRPr="00F4241A">
        <w:rPr>
          <w:b/>
          <w:bCs/>
          <w:sz w:val="24"/>
          <w:szCs w:val="24"/>
        </w:rPr>
        <w:t>: Identification of diseases in multi scaled images.</w:t>
      </w:r>
    </w:p>
    <w:p w14:paraId="4CF9A015" w14:textId="77777777" w:rsidR="004C3BEA" w:rsidRPr="00F4241A" w:rsidRDefault="004C3BEA" w:rsidP="00AC30B6">
      <w:pPr>
        <w:ind w:left="0" w:right="0" w:firstLine="0"/>
        <w:rPr>
          <w:sz w:val="22"/>
        </w:rPr>
      </w:pPr>
    </w:p>
    <w:p w14:paraId="1A94665B" w14:textId="77777777" w:rsidR="00075CCD" w:rsidRPr="00F4241A" w:rsidRDefault="00075CCD" w:rsidP="00075CCD">
      <w:pPr>
        <w:spacing w:after="0" w:line="360" w:lineRule="auto"/>
        <w:ind w:left="14" w:right="0" w:firstLine="0"/>
        <w:rPr>
          <w:sz w:val="24"/>
          <w:szCs w:val="24"/>
        </w:rPr>
      </w:pPr>
      <w:r w:rsidRPr="00F4241A">
        <w:rPr>
          <w:sz w:val="24"/>
          <w:szCs w:val="24"/>
        </w:rPr>
        <w:t xml:space="preserve">To increase the precision and recall values generated by the model, the researchers wish to adjust the model architecture and parameters further. Additionally, the model training process will be optimized by applying techniques like gradient clipping and weight decay to prevent overfitting. While the YOLO v8 algorithm demonstrated promising results in disease detection and classification, it is essential to acknowledge its limitations. The algorithm's performance might be affected by variations in lighting conditions, image quality, and the presence of occlusions. Additionally, the dataset used in this study focused on a limited number of common diseases, and further research is needed to expand its applicability to a broader range of diseases in paddy cultivation. Future work should also explore the integration of remote sensing techniques and other advanced machine learning algorithms to enhance disease detection accuracy and scalability. </w:t>
      </w:r>
    </w:p>
    <w:p w14:paraId="5B586F1D" w14:textId="0E138E80" w:rsidR="00B45988" w:rsidRPr="00F4241A" w:rsidRDefault="00B45988" w:rsidP="00075CCD">
      <w:pPr>
        <w:spacing w:after="0" w:line="360" w:lineRule="auto"/>
        <w:ind w:left="14" w:right="0" w:firstLine="0"/>
        <w:rPr>
          <w:sz w:val="24"/>
          <w:szCs w:val="24"/>
        </w:rPr>
      </w:pPr>
      <w:r w:rsidRPr="00F4241A">
        <w:rPr>
          <w:sz w:val="24"/>
          <w:szCs w:val="24"/>
        </w:rPr>
        <w:t xml:space="preserve">The research has significant implications for both the scientific and agricultural communities. Scientifically, it introduces innovative disease identification techniques in paddy crops, leveraging advanced technologies such as the YOLO v8 algorithm. The comprehensive dataset collection and labeling methodology contribute to dataset standardization, providing a benchmark for future studies. The rationale behind selecting the YOLO v8 model and the utilization of diverse performance metrics enhance the methodological rigor in assessing disease identification models. The suggestion to explore remote sensing techniques signifies a forward-looking approach. In the practice community, the research facilitates early disease detection for agricultural practitioners, enabling timely interventions and aligning with the principles of precision agriculture. The computation of disease prevalence rates and their visual representation on a map within a web application provides a practical tool for farmers. The user-friendly solutions, </w:t>
      </w:r>
      <w:r w:rsidRPr="00F4241A">
        <w:rPr>
          <w:sz w:val="24"/>
          <w:szCs w:val="24"/>
        </w:rPr>
        <w:lastRenderedPageBreak/>
        <w:t>including the use of a smart mobile phone and interfaces for data labeling, make the technology accessible. Overall, the research bridges scientific advancements with practical applications, offering valuable tools for improving crop management and reducing losses in agriculture.</w:t>
      </w:r>
    </w:p>
    <w:p w14:paraId="3884E984" w14:textId="4A277BC3" w:rsidR="00D43F59" w:rsidRPr="00F4241A" w:rsidRDefault="00075CCD" w:rsidP="00075CCD">
      <w:pPr>
        <w:spacing w:after="0" w:line="259" w:lineRule="auto"/>
        <w:ind w:left="14" w:right="0" w:firstLine="0"/>
        <w:jc w:val="left"/>
        <w:rPr>
          <w:b/>
          <w:bCs/>
          <w:sz w:val="24"/>
          <w:szCs w:val="24"/>
        </w:rPr>
      </w:pPr>
      <w:r w:rsidRPr="00F4241A">
        <w:rPr>
          <w:sz w:val="24"/>
          <w:szCs w:val="24"/>
        </w:rPr>
        <w:t xml:space="preserve"> </w:t>
      </w:r>
      <w:r w:rsidR="00D43F59" w:rsidRPr="00F4241A">
        <w:rPr>
          <w:b/>
          <w:bCs/>
          <w:i/>
          <w:sz w:val="24"/>
          <w:szCs w:val="24"/>
        </w:rPr>
        <w:t xml:space="preserve"> </w:t>
      </w:r>
    </w:p>
    <w:p w14:paraId="01995E48" w14:textId="105F0265" w:rsidR="00A6068D" w:rsidRPr="00F4241A" w:rsidRDefault="00A6068D" w:rsidP="00D43F59">
      <w:pPr>
        <w:spacing w:after="176"/>
        <w:ind w:left="297" w:right="0"/>
        <w:rPr>
          <w:b/>
          <w:bCs/>
          <w:sz w:val="24"/>
          <w:szCs w:val="24"/>
        </w:rPr>
      </w:pPr>
      <w:r w:rsidRPr="00F4241A">
        <w:rPr>
          <w:b/>
          <w:bCs/>
          <w:sz w:val="24"/>
          <w:szCs w:val="24"/>
        </w:rPr>
        <w:t>Acknowledgement</w:t>
      </w:r>
    </w:p>
    <w:p w14:paraId="4DD1FA58" w14:textId="76A06040" w:rsidR="00D43F59" w:rsidRPr="00F4241A" w:rsidRDefault="00D43F59" w:rsidP="004C3BEA">
      <w:pPr>
        <w:spacing w:after="176" w:line="360" w:lineRule="auto"/>
        <w:ind w:left="297" w:right="0"/>
        <w:rPr>
          <w:sz w:val="24"/>
          <w:szCs w:val="24"/>
        </w:rPr>
      </w:pPr>
      <w:r w:rsidRPr="00F4241A">
        <w:rPr>
          <w:sz w:val="24"/>
          <w:szCs w:val="24"/>
        </w:rPr>
        <w:t>I express my sincere gratitude to the following individuals and institutions for their valuable support and contributions to our research project.</w:t>
      </w:r>
    </w:p>
    <w:p w14:paraId="0B7DDFA2" w14:textId="77777777" w:rsidR="00D43F59" w:rsidRPr="00F4241A" w:rsidRDefault="00D43F59" w:rsidP="004C3BEA">
      <w:pPr>
        <w:spacing w:after="176" w:line="360" w:lineRule="auto"/>
        <w:ind w:left="297" w:right="0"/>
        <w:rPr>
          <w:sz w:val="24"/>
          <w:szCs w:val="24"/>
        </w:rPr>
      </w:pPr>
      <w:r w:rsidRPr="00F4241A">
        <w:rPr>
          <w:sz w:val="24"/>
          <w:szCs w:val="24"/>
        </w:rPr>
        <w:t>Firstly, I thank the Yakkala Govijana Sewa Center, Bathlegoda Rice Research Institute, and Pelwehera CIC Agro Business Farm for providing resources and facilities for our research. Their cooperation and assistance were crucial for our experiments.</w:t>
      </w:r>
    </w:p>
    <w:p w14:paraId="76F8FF46" w14:textId="77777777" w:rsidR="00D43F59" w:rsidRPr="00F4241A" w:rsidRDefault="00D43F59" w:rsidP="004C3BEA">
      <w:pPr>
        <w:spacing w:after="176" w:line="360" w:lineRule="auto"/>
        <w:ind w:left="297" w:right="0"/>
        <w:rPr>
          <w:sz w:val="24"/>
          <w:szCs w:val="24"/>
        </w:rPr>
      </w:pPr>
      <w:r w:rsidRPr="00F4241A">
        <w:rPr>
          <w:sz w:val="24"/>
          <w:szCs w:val="24"/>
        </w:rPr>
        <w:t>I’m deeply grateful to my supervisor, Mr. Samadhi Rathnayake for his guidance, expertise, and constant encouragement. His insights and feedback significantly shaped our research.</w:t>
      </w:r>
    </w:p>
    <w:p w14:paraId="49660DD3" w14:textId="77777777" w:rsidR="00D43F59" w:rsidRPr="00F4241A" w:rsidRDefault="00D43F59" w:rsidP="004C3BEA">
      <w:pPr>
        <w:spacing w:after="176" w:line="360" w:lineRule="auto"/>
        <w:ind w:left="287" w:right="0" w:firstLine="0"/>
        <w:rPr>
          <w:sz w:val="24"/>
          <w:szCs w:val="24"/>
        </w:rPr>
      </w:pPr>
      <w:r w:rsidRPr="00F4241A">
        <w:rPr>
          <w:sz w:val="24"/>
          <w:szCs w:val="24"/>
        </w:rPr>
        <w:t>My co-supervisor, Mrs. Amali Gunasinghe, deserves my appreciation for her valuable input and support in refining my research methodology and addressing challenges.</w:t>
      </w:r>
    </w:p>
    <w:p w14:paraId="6B2D38FB" w14:textId="77777777" w:rsidR="00D43F59" w:rsidRPr="00F4241A" w:rsidRDefault="00D43F59" w:rsidP="004C3BEA">
      <w:pPr>
        <w:spacing w:after="176" w:line="360" w:lineRule="auto"/>
        <w:ind w:left="297" w:right="0"/>
        <w:rPr>
          <w:sz w:val="24"/>
          <w:szCs w:val="24"/>
        </w:rPr>
      </w:pPr>
      <w:r w:rsidRPr="00F4241A">
        <w:rPr>
          <w:sz w:val="24"/>
          <w:szCs w:val="24"/>
        </w:rPr>
        <w:t>I also acknowledge the staff members and colleagues who provided assistance and support throughout the project. Their collaboration and expertise greatly contributed to my success.</w:t>
      </w:r>
    </w:p>
    <w:p w14:paraId="40EFF383" w14:textId="77777777" w:rsidR="00D43F59" w:rsidRPr="00F4241A" w:rsidRDefault="00D43F59" w:rsidP="004C3BEA">
      <w:pPr>
        <w:spacing w:after="176" w:line="360" w:lineRule="auto"/>
        <w:ind w:left="297" w:right="0"/>
        <w:rPr>
          <w:sz w:val="24"/>
          <w:szCs w:val="24"/>
        </w:rPr>
      </w:pPr>
      <w:r w:rsidRPr="00F4241A">
        <w:rPr>
          <w:sz w:val="24"/>
          <w:szCs w:val="24"/>
        </w:rPr>
        <w:t>Lastly, I extend my gratitude to the research participants who volunteered their time and provided valuable data.</w:t>
      </w:r>
    </w:p>
    <w:p w14:paraId="3968B714" w14:textId="14E881BF" w:rsidR="00D43F59" w:rsidRPr="00F4241A" w:rsidRDefault="00D43F59" w:rsidP="007565E4">
      <w:pPr>
        <w:spacing w:after="176" w:line="360" w:lineRule="auto"/>
        <w:ind w:left="297" w:right="0"/>
        <w:rPr>
          <w:sz w:val="24"/>
          <w:szCs w:val="24"/>
        </w:rPr>
      </w:pPr>
      <w:r w:rsidRPr="00F4241A">
        <w:rPr>
          <w:sz w:val="24"/>
          <w:szCs w:val="24"/>
        </w:rPr>
        <w:t>I’m humbled by everyone's efforts and remain indebted to each and every one of them for their contributions.</w:t>
      </w:r>
    </w:p>
    <w:p w14:paraId="269888B3" w14:textId="675D1653" w:rsidR="00D43F59" w:rsidRPr="00F4241A" w:rsidRDefault="00D43F59" w:rsidP="00E174C0">
      <w:pPr>
        <w:spacing w:after="0" w:line="259" w:lineRule="auto"/>
        <w:ind w:left="0" w:right="0" w:firstLine="0"/>
        <w:rPr>
          <w:sz w:val="22"/>
        </w:rPr>
      </w:pPr>
    </w:p>
    <w:p w14:paraId="04C830AF" w14:textId="0E4D83A0" w:rsidR="00A6068D" w:rsidRPr="00F4241A" w:rsidRDefault="00A6068D" w:rsidP="00A6068D">
      <w:pPr>
        <w:spacing w:after="0" w:line="259" w:lineRule="auto"/>
        <w:ind w:left="48" w:right="0" w:firstLine="0"/>
        <w:jc w:val="left"/>
        <w:rPr>
          <w:b/>
          <w:bCs/>
          <w:sz w:val="24"/>
          <w:szCs w:val="24"/>
        </w:rPr>
      </w:pPr>
      <w:r w:rsidRPr="00F4241A">
        <w:rPr>
          <w:b/>
          <w:bCs/>
          <w:sz w:val="24"/>
          <w:szCs w:val="24"/>
        </w:rPr>
        <w:t>References</w:t>
      </w:r>
    </w:p>
    <w:p w14:paraId="41D03039" w14:textId="135C382C" w:rsidR="00654F31" w:rsidRPr="00F4241A" w:rsidRDefault="00E51083" w:rsidP="00654F31">
      <w:pPr>
        <w:pStyle w:val="NormalWeb"/>
        <w:rPr>
          <w:rStyle w:val="Hyperlink"/>
          <w:kern w:val="2"/>
          <w:szCs w:val="22"/>
          <w14:ligatures w14:val="standardContextual"/>
        </w:rPr>
      </w:pPr>
      <w:r w:rsidRPr="00F4241A">
        <w:rPr>
          <w:color w:val="000000"/>
          <w:kern w:val="2"/>
          <w:sz w:val="20"/>
          <w:szCs w:val="22"/>
          <w14:ligatures w14:val="standardContextual"/>
        </w:rPr>
        <w:t xml:space="preserve">[1] </w:t>
      </w:r>
      <w:r w:rsidR="00654F31" w:rsidRPr="00F4241A">
        <w:rPr>
          <w:color w:val="000000"/>
          <w:kern w:val="2"/>
          <w:sz w:val="20"/>
          <w:szCs w:val="22"/>
          <w14:ligatures w14:val="standardContextual"/>
        </w:rPr>
        <w:t xml:space="preserve">Wang, Y., Wang, Y., &amp; Zhao, J. (2022). MGA-YOLO: A lightweight one-stage network for apple leaf disease detection. Frontiers in Plant Science, 13. </w:t>
      </w:r>
      <w:hyperlink r:id="rId28" w:history="1">
        <w:r w:rsidR="00654F31" w:rsidRPr="00F4241A">
          <w:rPr>
            <w:rStyle w:val="Hyperlink"/>
            <w:kern w:val="2"/>
            <w:szCs w:val="22"/>
            <w14:ligatures w14:val="standardContextual"/>
          </w:rPr>
          <w:t>https://doi.org/10.3389/fpls.2022.927424</w:t>
        </w:r>
      </w:hyperlink>
    </w:p>
    <w:p w14:paraId="6AD6D5C8" w14:textId="649DC97E" w:rsidR="00654F31" w:rsidRPr="00F4241A" w:rsidRDefault="00E51083" w:rsidP="00654F31">
      <w:pPr>
        <w:pStyle w:val="NormalWeb"/>
        <w:rPr>
          <w:color w:val="000000"/>
          <w:kern w:val="2"/>
          <w:sz w:val="20"/>
          <w:szCs w:val="22"/>
          <w14:ligatures w14:val="standardContextual"/>
        </w:rPr>
      </w:pPr>
      <w:r w:rsidRPr="00F4241A">
        <w:rPr>
          <w:color w:val="000000"/>
          <w:kern w:val="2"/>
          <w:sz w:val="20"/>
          <w:szCs w:val="22"/>
          <w14:ligatures w14:val="standardContextual"/>
        </w:rPr>
        <w:t xml:space="preserve">[2] </w:t>
      </w:r>
      <w:r w:rsidR="00654F31" w:rsidRPr="00F4241A">
        <w:rPr>
          <w:color w:val="000000"/>
          <w:kern w:val="2"/>
          <w:sz w:val="20"/>
          <w:szCs w:val="22"/>
          <w14:ligatures w14:val="standardContextual"/>
        </w:rPr>
        <w:t xml:space="preserve">Li, Y., Jian-Chun, W., Wu, H., Yu, Y., Sun, H., &amp; Zhang, H. (2022). Detection of powdery mildew on strawberry leaves based on DAC-YOLOv4 model. Computers and Electronics in Agriculture, 202, 107418. </w:t>
      </w:r>
      <w:hyperlink r:id="rId29" w:history="1">
        <w:r w:rsidR="00654F31" w:rsidRPr="00F4241A">
          <w:rPr>
            <w:rStyle w:val="Hyperlink"/>
            <w:kern w:val="2"/>
            <w:szCs w:val="22"/>
            <w14:ligatures w14:val="standardContextual"/>
          </w:rPr>
          <w:t>https://doi.org/10.1016/j.compag.2022.107418</w:t>
        </w:r>
      </w:hyperlink>
    </w:p>
    <w:p w14:paraId="4ED43E5C" w14:textId="73B03E3E" w:rsidR="00654F31" w:rsidRPr="00F4241A" w:rsidRDefault="00E51083" w:rsidP="00654F31">
      <w:pPr>
        <w:pStyle w:val="NormalWeb"/>
        <w:rPr>
          <w:color w:val="000000"/>
          <w:kern w:val="2"/>
          <w:sz w:val="20"/>
          <w:szCs w:val="22"/>
          <w14:ligatures w14:val="standardContextual"/>
        </w:rPr>
      </w:pPr>
      <w:r w:rsidRPr="00F4241A">
        <w:rPr>
          <w:color w:val="000000"/>
          <w:kern w:val="2"/>
          <w:sz w:val="20"/>
          <w:szCs w:val="22"/>
          <w14:ligatures w14:val="standardContextual"/>
        </w:rPr>
        <w:t xml:space="preserve">[3] </w:t>
      </w:r>
      <w:r w:rsidR="00654F31" w:rsidRPr="00F4241A">
        <w:rPr>
          <w:color w:val="000000"/>
          <w:kern w:val="2"/>
          <w:sz w:val="20"/>
          <w:szCs w:val="22"/>
          <w14:ligatures w14:val="standardContextual"/>
        </w:rPr>
        <w:t xml:space="preserve">Tang, Z., He, X., Zhou, G., Chen, A., Wang, Y., Li, L., &amp; Hu, Y. (2023). A precise Image-Based tomato leaf disease detection approach using PLPNET. Plant Phenomics, 5. </w:t>
      </w:r>
      <w:hyperlink r:id="rId30" w:history="1">
        <w:r w:rsidR="00654F31" w:rsidRPr="00F4241A">
          <w:rPr>
            <w:rStyle w:val="Hyperlink"/>
            <w:kern w:val="2"/>
            <w:szCs w:val="22"/>
            <w14:ligatures w14:val="standardContextual"/>
          </w:rPr>
          <w:t>https://doi.org/10.34133/plantphenomics.0042</w:t>
        </w:r>
      </w:hyperlink>
    </w:p>
    <w:p w14:paraId="3F692E0F" w14:textId="1C60DF4B" w:rsidR="00654F31" w:rsidRPr="00F4241A" w:rsidRDefault="00E51083" w:rsidP="00654F31">
      <w:pPr>
        <w:pStyle w:val="NormalWeb"/>
        <w:rPr>
          <w:color w:val="000000"/>
          <w:kern w:val="2"/>
          <w:sz w:val="20"/>
          <w14:ligatures w14:val="standardContextual"/>
        </w:rPr>
      </w:pPr>
      <w:r w:rsidRPr="00F4241A">
        <w:rPr>
          <w:color w:val="000000"/>
          <w:kern w:val="2"/>
          <w:sz w:val="20"/>
          <w14:ligatures w14:val="standardContextual"/>
        </w:rPr>
        <w:t xml:space="preserve">[4] </w:t>
      </w:r>
      <w:r w:rsidR="00654F31" w:rsidRPr="00F4241A">
        <w:rPr>
          <w:color w:val="000000"/>
          <w:kern w:val="2"/>
          <w:sz w:val="20"/>
          <w14:ligatures w14:val="standardContextual"/>
        </w:rPr>
        <w:t xml:space="preserve">Peng, Y., &amp; Wang, Y. (2022). Leaf disease image retrieval with object detection and deep metric learning. Frontiers in Plant Science, 13. </w:t>
      </w:r>
      <w:hyperlink r:id="rId31" w:history="1">
        <w:r w:rsidR="00654F31" w:rsidRPr="00F4241A">
          <w:rPr>
            <w:rStyle w:val="Hyperlink"/>
            <w:kern w:val="2"/>
            <w14:ligatures w14:val="standardContextual"/>
          </w:rPr>
          <w:t>https://doi.org/10.3389/fpls.2022.963302</w:t>
        </w:r>
      </w:hyperlink>
    </w:p>
    <w:p w14:paraId="4118B8BC" w14:textId="5B0C90C6" w:rsidR="00654F31" w:rsidRPr="00F4241A" w:rsidRDefault="00E51083" w:rsidP="00654F31">
      <w:pPr>
        <w:pStyle w:val="NormalWeb"/>
        <w:rPr>
          <w:color w:val="000000"/>
          <w:kern w:val="2"/>
          <w:sz w:val="20"/>
          <w14:ligatures w14:val="standardContextual"/>
        </w:rPr>
      </w:pPr>
      <w:r w:rsidRPr="00F4241A">
        <w:rPr>
          <w:color w:val="000000"/>
          <w:kern w:val="2"/>
          <w:sz w:val="20"/>
          <w14:ligatures w14:val="standardContextual"/>
        </w:rPr>
        <w:t xml:space="preserve">[5] </w:t>
      </w:r>
      <w:r w:rsidR="00654F31" w:rsidRPr="00F4241A">
        <w:rPr>
          <w:color w:val="000000"/>
          <w:kern w:val="2"/>
          <w:sz w:val="20"/>
          <w14:ligatures w14:val="standardContextual"/>
        </w:rPr>
        <w:t xml:space="preserve">Gong, X., &amp; Zhang, S. (2023). An analysis of plant diseases identification based on deep learning methods. Plant Pathology Journal (Suwon), 39(4), 319–334. </w:t>
      </w:r>
      <w:hyperlink r:id="rId32" w:history="1">
        <w:r w:rsidR="00654F31" w:rsidRPr="00F4241A">
          <w:rPr>
            <w:rStyle w:val="Hyperlink"/>
            <w:kern w:val="2"/>
            <w14:ligatures w14:val="standardContextual"/>
          </w:rPr>
          <w:t>https://doi.org/10.5423/ppj.oa.02.2023.0034</w:t>
        </w:r>
      </w:hyperlink>
    </w:p>
    <w:p w14:paraId="6C73E27B" w14:textId="56C33BBB" w:rsidR="00654F31" w:rsidRPr="00F4241A" w:rsidRDefault="00E51083" w:rsidP="00654F31">
      <w:pPr>
        <w:pStyle w:val="NormalWeb"/>
        <w:rPr>
          <w:rStyle w:val="Hyperlink"/>
          <w:kern w:val="2"/>
          <w:sz w:val="20"/>
          <w14:ligatures w14:val="standardContextual"/>
        </w:rPr>
      </w:pPr>
      <w:r w:rsidRPr="00F4241A">
        <w:rPr>
          <w:color w:val="000000"/>
          <w:kern w:val="2"/>
          <w:sz w:val="20"/>
          <w14:ligatures w14:val="standardContextual"/>
        </w:rPr>
        <w:t xml:space="preserve">[6] </w:t>
      </w:r>
      <w:r w:rsidR="00654F31" w:rsidRPr="00F4241A">
        <w:rPr>
          <w:color w:val="000000"/>
          <w:kern w:val="2"/>
          <w:sz w:val="20"/>
          <w14:ligatures w14:val="standardContextual"/>
        </w:rPr>
        <w:t xml:space="preserve">Kundu, R. (2023, April 20). YOLO: Algorithm for Object Detection Explained [+Examples]. V7. </w:t>
      </w:r>
      <w:hyperlink r:id="rId33" w:history="1">
        <w:r w:rsidR="00654F31" w:rsidRPr="00F4241A">
          <w:rPr>
            <w:rStyle w:val="Hyperlink"/>
            <w:kern w:val="2"/>
            <w14:ligatures w14:val="standardContextual"/>
          </w:rPr>
          <w:t>https://www.v7labs.com/blog/yolo-object-detection</w:t>
        </w:r>
      </w:hyperlink>
    </w:p>
    <w:p w14:paraId="34EA557E" w14:textId="1F682A5B" w:rsidR="00E51083" w:rsidRPr="00F4241A" w:rsidRDefault="00E51083" w:rsidP="00654F31">
      <w:pPr>
        <w:pStyle w:val="NormalWeb"/>
        <w:rPr>
          <w:color w:val="000000"/>
          <w:kern w:val="2"/>
          <w:sz w:val="20"/>
          <w14:ligatures w14:val="standardContextual"/>
        </w:rPr>
      </w:pPr>
      <w:r w:rsidRPr="00F4241A">
        <w:rPr>
          <w:color w:val="000000"/>
        </w:rPr>
        <w:t>[</w:t>
      </w:r>
      <w:r w:rsidRPr="00F4241A">
        <w:rPr>
          <w:color w:val="000000"/>
          <w:kern w:val="2"/>
          <w:sz w:val="20"/>
          <w14:ligatures w14:val="standardContextual"/>
        </w:rPr>
        <w:t>7] Khan, S., Tufail, M., Khan, M. T., Khan, Z. A., Iqbal, J., &amp;amp; Wasim, A. (2021, April 1). Real-time recognition of spraying area for UAV sprayers using a deep learning approach. PloS</w:t>
      </w:r>
      <w:r w:rsidRPr="00F4241A">
        <w:rPr>
          <w:color w:val="000000"/>
        </w:rPr>
        <w:t xml:space="preserve"> </w:t>
      </w:r>
      <w:r w:rsidRPr="00F4241A">
        <w:rPr>
          <w:color w:val="000000"/>
          <w:kern w:val="2"/>
          <w:sz w:val="20"/>
          <w14:ligatures w14:val="standardContextual"/>
        </w:rPr>
        <w:t>one</w:t>
      </w:r>
      <w:r w:rsidRPr="00F4241A">
        <w:rPr>
          <w:color w:val="000000"/>
        </w:rPr>
        <w:t>.</w:t>
      </w:r>
      <w:r w:rsidRPr="00F4241A">
        <w:rPr>
          <w:rStyle w:val="Hyperlink"/>
          <w:kern w:val="2"/>
          <w:sz w:val="20"/>
          <w14:ligatures w14:val="standardContextual"/>
        </w:rPr>
        <w:t xml:space="preserve"> https://www.ncbi.nlm.nih.gov/pmc/articles/PMC8016340/</w:t>
      </w:r>
    </w:p>
    <w:p w14:paraId="1B4A99E3" w14:textId="77777777" w:rsidR="00E51083" w:rsidRPr="00F4241A" w:rsidRDefault="00E51083" w:rsidP="00E51083">
      <w:pPr>
        <w:pStyle w:val="NormalWeb"/>
        <w:ind w:left="567" w:hanging="567"/>
      </w:pPr>
      <w:r w:rsidRPr="00F4241A">
        <w:rPr>
          <w:color w:val="000000"/>
          <w:kern w:val="2"/>
          <w:sz w:val="20"/>
          <w14:ligatures w14:val="standardContextual"/>
        </w:rPr>
        <w:t>[8] Ultralytics. (n.d.). Home. Ultralytics YOLOv8 Docs.</w:t>
      </w:r>
      <w:r w:rsidRPr="00F4241A">
        <w:t xml:space="preserve"> </w:t>
      </w:r>
      <w:r w:rsidRPr="00F4241A">
        <w:rPr>
          <w:rStyle w:val="Hyperlink"/>
          <w:kern w:val="2"/>
          <w:sz w:val="20"/>
          <w14:ligatures w14:val="standardContextual"/>
        </w:rPr>
        <w:t>https://docs.ultralytics.com/</w:t>
      </w:r>
      <w:r w:rsidRPr="00F4241A">
        <w:t xml:space="preserve"> </w:t>
      </w:r>
    </w:p>
    <w:p w14:paraId="140FEBA7" w14:textId="1001CCB4" w:rsidR="00654F31" w:rsidRPr="00F4241A" w:rsidRDefault="00E51083" w:rsidP="00A6068D">
      <w:pPr>
        <w:spacing w:after="0" w:line="259" w:lineRule="auto"/>
        <w:ind w:left="48" w:right="0" w:firstLine="0"/>
        <w:jc w:val="left"/>
        <w:rPr>
          <w:b/>
          <w:bCs/>
          <w:sz w:val="24"/>
          <w:szCs w:val="24"/>
        </w:rPr>
      </w:pPr>
      <w:r w:rsidRPr="00F4241A">
        <w:rPr>
          <w:b/>
          <w:bCs/>
          <w:sz w:val="24"/>
          <w:szCs w:val="24"/>
        </w:rPr>
        <w:t>[</w:t>
      </w:r>
      <w:r w:rsidRPr="00F4241A">
        <w:rPr>
          <w:szCs w:val="24"/>
        </w:rPr>
        <w:t>9] Development of a recognition system for spraying areas from unmanned ... (n.d.).</w:t>
      </w:r>
      <w:r w:rsidRPr="00F4241A">
        <w:rPr>
          <w:b/>
          <w:bCs/>
          <w:sz w:val="24"/>
          <w:szCs w:val="24"/>
        </w:rPr>
        <w:t xml:space="preserve"> </w:t>
      </w:r>
      <w:r w:rsidRPr="00F4241A">
        <w:rPr>
          <w:rStyle w:val="Hyperlink"/>
        </w:rPr>
        <w:t>https://www.researchgate.net/publication/330379589_Development_of_a_Recognition_System_for_Spraying_Areas_from_Unmanned_Aerial_Vehicles_Using_a_Machine_Learning_Approach</w:t>
      </w:r>
    </w:p>
    <w:p w14:paraId="0939E408" w14:textId="77777777" w:rsidR="00D43F59" w:rsidRPr="00F4241A" w:rsidRDefault="00D43F59" w:rsidP="00E51083">
      <w:pPr>
        <w:ind w:left="0" w:firstLine="0"/>
        <w:rPr>
          <w:sz w:val="22"/>
        </w:rPr>
      </w:pPr>
    </w:p>
    <w:p w14:paraId="2FDE5548" w14:textId="77777777" w:rsidR="00E51083" w:rsidRPr="00F4241A" w:rsidRDefault="00E51083" w:rsidP="00E51083">
      <w:pPr>
        <w:pStyle w:val="NormalWeb"/>
        <w:ind w:left="567" w:hanging="567"/>
      </w:pPr>
      <w:r w:rsidRPr="00F4241A">
        <w:rPr>
          <w:sz w:val="22"/>
        </w:rPr>
        <w:t>[</w:t>
      </w:r>
      <w:r w:rsidRPr="00F4241A">
        <w:rPr>
          <w:color w:val="000000"/>
          <w:kern w:val="2"/>
          <w:sz w:val="20"/>
          <w14:ligatures w14:val="standardContextual"/>
        </w:rPr>
        <w:t>10] Skalski, P. (2023, October 3). Train yolov8 on a custom dataset. Roboflow Blog.</w:t>
      </w:r>
      <w:r w:rsidRPr="00F4241A">
        <w:t xml:space="preserve"> </w:t>
      </w:r>
      <w:r w:rsidRPr="00F4241A">
        <w:rPr>
          <w:rStyle w:val="Hyperlink"/>
          <w:kern w:val="2"/>
          <w:sz w:val="20"/>
          <w:szCs w:val="22"/>
          <w14:ligatures w14:val="standardContextual"/>
        </w:rPr>
        <w:t>https://blog.roboflow.com/how-to-train-yolov8-on-a-custom-dataset/</w:t>
      </w:r>
      <w:r w:rsidRPr="00F4241A">
        <w:t xml:space="preserve"> </w:t>
      </w:r>
    </w:p>
    <w:p w14:paraId="1761AFC9" w14:textId="08CD93F8" w:rsidR="00D43F59" w:rsidRPr="00F4241A" w:rsidRDefault="00E51083" w:rsidP="006B2BED">
      <w:pPr>
        <w:pStyle w:val="NormalWeb"/>
        <w:ind w:left="567" w:hanging="567"/>
      </w:pPr>
      <w:r w:rsidRPr="00F4241A">
        <w:rPr>
          <w:color w:val="000000"/>
          <w:kern w:val="2"/>
          <w:sz w:val="20"/>
          <w14:ligatures w14:val="standardContextual"/>
        </w:rPr>
        <w:t>[11] Rath, S. (2023, March 7). Yolov8 ultralytics: State-of-the-art yolo models. LearnOpenCV.</w:t>
      </w:r>
      <w:r w:rsidRPr="00F4241A">
        <w:t xml:space="preserve"> </w:t>
      </w:r>
      <w:r w:rsidRPr="00F4241A">
        <w:rPr>
          <w:rStyle w:val="Hyperlink"/>
          <w:kern w:val="2"/>
          <w:sz w:val="20"/>
          <w:szCs w:val="22"/>
          <w14:ligatures w14:val="standardContextual"/>
        </w:rPr>
        <w:t>https://learnopencv.com/ultralytics-yolov8/</w:t>
      </w:r>
      <w:r w:rsidRPr="00F4241A">
        <w:t xml:space="preserve"> </w:t>
      </w:r>
    </w:p>
    <w:p w14:paraId="6040E4FD" w14:textId="0A7D27B1" w:rsidR="00D43F59" w:rsidRPr="00F4241A" w:rsidRDefault="006B2BED" w:rsidP="006B2BED">
      <w:pPr>
        <w:pStyle w:val="NormalWeb"/>
        <w:ind w:left="567" w:hanging="567"/>
      </w:pPr>
      <w:r w:rsidRPr="00F4241A">
        <w:rPr>
          <w:color w:val="000000"/>
          <w:kern w:val="2"/>
          <w:sz w:val="20"/>
          <w14:ligatures w14:val="standardContextual"/>
        </w:rPr>
        <w:lastRenderedPageBreak/>
        <w:t>[12] Liu, J., &amp; Wang, X. (2021, February 24). Plant diseases and pests detection based on Deep Learning: A Review - Plant Methods. BioMed Central.</w:t>
      </w:r>
      <w:r w:rsidRPr="00F4241A">
        <w:t xml:space="preserve"> </w:t>
      </w:r>
      <w:r w:rsidRPr="00F4241A">
        <w:rPr>
          <w:rStyle w:val="Hyperlink"/>
          <w:kern w:val="2"/>
          <w:sz w:val="20"/>
          <w:szCs w:val="22"/>
          <w14:ligatures w14:val="standardContextual"/>
        </w:rPr>
        <w:t>https://plantmethods.biomedcentral.com/articles/10.1186/s13007-021-00722-9</w:t>
      </w:r>
      <w:r w:rsidRPr="00F4241A">
        <w:t xml:space="preserve"> </w:t>
      </w:r>
    </w:p>
    <w:p w14:paraId="10498EBF" w14:textId="205D0A8D" w:rsidR="006B2BED" w:rsidRPr="00F4241A" w:rsidRDefault="006B2BED" w:rsidP="006B2BED">
      <w:pPr>
        <w:pStyle w:val="NormalWeb"/>
        <w:ind w:left="567" w:hanging="567"/>
      </w:pPr>
      <w:r w:rsidRPr="00F4241A">
        <w:t>[</w:t>
      </w:r>
      <w:r w:rsidRPr="00F4241A">
        <w:rPr>
          <w:color w:val="000000"/>
          <w:kern w:val="2"/>
          <w:sz w:val="20"/>
          <w14:ligatures w14:val="standardContextual"/>
        </w:rPr>
        <w:t>13] Vemuri, M. (2020, April 16). Evoke disrupt AI 2019 Hackathon: Using NLP to predict diseases. Medium.</w:t>
      </w:r>
      <w:r w:rsidRPr="00F4241A">
        <w:t xml:space="preserve"> </w:t>
      </w:r>
      <w:r w:rsidRPr="00F4241A">
        <w:rPr>
          <w:rStyle w:val="Hyperlink"/>
          <w:kern w:val="2"/>
          <w:sz w:val="20"/>
          <w:szCs w:val="22"/>
          <w14:ligatures w14:val="standardContextual"/>
        </w:rPr>
        <w:t>https://medium.com/@m_vemuri/evoke-disrupt-ai-2019-hackathon-using-nlp-to-predict-diseases-9bb3c3590735</w:t>
      </w:r>
      <w:r w:rsidRPr="00F4241A">
        <w:t xml:space="preserve"> </w:t>
      </w:r>
    </w:p>
    <w:p w14:paraId="0EDFFA3C" w14:textId="77777777" w:rsidR="006B2BED" w:rsidRPr="00F4241A" w:rsidRDefault="006B2BED" w:rsidP="006B2BED">
      <w:pPr>
        <w:pStyle w:val="NormalWeb"/>
        <w:ind w:left="567" w:hanging="567"/>
      </w:pPr>
      <w:r w:rsidRPr="00F4241A">
        <w:rPr>
          <w:sz w:val="22"/>
        </w:rPr>
        <w:t>[</w:t>
      </w:r>
      <w:r w:rsidRPr="00F4241A">
        <w:rPr>
          <w:color w:val="000000"/>
          <w:kern w:val="2"/>
          <w:sz w:val="20"/>
          <w14:ligatures w14:val="standardContextual"/>
        </w:rPr>
        <w:t>14] Faster R-CNN based rice leaf disease detection method - researchgate. (n.d.-b).</w:t>
      </w:r>
      <w:r w:rsidRPr="00F4241A">
        <w:t xml:space="preserve"> </w:t>
      </w:r>
      <w:r w:rsidRPr="00F4241A">
        <w:rPr>
          <w:rStyle w:val="Hyperlink"/>
          <w:kern w:val="2"/>
          <w:sz w:val="20"/>
          <w:szCs w:val="22"/>
          <w14:ligatures w14:val="standardContextual"/>
        </w:rPr>
        <w:t>https://www.researchgate.net/publication/364817597_Faster_R-CNN_Based_Rice_Leaf_Disease_Detection_method</w:t>
      </w:r>
      <w:r w:rsidRPr="00F4241A">
        <w:t xml:space="preserve"> </w:t>
      </w:r>
    </w:p>
    <w:p w14:paraId="609F4106" w14:textId="77777777" w:rsidR="006B2BED" w:rsidRDefault="006B2BED" w:rsidP="006B2BED">
      <w:pPr>
        <w:pStyle w:val="NormalWeb"/>
        <w:ind w:left="567" w:hanging="567"/>
      </w:pPr>
      <w:r w:rsidRPr="00F4241A">
        <w:rPr>
          <w:color w:val="000000"/>
          <w:kern w:val="2"/>
          <w:sz w:val="20"/>
          <w14:ligatures w14:val="standardContextual"/>
        </w:rPr>
        <w:t>[15] Image processing techniques for diagnosing rice plant disease: A survey. (n.d.-c).</w:t>
      </w:r>
      <w:r w:rsidRPr="00F4241A">
        <w:t xml:space="preserve"> </w:t>
      </w:r>
      <w:r w:rsidRPr="00F4241A">
        <w:rPr>
          <w:rStyle w:val="Hyperlink"/>
          <w:kern w:val="2"/>
          <w:sz w:val="20"/>
          <w:szCs w:val="22"/>
          <w14:ligatures w14:val="standardContextual"/>
        </w:rPr>
        <w:t>https://www.researchgate.net/publication/340682681_Image_Processing_Techniques_for_Diagnosing_Rice_Plant_Disease_A_Survey</w:t>
      </w:r>
      <w:r>
        <w:t xml:space="preserve"> </w:t>
      </w:r>
    </w:p>
    <w:p w14:paraId="0AC3F73D" w14:textId="588E7478" w:rsidR="00D43F59" w:rsidRPr="006B2BED" w:rsidRDefault="00D43F59" w:rsidP="006B2BED">
      <w:pPr>
        <w:ind w:left="0" w:firstLine="0"/>
        <w:rPr>
          <w:sz w:val="22"/>
        </w:rPr>
      </w:pPr>
    </w:p>
    <w:p w14:paraId="25E822CC" w14:textId="2A4DA4BF" w:rsidR="001C7839" w:rsidRPr="00E51083" w:rsidRDefault="00D43F59" w:rsidP="006B2BED">
      <w:pPr>
        <w:pStyle w:val="NormalWeb"/>
        <w:rPr>
          <w:sz w:val="22"/>
          <w:szCs w:val="22"/>
        </w:rPr>
      </w:pPr>
      <w:r w:rsidRPr="00D43F59">
        <w:rPr>
          <w:sz w:val="22"/>
          <w:szCs w:val="22"/>
        </w:rPr>
        <w:t xml:space="preserve"> </w:t>
      </w:r>
    </w:p>
    <w:sectPr w:rsidR="001C7839" w:rsidRPr="00E51083" w:rsidSect="00F4241A">
      <w:footerReference w:type="default" r:id="rId34"/>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CA532" w14:textId="77777777" w:rsidR="00186C88" w:rsidRDefault="00186C88" w:rsidP="00A6068D">
      <w:pPr>
        <w:spacing w:after="0" w:line="240" w:lineRule="auto"/>
      </w:pPr>
      <w:r>
        <w:separator/>
      </w:r>
    </w:p>
  </w:endnote>
  <w:endnote w:type="continuationSeparator" w:id="0">
    <w:p w14:paraId="69B578D7" w14:textId="77777777" w:rsidR="00186C88" w:rsidRDefault="00186C88" w:rsidP="00A60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AFD9C" w14:textId="1E2C66BB" w:rsidR="00A6068D" w:rsidRPr="00A6068D" w:rsidRDefault="00A6068D">
    <w:pPr>
      <w:pStyle w:val="Footer"/>
      <w:rPr>
        <w:color w:val="auto"/>
      </w:rPr>
    </w:pPr>
    <w:r w:rsidRPr="00A6068D">
      <w:rPr>
        <w:noProof/>
        <w:color w:val="auto"/>
      </w:rPr>
      <mc:AlternateContent>
        <mc:Choice Requires="wps">
          <w:drawing>
            <wp:anchor distT="0" distB="0" distL="114300" distR="114300" simplePos="0" relativeHeight="251659264" behindDoc="0" locked="0" layoutInCell="1" allowOverlap="1" wp14:anchorId="19E385DA" wp14:editId="4892BAAF">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47D1E2" id="Rectangle 77"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A9A9D" w14:textId="77777777" w:rsidR="00186C88" w:rsidRDefault="00186C88" w:rsidP="00A6068D">
      <w:pPr>
        <w:spacing w:after="0" w:line="240" w:lineRule="auto"/>
      </w:pPr>
      <w:r>
        <w:separator/>
      </w:r>
    </w:p>
  </w:footnote>
  <w:footnote w:type="continuationSeparator" w:id="0">
    <w:p w14:paraId="0ECDEF0C" w14:textId="77777777" w:rsidR="00186C88" w:rsidRDefault="00186C88" w:rsidP="00A606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136909"/>
    <w:multiLevelType w:val="hybridMultilevel"/>
    <w:tmpl w:val="7E4E1EF8"/>
    <w:lvl w:ilvl="0" w:tplc="81669AA6">
      <w:start w:val="1"/>
      <w:numFmt w:val="upperLetter"/>
      <w:lvlText w:val="%1."/>
      <w:lvlJc w:val="left"/>
      <w:pPr>
        <w:ind w:left="-8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7114AD82">
      <w:start w:val="1"/>
      <w:numFmt w:val="lowerLetter"/>
      <w:lvlText w:val="%2"/>
      <w:lvlJc w:val="left"/>
      <w:pPr>
        <w:ind w:left="71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C908BCD4">
      <w:start w:val="1"/>
      <w:numFmt w:val="lowerRoman"/>
      <w:lvlText w:val="%3"/>
      <w:lvlJc w:val="left"/>
      <w:pPr>
        <w:ind w:left="143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A71C4DB4">
      <w:start w:val="1"/>
      <w:numFmt w:val="decimal"/>
      <w:lvlText w:val="%4"/>
      <w:lvlJc w:val="left"/>
      <w:pPr>
        <w:ind w:left="215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74BE10C6">
      <w:start w:val="1"/>
      <w:numFmt w:val="lowerLetter"/>
      <w:lvlText w:val="%5"/>
      <w:lvlJc w:val="left"/>
      <w:pPr>
        <w:ind w:left="287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C61A8C84">
      <w:start w:val="1"/>
      <w:numFmt w:val="lowerRoman"/>
      <w:lvlText w:val="%6"/>
      <w:lvlJc w:val="left"/>
      <w:pPr>
        <w:ind w:left="359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2D44D550">
      <w:start w:val="1"/>
      <w:numFmt w:val="decimal"/>
      <w:lvlText w:val="%7"/>
      <w:lvlJc w:val="left"/>
      <w:pPr>
        <w:ind w:left="431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1E784E46">
      <w:start w:val="1"/>
      <w:numFmt w:val="lowerLetter"/>
      <w:lvlText w:val="%8"/>
      <w:lvlJc w:val="left"/>
      <w:pPr>
        <w:ind w:left="503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5D26DB5E">
      <w:start w:val="1"/>
      <w:numFmt w:val="lowerRoman"/>
      <w:lvlText w:val="%9"/>
      <w:lvlJc w:val="left"/>
      <w:pPr>
        <w:ind w:left="575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3DDF67D6"/>
    <w:multiLevelType w:val="hybridMultilevel"/>
    <w:tmpl w:val="A050CCD4"/>
    <w:lvl w:ilvl="0" w:tplc="9C8EA170">
      <w:start w:val="1"/>
      <w:numFmt w:val="decimal"/>
      <w:lvlText w:val="[%1]"/>
      <w:lvlJc w:val="left"/>
      <w:pPr>
        <w:ind w:left="37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C248F4AC">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366E9C80">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4E3CDD60">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2D625DE4">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75107CC2">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891C8712">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36CA40C6">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42948BE8">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425751B8"/>
    <w:multiLevelType w:val="hybridMultilevel"/>
    <w:tmpl w:val="9B76A642"/>
    <w:lvl w:ilvl="0" w:tplc="D6728998">
      <w:start w:val="1"/>
      <w:numFmt w:val="upperRoman"/>
      <w:pStyle w:val="Heading1"/>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3366962">
      <w:start w:val="1"/>
      <w:numFmt w:val="lowerLetter"/>
      <w:lvlText w:val="%2"/>
      <w:lvlJc w:val="left"/>
      <w:pPr>
        <w:ind w:left="26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5642042">
      <w:start w:val="1"/>
      <w:numFmt w:val="lowerRoman"/>
      <w:lvlText w:val="%3"/>
      <w:lvlJc w:val="left"/>
      <w:pPr>
        <w:ind w:left="33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4F4F980">
      <w:start w:val="1"/>
      <w:numFmt w:val="decimal"/>
      <w:lvlText w:val="%4"/>
      <w:lvlJc w:val="left"/>
      <w:pPr>
        <w:ind w:left="40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6FA3130">
      <w:start w:val="1"/>
      <w:numFmt w:val="lowerLetter"/>
      <w:lvlText w:val="%5"/>
      <w:lvlJc w:val="left"/>
      <w:pPr>
        <w:ind w:left="47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BB6855E">
      <w:start w:val="1"/>
      <w:numFmt w:val="lowerRoman"/>
      <w:lvlText w:val="%6"/>
      <w:lvlJc w:val="left"/>
      <w:pPr>
        <w:ind w:left="55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E8A19AC">
      <w:start w:val="1"/>
      <w:numFmt w:val="decimal"/>
      <w:lvlText w:val="%7"/>
      <w:lvlJc w:val="left"/>
      <w:pPr>
        <w:ind w:left="62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DEA9FC4">
      <w:start w:val="1"/>
      <w:numFmt w:val="lowerLetter"/>
      <w:lvlText w:val="%8"/>
      <w:lvlJc w:val="left"/>
      <w:pPr>
        <w:ind w:left="69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E04A44C">
      <w:start w:val="1"/>
      <w:numFmt w:val="lowerRoman"/>
      <w:lvlText w:val="%9"/>
      <w:lvlJc w:val="left"/>
      <w:pPr>
        <w:ind w:left="76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44D6F9B"/>
    <w:multiLevelType w:val="hybridMultilevel"/>
    <w:tmpl w:val="A8847222"/>
    <w:lvl w:ilvl="0" w:tplc="F7726872">
      <w:start w:val="3"/>
      <w:numFmt w:val="upperLetter"/>
      <w:lvlText w:val="%1."/>
      <w:lvlJc w:val="left"/>
      <w:pPr>
        <w:ind w:left="2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538A5D70">
      <w:start w:val="1"/>
      <w:numFmt w:val="lowerLetter"/>
      <w:lvlText w:val="%2"/>
      <w:lvlJc w:val="left"/>
      <w:pPr>
        <w:ind w:left="10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13200524">
      <w:start w:val="1"/>
      <w:numFmt w:val="lowerRoman"/>
      <w:lvlText w:val="%3"/>
      <w:lvlJc w:val="left"/>
      <w:pPr>
        <w:ind w:left="18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A1F0FD68">
      <w:start w:val="1"/>
      <w:numFmt w:val="decimal"/>
      <w:lvlText w:val="%4"/>
      <w:lvlJc w:val="left"/>
      <w:pPr>
        <w:ind w:left="25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21C4A690">
      <w:start w:val="1"/>
      <w:numFmt w:val="lowerLetter"/>
      <w:lvlText w:val="%5"/>
      <w:lvlJc w:val="left"/>
      <w:pPr>
        <w:ind w:left="324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9214821C">
      <w:start w:val="1"/>
      <w:numFmt w:val="lowerRoman"/>
      <w:lvlText w:val="%6"/>
      <w:lvlJc w:val="left"/>
      <w:pPr>
        <w:ind w:left="39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06E015D6">
      <w:start w:val="1"/>
      <w:numFmt w:val="decimal"/>
      <w:lvlText w:val="%7"/>
      <w:lvlJc w:val="left"/>
      <w:pPr>
        <w:ind w:left="46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F1E8EDE4">
      <w:start w:val="1"/>
      <w:numFmt w:val="lowerLetter"/>
      <w:lvlText w:val="%8"/>
      <w:lvlJc w:val="left"/>
      <w:pPr>
        <w:ind w:left="54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24694C4">
      <w:start w:val="1"/>
      <w:numFmt w:val="lowerRoman"/>
      <w:lvlText w:val="%9"/>
      <w:lvlJc w:val="left"/>
      <w:pPr>
        <w:ind w:left="61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59625381"/>
    <w:multiLevelType w:val="hybridMultilevel"/>
    <w:tmpl w:val="D4EA97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3043666">
    <w:abstractNumId w:val="0"/>
  </w:num>
  <w:num w:numId="2" w16cid:durableId="1400447308">
    <w:abstractNumId w:val="3"/>
  </w:num>
  <w:num w:numId="3" w16cid:durableId="1455127145">
    <w:abstractNumId w:val="1"/>
  </w:num>
  <w:num w:numId="4" w16cid:durableId="1552308064">
    <w:abstractNumId w:val="2"/>
  </w:num>
  <w:num w:numId="5" w16cid:durableId="16857453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NTY3tLQwNLEwMTNS0lEKTi0uzszPAykwrQUAMnP7wSwAAAA="/>
  </w:docVars>
  <w:rsids>
    <w:rsidRoot w:val="00691A84"/>
    <w:rsid w:val="00075CCD"/>
    <w:rsid w:val="000D3EB2"/>
    <w:rsid w:val="00186C88"/>
    <w:rsid w:val="001C7839"/>
    <w:rsid w:val="001D7D07"/>
    <w:rsid w:val="001F2D64"/>
    <w:rsid w:val="0020723F"/>
    <w:rsid w:val="002102B4"/>
    <w:rsid w:val="002559B1"/>
    <w:rsid w:val="002828E1"/>
    <w:rsid w:val="002F322D"/>
    <w:rsid w:val="003913D3"/>
    <w:rsid w:val="003C22D7"/>
    <w:rsid w:val="003F4488"/>
    <w:rsid w:val="00413788"/>
    <w:rsid w:val="00420496"/>
    <w:rsid w:val="004C3BEA"/>
    <w:rsid w:val="00514CD1"/>
    <w:rsid w:val="005D40D8"/>
    <w:rsid w:val="005E3AAA"/>
    <w:rsid w:val="00623620"/>
    <w:rsid w:val="0064399B"/>
    <w:rsid w:val="00654F31"/>
    <w:rsid w:val="00691A84"/>
    <w:rsid w:val="006B2BED"/>
    <w:rsid w:val="007565E4"/>
    <w:rsid w:val="00787046"/>
    <w:rsid w:val="007A0953"/>
    <w:rsid w:val="00841A3D"/>
    <w:rsid w:val="008F7C4D"/>
    <w:rsid w:val="00A24E3C"/>
    <w:rsid w:val="00A6068D"/>
    <w:rsid w:val="00AB01D5"/>
    <w:rsid w:val="00AC30B6"/>
    <w:rsid w:val="00B165EA"/>
    <w:rsid w:val="00B45988"/>
    <w:rsid w:val="00B70D54"/>
    <w:rsid w:val="00B9691F"/>
    <w:rsid w:val="00C60973"/>
    <w:rsid w:val="00CC3C76"/>
    <w:rsid w:val="00CF42C5"/>
    <w:rsid w:val="00D43F59"/>
    <w:rsid w:val="00E174C0"/>
    <w:rsid w:val="00E51083"/>
    <w:rsid w:val="00F21F78"/>
    <w:rsid w:val="00F4241A"/>
    <w:rsid w:val="00F76BB2"/>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9CCD6"/>
  <w15:chartTrackingRefBased/>
  <w15:docId w15:val="{F4A4D19F-00CD-44FA-A531-A719C484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9B1"/>
    <w:pPr>
      <w:spacing w:after="5" w:line="248" w:lineRule="auto"/>
      <w:ind w:left="3193" w:right="1940"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rsid w:val="00D43F59"/>
    <w:pPr>
      <w:keepNext/>
      <w:keepLines/>
      <w:numPr>
        <w:numId w:val="4"/>
      </w:numPr>
      <w:spacing w:after="67"/>
      <w:ind w:left="10" w:right="86"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rsid w:val="00D43F59"/>
    <w:pPr>
      <w:keepNext/>
      <w:keepLines/>
      <w:spacing w:after="0"/>
      <w:ind w:left="3193" w:right="1940" w:hanging="10"/>
      <w:jc w:val="center"/>
      <w:outlineLvl w:val="1"/>
    </w:pPr>
    <w:rPr>
      <w:rFonts w:ascii="Times New Roman" w:eastAsia="Times New Roman" w:hAnsi="Times New Roman" w:cs="Times New Roman"/>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3F59"/>
    <w:rPr>
      <w:rFonts w:ascii="Times New Roman" w:eastAsia="Times New Roman" w:hAnsi="Times New Roman" w:cs="Times New Roman"/>
      <w:color w:val="000000"/>
      <w:sz w:val="16"/>
    </w:rPr>
  </w:style>
  <w:style w:type="character" w:customStyle="1" w:styleId="Heading2Char">
    <w:name w:val="Heading 2 Char"/>
    <w:basedOn w:val="DefaultParagraphFont"/>
    <w:link w:val="Heading2"/>
    <w:uiPriority w:val="9"/>
    <w:rsid w:val="00D43F59"/>
    <w:rPr>
      <w:rFonts w:ascii="Times New Roman" w:eastAsia="Times New Roman" w:hAnsi="Times New Roman" w:cs="Times New Roman"/>
      <w:color w:val="000000"/>
      <w:sz w:val="20"/>
    </w:rPr>
  </w:style>
  <w:style w:type="paragraph" w:styleId="NormalWeb">
    <w:name w:val="Normal (Web)"/>
    <w:basedOn w:val="Normal"/>
    <w:uiPriority w:val="99"/>
    <w:unhideWhenUsed/>
    <w:rsid w:val="00D43F59"/>
    <w:pPr>
      <w:spacing w:before="100" w:beforeAutospacing="1" w:after="100" w:afterAutospacing="1" w:line="240" w:lineRule="auto"/>
      <w:ind w:left="0" w:right="0" w:firstLine="0"/>
      <w:jc w:val="left"/>
    </w:pPr>
    <w:rPr>
      <w:color w:val="auto"/>
      <w:kern w:val="0"/>
      <w:sz w:val="24"/>
      <w:szCs w:val="24"/>
      <w14:ligatures w14:val="none"/>
    </w:rPr>
  </w:style>
  <w:style w:type="paragraph" w:styleId="ListParagraph">
    <w:name w:val="List Paragraph"/>
    <w:basedOn w:val="Normal"/>
    <w:uiPriority w:val="34"/>
    <w:qFormat/>
    <w:rsid w:val="00D43F59"/>
    <w:pPr>
      <w:ind w:left="720"/>
      <w:contextualSpacing/>
    </w:pPr>
  </w:style>
  <w:style w:type="paragraph" w:styleId="Header">
    <w:name w:val="header"/>
    <w:basedOn w:val="Normal"/>
    <w:link w:val="HeaderChar"/>
    <w:uiPriority w:val="99"/>
    <w:unhideWhenUsed/>
    <w:rsid w:val="00A60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068D"/>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A60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68D"/>
    <w:rPr>
      <w:rFonts w:ascii="Times New Roman" w:eastAsia="Times New Roman" w:hAnsi="Times New Roman" w:cs="Times New Roman"/>
      <w:color w:val="000000"/>
      <w:sz w:val="20"/>
    </w:rPr>
  </w:style>
  <w:style w:type="paragraph" w:styleId="Title">
    <w:name w:val="Title"/>
    <w:basedOn w:val="Normal"/>
    <w:next w:val="Normal"/>
    <w:link w:val="TitleChar"/>
    <w:uiPriority w:val="10"/>
    <w:qFormat/>
    <w:rsid w:val="00E174C0"/>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174C0"/>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1F2D64"/>
    <w:pPr>
      <w:widowControl w:val="0"/>
      <w:autoSpaceDE w:val="0"/>
      <w:autoSpaceDN w:val="0"/>
      <w:spacing w:after="0" w:line="240" w:lineRule="auto"/>
      <w:ind w:left="820" w:right="0" w:firstLine="0"/>
      <w:jc w:val="left"/>
    </w:pPr>
    <w:rPr>
      <w:rFonts w:ascii="Georgia" w:eastAsia="Georgia" w:hAnsi="Georgia" w:cs="Georgia"/>
      <w:color w:val="auto"/>
      <w:kern w:val="0"/>
      <w:sz w:val="22"/>
      <w14:ligatures w14:val="none"/>
    </w:rPr>
  </w:style>
  <w:style w:type="character" w:customStyle="1" w:styleId="BodyTextChar">
    <w:name w:val="Body Text Char"/>
    <w:basedOn w:val="DefaultParagraphFont"/>
    <w:link w:val="BodyText"/>
    <w:uiPriority w:val="1"/>
    <w:rsid w:val="001F2D64"/>
    <w:rPr>
      <w:rFonts w:ascii="Georgia" w:eastAsia="Georgia" w:hAnsi="Georgia" w:cs="Georgia"/>
      <w:kern w:val="0"/>
      <w14:ligatures w14:val="none"/>
    </w:rPr>
  </w:style>
  <w:style w:type="table" w:styleId="TableGrid">
    <w:name w:val="Table Grid"/>
    <w:basedOn w:val="TableNormal"/>
    <w:uiPriority w:val="39"/>
    <w:rsid w:val="001F2D64"/>
    <w:pPr>
      <w:spacing w:after="0" w:line="240" w:lineRule="auto"/>
    </w:pPr>
    <w:rPr>
      <w:rFonts w:ascii="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3788"/>
    <w:rPr>
      <w:color w:val="0563C1" w:themeColor="hyperlink"/>
      <w:u w:val="single"/>
    </w:rPr>
  </w:style>
  <w:style w:type="character" w:customStyle="1" w:styleId="UnresolvedMention1">
    <w:name w:val="Unresolved Mention1"/>
    <w:basedOn w:val="DefaultParagraphFont"/>
    <w:uiPriority w:val="99"/>
    <w:semiHidden/>
    <w:unhideWhenUsed/>
    <w:rsid w:val="00413788"/>
    <w:rPr>
      <w:color w:val="605E5C"/>
      <w:shd w:val="clear" w:color="auto" w:fill="E1DFDD"/>
    </w:rPr>
  </w:style>
  <w:style w:type="character" w:customStyle="1" w:styleId="UnresolvedMention2">
    <w:name w:val="Unresolved Mention2"/>
    <w:basedOn w:val="DefaultParagraphFont"/>
    <w:uiPriority w:val="99"/>
    <w:semiHidden/>
    <w:unhideWhenUsed/>
    <w:rsid w:val="000D3EB2"/>
    <w:rPr>
      <w:color w:val="605E5C"/>
      <w:shd w:val="clear" w:color="auto" w:fill="E1DFDD"/>
    </w:rPr>
  </w:style>
  <w:style w:type="character" w:customStyle="1" w:styleId="inline-editable">
    <w:name w:val="inline-editable"/>
    <w:basedOn w:val="DefaultParagraphFont"/>
    <w:rsid w:val="00420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955155">
      <w:bodyDiv w:val="1"/>
      <w:marLeft w:val="0"/>
      <w:marRight w:val="0"/>
      <w:marTop w:val="0"/>
      <w:marBottom w:val="0"/>
      <w:divBdr>
        <w:top w:val="none" w:sz="0" w:space="0" w:color="auto"/>
        <w:left w:val="none" w:sz="0" w:space="0" w:color="auto"/>
        <w:bottom w:val="none" w:sz="0" w:space="0" w:color="auto"/>
        <w:right w:val="none" w:sz="0" w:space="0" w:color="auto"/>
      </w:divBdr>
    </w:div>
    <w:div w:id="333266875">
      <w:bodyDiv w:val="1"/>
      <w:marLeft w:val="0"/>
      <w:marRight w:val="0"/>
      <w:marTop w:val="0"/>
      <w:marBottom w:val="0"/>
      <w:divBdr>
        <w:top w:val="none" w:sz="0" w:space="0" w:color="auto"/>
        <w:left w:val="none" w:sz="0" w:space="0" w:color="auto"/>
        <w:bottom w:val="none" w:sz="0" w:space="0" w:color="auto"/>
        <w:right w:val="none" w:sz="0" w:space="0" w:color="auto"/>
      </w:divBdr>
    </w:div>
    <w:div w:id="380591498">
      <w:bodyDiv w:val="1"/>
      <w:marLeft w:val="0"/>
      <w:marRight w:val="0"/>
      <w:marTop w:val="0"/>
      <w:marBottom w:val="0"/>
      <w:divBdr>
        <w:top w:val="none" w:sz="0" w:space="0" w:color="auto"/>
        <w:left w:val="none" w:sz="0" w:space="0" w:color="auto"/>
        <w:bottom w:val="none" w:sz="0" w:space="0" w:color="auto"/>
        <w:right w:val="none" w:sz="0" w:space="0" w:color="auto"/>
      </w:divBdr>
      <w:divsChild>
        <w:div w:id="648481144">
          <w:marLeft w:val="0"/>
          <w:marRight w:val="0"/>
          <w:marTop w:val="0"/>
          <w:marBottom w:val="0"/>
          <w:divBdr>
            <w:top w:val="single" w:sz="2" w:space="0" w:color="D9D9E3"/>
            <w:left w:val="single" w:sz="2" w:space="0" w:color="D9D9E3"/>
            <w:bottom w:val="single" w:sz="2" w:space="0" w:color="D9D9E3"/>
            <w:right w:val="single" w:sz="2" w:space="0" w:color="D9D9E3"/>
          </w:divBdr>
          <w:divsChild>
            <w:div w:id="1656254476">
              <w:marLeft w:val="0"/>
              <w:marRight w:val="0"/>
              <w:marTop w:val="0"/>
              <w:marBottom w:val="0"/>
              <w:divBdr>
                <w:top w:val="single" w:sz="2" w:space="0" w:color="D9D9E3"/>
                <w:left w:val="single" w:sz="2" w:space="0" w:color="D9D9E3"/>
                <w:bottom w:val="single" w:sz="2" w:space="0" w:color="D9D9E3"/>
                <w:right w:val="single" w:sz="2" w:space="0" w:color="D9D9E3"/>
              </w:divBdr>
              <w:divsChild>
                <w:div w:id="839076918">
                  <w:marLeft w:val="0"/>
                  <w:marRight w:val="0"/>
                  <w:marTop w:val="0"/>
                  <w:marBottom w:val="0"/>
                  <w:divBdr>
                    <w:top w:val="single" w:sz="2" w:space="0" w:color="D9D9E3"/>
                    <w:left w:val="single" w:sz="2" w:space="0" w:color="D9D9E3"/>
                    <w:bottom w:val="single" w:sz="2" w:space="0" w:color="D9D9E3"/>
                    <w:right w:val="single" w:sz="2" w:space="0" w:color="D9D9E3"/>
                  </w:divBdr>
                  <w:divsChild>
                    <w:div w:id="1169176755">
                      <w:marLeft w:val="0"/>
                      <w:marRight w:val="0"/>
                      <w:marTop w:val="0"/>
                      <w:marBottom w:val="0"/>
                      <w:divBdr>
                        <w:top w:val="single" w:sz="2" w:space="0" w:color="D9D9E3"/>
                        <w:left w:val="single" w:sz="2" w:space="0" w:color="D9D9E3"/>
                        <w:bottom w:val="single" w:sz="2" w:space="0" w:color="D9D9E3"/>
                        <w:right w:val="single" w:sz="2" w:space="0" w:color="D9D9E3"/>
                      </w:divBdr>
                      <w:divsChild>
                        <w:div w:id="725227837">
                          <w:marLeft w:val="0"/>
                          <w:marRight w:val="0"/>
                          <w:marTop w:val="0"/>
                          <w:marBottom w:val="0"/>
                          <w:divBdr>
                            <w:top w:val="single" w:sz="2" w:space="0" w:color="auto"/>
                            <w:left w:val="single" w:sz="2" w:space="0" w:color="auto"/>
                            <w:bottom w:val="single" w:sz="6" w:space="0" w:color="auto"/>
                            <w:right w:val="single" w:sz="2" w:space="0" w:color="auto"/>
                          </w:divBdr>
                          <w:divsChild>
                            <w:div w:id="1651665685">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497551">
                                  <w:marLeft w:val="0"/>
                                  <w:marRight w:val="0"/>
                                  <w:marTop w:val="0"/>
                                  <w:marBottom w:val="0"/>
                                  <w:divBdr>
                                    <w:top w:val="single" w:sz="2" w:space="0" w:color="D9D9E3"/>
                                    <w:left w:val="single" w:sz="2" w:space="0" w:color="D9D9E3"/>
                                    <w:bottom w:val="single" w:sz="2" w:space="0" w:color="D9D9E3"/>
                                    <w:right w:val="single" w:sz="2" w:space="0" w:color="D9D9E3"/>
                                  </w:divBdr>
                                  <w:divsChild>
                                    <w:div w:id="990449077">
                                      <w:marLeft w:val="0"/>
                                      <w:marRight w:val="0"/>
                                      <w:marTop w:val="0"/>
                                      <w:marBottom w:val="0"/>
                                      <w:divBdr>
                                        <w:top w:val="single" w:sz="2" w:space="0" w:color="D9D9E3"/>
                                        <w:left w:val="single" w:sz="2" w:space="0" w:color="D9D9E3"/>
                                        <w:bottom w:val="single" w:sz="2" w:space="0" w:color="D9D9E3"/>
                                        <w:right w:val="single" w:sz="2" w:space="0" w:color="D9D9E3"/>
                                      </w:divBdr>
                                      <w:divsChild>
                                        <w:div w:id="33435239">
                                          <w:marLeft w:val="0"/>
                                          <w:marRight w:val="0"/>
                                          <w:marTop w:val="0"/>
                                          <w:marBottom w:val="0"/>
                                          <w:divBdr>
                                            <w:top w:val="single" w:sz="2" w:space="0" w:color="D9D9E3"/>
                                            <w:left w:val="single" w:sz="2" w:space="0" w:color="D9D9E3"/>
                                            <w:bottom w:val="single" w:sz="2" w:space="0" w:color="D9D9E3"/>
                                            <w:right w:val="single" w:sz="2" w:space="0" w:color="D9D9E3"/>
                                          </w:divBdr>
                                          <w:divsChild>
                                            <w:div w:id="321586950">
                                              <w:marLeft w:val="0"/>
                                              <w:marRight w:val="0"/>
                                              <w:marTop w:val="0"/>
                                              <w:marBottom w:val="0"/>
                                              <w:divBdr>
                                                <w:top w:val="single" w:sz="2" w:space="0" w:color="D9D9E3"/>
                                                <w:left w:val="single" w:sz="2" w:space="0" w:color="D9D9E3"/>
                                                <w:bottom w:val="single" w:sz="2" w:space="0" w:color="D9D9E3"/>
                                                <w:right w:val="single" w:sz="2" w:space="0" w:color="D9D9E3"/>
                                              </w:divBdr>
                                              <w:divsChild>
                                                <w:div w:id="1126434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34441325">
          <w:marLeft w:val="0"/>
          <w:marRight w:val="0"/>
          <w:marTop w:val="0"/>
          <w:marBottom w:val="0"/>
          <w:divBdr>
            <w:top w:val="none" w:sz="0" w:space="0" w:color="auto"/>
            <w:left w:val="none" w:sz="0" w:space="0" w:color="auto"/>
            <w:bottom w:val="none" w:sz="0" w:space="0" w:color="auto"/>
            <w:right w:val="none" w:sz="0" w:space="0" w:color="auto"/>
          </w:divBdr>
        </w:div>
      </w:divsChild>
    </w:div>
    <w:div w:id="461386310">
      <w:bodyDiv w:val="1"/>
      <w:marLeft w:val="0"/>
      <w:marRight w:val="0"/>
      <w:marTop w:val="0"/>
      <w:marBottom w:val="0"/>
      <w:divBdr>
        <w:top w:val="none" w:sz="0" w:space="0" w:color="auto"/>
        <w:left w:val="none" w:sz="0" w:space="0" w:color="auto"/>
        <w:bottom w:val="none" w:sz="0" w:space="0" w:color="auto"/>
        <w:right w:val="none" w:sz="0" w:space="0" w:color="auto"/>
      </w:divBdr>
    </w:div>
    <w:div w:id="538475538">
      <w:bodyDiv w:val="1"/>
      <w:marLeft w:val="0"/>
      <w:marRight w:val="0"/>
      <w:marTop w:val="0"/>
      <w:marBottom w:val="0"/>
      <w:divBdr>
        <w:top w:val="none" w:sz="0" w:space="0" w:color="auto"/>
        <w:left w:val="none" w:sz="0" w:space="0" w:color="auto"/>
        <w:bottom w:val="none" w:sz="0" w:space="0" w:color="auto"/>
        <w:right w:val="none" w:sz="0" w:space="0" w:color="auto"/>
      </w:divBdr>
    </w:div>
    <w:div w:id="611474026">
      <w:bodyDiv w:val="1"/>
      <w:marLeft w:val="0"/>
      <w:marRight w:val="0"/>
      <w:marTop w:val="0"/>
      <w:marBottom w:val="0"/>
      <w:divBdr>
        <w:top w:val="none" w:sz="0" w:space="0" w:color="auto"/>
        <w:left w:val="none" w:sz="0" w:space="0" w:color="auto"/>
        <w:bottom w:val="none" w:sz="0" w:space="0" w:color="auto"/>
        <w:right w:val="none" w:sz="0" w:space="0" w:color="auto"/>
      </w:divBdr>
    </w:div>
    <w:div w:id="795755133">
      <w:bodyDiv w:val="1"/>
      <w:marLeft w:val="0"/>
      <w:marRight w:val="0"/>
      <w:marTop w:val="0"/>
      <w:marBottom w:val="0"/>
      <w:divBdr>
        <w:top w:val="none" w:sz="0" w:space="0" w:color="auto"/>
        <w:left w:val="none" w:sz="0" w:space="0" w:color="auto"/>
        <w:bottom w:val="none" w:sz="0" w:space="0" w:color="auto"/>
        <w:right w:val="none" w:sz="0" w:space="0" w:color="auto"/>
      </w:divBdr>
    </w:div>
    <w:div w:id="882474528">
      <w:bodyDiv w:val="1"/>
      <w:marLeft w:val="0"/>
      <w:marRight w:val="0"/>
      <w:marTop w:val="0"/>
      <w:marBottom w:val="0"/>
      <w:divBdr>
        <w:top w:val="none" w:sz="0" w:space="0" w:color="auto"/>
        <w:left w:val="none" w:sz="0" w:space="0" w:color="auto"/>
        <w:bottom w:val="none" w:sz="0" w:space="0" w:color="auto"/>
        <w:right w:val="none" w:sz="0" w:space="0" w:color="auto"/>
      </w:divBdr>
    </w:div>
    <w:div w:id="1121533849">
      <w:bodyDiv w:val="1"/>
      <w:marLeft w:val="0"/>
      <w:marRight w:val="0"/>
      <w:marTop w:val="0"/>
      <w:marBottom w:val="0"/>
      <w:divBdr>
        <w:top w:val="none" w:sz="0" w:space="0" w:color="auto"/>
        <w:left w:val="none" w:sz="0" w:space="0" w:color="auto"/>
        <w:bottom w:val="none" w:sz="0" w:space="0" w:color="auto"/>
        <w:right w:val="none" w:sz="0" w:space="0" w:color="auto"/>
      </w:divBdr>
    </w:div>
    <w:div w:id="1290167229">
      <w:bodyDiv w:val="1"/>
      <w:marLeft w:val="0"/>
      <w:marRight w:val="0"/>
      <w:marTop w:val="0"/>
      <w:marBottom w:val="0"/>
      <w:divBdr>
        <w:top w:val="none" w:sz="0" w:space="0" w:color="auto"/>
        <w:left w:val="none" w:sz="0" w:space="0" w:color="auto"/>
        <w:bottom w:val="none" w:sz="0" w:space="0" w:color="auto"/>
        <w:right w:val="none" w:sz="0" w:space="0" w:color="auto"/>
      </w:divBdr>
    </w:div>
    <w:div w:id="1479688211">
      <w:bodyDiv w:val="1"/>
      <w:marLeft w:val="0"/>
      <w:marRight w:val="0"/>
      <w:marTop w:val="0"/>
      <w:marBottom w:val="0"/>
      <w:divBdr>
        <w:top w:val="none" w:sz="0" w:space="0" w:color="auto"/>
        <w:left w:val="none" w:sz="0" w:space="0" w:color="auto"/>
        <w:bottom w:val="none" w:sz="0" w:space="0" w:color="auto"/>
        <w:right w:val="none" w:sz="0" w:space="0" w:color="auto"/>
      </w:divBdr>
    </w:div>
    <w:div w:id="1537352329">
      <w:bodyDiv w:val="1"/>
      <w:marLeft w:val="0"/>
      <w:marRight w:val="0"/>
      <w:marTop w:val="0"/>
      <w:marBottom w:val="0"/>
      <w:divBdr>
        <w:top w:val="none" w:sz="0" w:space="0" w:color="auto"/>
        <w:left w:val="none" w:sz="0" w:space="0" w:color="auto"/>
        <w:bottom w:val="none" w:sz="0" w:space="0" w:color="auto"/>
        <w:right w:val="none" w:sz="0" w:space="0" w:color="auto"/>
      </w:divBdr>
    </w:div>
    <w:div w:id="1759521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knowledgebank.irri.org/step-by-step-production/growth/planting/direct-%20%20seeding"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hyperlink" Target="mailto:sandeepanien@gmail.com" TargetMode="External"/><Relationship Id="rId12" Type="http://schemas.openxmlformats.org/officeDocument/2006/relationships/image" Target="media/image2.jpg"/><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hyperlink" Target="https://www.v7labs.com/blog/yolo-object-detection" TargetMode="External"/><Relationship Id="rId2" Type="http://schemas.openxmlformats.org/officeDocument/2006/relationships/styles" Target="styles.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hyperlink" Target="https://doi.org/10.1016/j.compag.2022.1074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dpi.com/2077-0472/12/12/2137" TargetMode="External"/><Relationship Id="rId24" Type="http://schemas.openxmlformats.org/officeDocument/2006/relationships/image" Target="media/image13.jpg"/><Relationship Id="rId32" Type="http://schemas.openxmlformats.org/officeDocument/2006/relationships/hyperlink" Target="https://doi.org/10.5423/ppj.oa.02.2023.0034" TargetMode="External"/><Relationship Id="rId5"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hyperlink" Target="https://doi.org/10.3389/fpls.2022.927424"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jpeg"/><Relationship Id="rId31" Type="http://schemas.openxmlformats.org/officeDocument/2006/relationships/hyperlink" Target="https://doi.org/10.3389/fpls.2022.963302" TargetMode="External"/><Relationship Id="rId4" Type="http://schemas.openxmlformats.org/officeDocument/2006/relationships/webSettings" Target="webSettings.xml"/><Relationship Id="rId9" Type="http://schemas.openxmlformats.org/officeDocument/2006/relationships/hyperlink" Target="mailto:amali.g@sliit.lk" TargetMode="Externa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hyperlink" Target="https://doi.org/10.34133/plantphenomics.0042" TargetMode="External"/><Relationship Id="rId35" Type="http://schemas.openxmlformats.org/officeDocument/2006/relationships/fontTable" Target="fontTable.xml"/><Relationship Id="rId8" Type="http://schemas.openxmlformats.org/officeDocument/2006/relationships/hyperlink" Target="mailto:samadhi.r@sliit.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0</Pages>
  <Words>3838</Words>
  <Characters>2188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20263294 Sandeepanie W.D.N</dc:creator>
  <cp:keywords/>
  <dc:description/>
  <cp:lastModifiedBy>Subhashini Weerakkody</cp:lastModifiedBy>
  <cp:revision>13</cp:revision>
  <cp:lastPrinted>2023-10-10T18:19:00Z</cp:lastPrinted>
  <dcterms:created xsi:type="dcterms:W3CDTF">2023-10-10T16:42:00Z</dcterms:created>
  <dcterms:modified xsi:type="dcterms:W3CDTF">2024-03-19T10:53:00Z</dcterms:modified>
</cp:coreProperties>
</file>